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01F8924" w14:textId="064439C9" w:rsidR="00C219FD" w:rsidRPr="008C5CF0" w:rsidRDefault="00FB4885" w:rsidP="00A51DA7">
      <w:pPr>
        <w:spacing w:after="0" w:line="240" w:lineRule="auto"/>
        <w:jc w:val="center"/>
        <w:rPr>
          <w:color w:val="000000" w:themeColor="text1"/>
          <w:sz w:val="24"/>
          <w:szCs w:val="24"/>
          <w:lang w:bidi="bn-IN"/>
        </w:rPr>
      </w:pPr>
      <w:r w:rsidRPr="008C5CF0">
        <w:rPr>
          <w:noProof/>
          <w:color w:val="000000" w:themeColor="text1"/>
          <w:sz w:val="24"/>
          <w:szCs w:val="24"/>
          <w:lang w:bidi="ar-SA"/>
        </w:rPr>
        <w:drawing>
          <wp:anchor distT="0" distB="0" distL="114300" distR="114300" simplePos="0" relativeHeight="251660288" behindDoc="0" locked="0" layoutInCell="1" allowOverlap="1" wp14:anchorId="5A83439C" wp14:editId="30E6186F">
            <wp:simplePos x="0" y="0"/>
            <wp:positionH relativeFrom="column">
              <wp:posOffset>3143250</wp:posOffset>
            </wp:positionH>
            <wp:positionV relativeFrom="paragraph">
              <wp:posOffset>-320040</wp:posOffset>
            </wp:positionV>
            <wp:extent cx="299357" cy="299357"/>
            <wp:effectExtent l="0" t="0" r="5715" b="5715"/>
            <wp:wrapNone/>
            <wp:docPr id="1" name="Picture 1" descr="C:\Users\DoICT\Desktop\bangladesh-govt-logo-A2C7688845-seeklogo.co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oICT\Desktop\bangladesh-govt-logo-A2C7688845-seeklogo.com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57" cy="299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7C60" w:rsidRPr="008C5CF0">
        <w:rPr>
          <w:color w:val="000000" w:themeColor="text1"/>
          <w:sz w:val="24"/>
          <w:szCs w:val="24"/>
          <w:cs/>
        </w:rPr>
        <w:t>গণপ্রজাতন্ত্রী</w:t>
      </w:r>
      <w:r w:rsidR="00AB7DEB" w:rsidRPr="008C5CF0">
        <w:rPr>
          <w:color w:val="000000" w:themeColor="text1"/>
          <w:sz w:val="24"/>
          <w:szCs w:val="24"/>
          <w:cs/>
        </w:rPr>
        <w:t xml:space="preserve"> </w:t>
      </w:r>
      <w:r w:rsidR="00DC7C60" w:rsidRPr="008C5CF0">
        <w:rPr>
          <w:color w:val="000000" w:themeColor="text1"/>
          <w:sz w:val="24"/>
          <w:szCs w:val="24"/>
          <w:cs/>
        </w:rPr>
        <w:t>বাংলাদেশ</w:t>
      </w:r>
      <w:r w:rsidR="00AB7DEB" w:rsidRPr="008C5CF0">
        <w:rPr>
          <w:color w:val="000000" w:themeColor="text1"/>
          <w:sz w:val="24"/>
          <w:szCs w:val="24"/>
          <w:cs/>
        </w:rPr>
        <w:t xml:space="preserve"> </w:t>
      </w:r>
      <w:r w:rsidR="00DC7C60" w:rsidRPr="008C5CF0">
        <w:rPr>
          <w:color w:val="000000" w:themeColor="text1"/>
          <w:sz w:val="24"/>
          <w:szCs w:val="24"/>
          <w:cs/>
        </w:rPr>
        <w:t>সরকার</w:t>
      </w:r>
    </w:p>
    <w:p w14:paraId="601F8925" w14:textId="77777777" w:rsidR="00DC7C60" w:rsidRPr="008C5CF0" w:rsidRDefault="00DC7C60" w:rsidP="00A51DA7">
      <w:pPr>
        <w:spacing w:after="0" w:line="240" w:lineRule="auto"/>
        <w:jc w:val="center"/>
        <w:rPr>
          <w:color w:val="000000" w:themeColor="text1"/>
          <w:sz w:val="24"/>
          <w:szCs w:val="24"/>
        </w:rPr>
      </w:pPr>
      <w:r w:rsidRPr="008C5CF0">
        <w:rPr>
          <w:color w:val="000000" w:themeColor="text1"/>
          <w:sz w:val="24"/>
          <w:szCs w:val="24"/>
          <w:cs/>
        </w:rPr>
        <w:t>তথ্য</w:t>
      </w:r>
      <w:r w:rsidR="00AB7DEB" w:rsidRPr="008C5CF0">
        <w:rPr>
          <w:color w:val="000000" w:themeColor="text1"/>
          <w:sz w:val="24"/>
          <w:szCs w:val="24"/>
          <w:cs/>
        </w:rPr>
        <w:t xml:space="preserve"> </w:t>
      </w:r>
      <w:r w:rsidR="006B7DFD" w:rsidRPr="008C5CF0">
        <w:rPr>
          <w:color w:val="000000" w:themeColor="text1"/>
          <w:sz w:val="24"/>
          <w:szCs w:val="24"/>
          <w:cs/>
        </w:rPr>
        <w:t>ও</w:t>
      </w:r>
      <w:r w:rsidR="00AB7DEB" w:rsidRPr="008C5CF0">
        <w:rPr>
          <w:color w:val="000000" w:themeColor="text1"/>
          <w:sz w:val="24"/>
          <w:szCs w:val="24"/>
          <w:cs/>
        </w:rPr>
        <w:t xml:space="preserve"> </w:t>
      </w:r>
      <w:r w:rsidR="006B7DFD" w:rsidRPr="008C5CF0">
        <w:rPr>
          <w:color w:val="000000" w:themeColor="text1"/>
          <w:sz w:val="24"/>
          <w:szCs w:val="24"/>
          <w:cs/>
        </w:rPr>
        <w:t>যোগাযোগ</w:t>
      </w:r>
      <w:r w:rsidR="00AB7DEB" w:rsidRPr="008C5CF0">
        <w:rPr>
          <w:color w:val="000000" w:themeColor="text1"/>
          <w:sz w:val="24"/>
          <w:szCs w:val="24"/>
          <w:cs/>
        </w:rPr>
        <w:t xml:space="preserve"> </w:t>
      </w:r>
      <w:r w:rsidR="006B7DFD" w:rsidRPr="008C5CF0">
        <w:rPr>
          <w:color w:val="000000" w:themeColor="text1"/>
          <w:sz w:val="24"/>
          <w:szCs w:val="24"/>
          <w:cs/>
        </w:rPr>
        <w:t>প্রযুক্তি</w:t>
      </w:r>
      <w:r w:rsidR="00AB7DEB" w:rsidRPr="008C5CF0">
        <w:rPr>
          <w:color w:val="000000" w:themeColor="text1"/>
          <w:sz w:val="24"/>
          <w:szCs w:val="24"/>
          <w:cs/>
        </w:rPr>
        <w:t xml:space="preserve"> </w:t>
      </w:r>
      <w:r w:rsidR="006B7DFD" w:rsidRPr="008C5CF0">
        <w:rPr>
          <w:color w:val="000000" w:themeColor="text1"/>
          <w:sz w:val="24"/>
          <w:szCs w:val="24"/>
          <w:cs/>
        </w:rPr>
        <w:t>অধিদপ্তর</w:t>
      </w:r>
    </w:p>
    <w:p w14:paraId="154C0B62" w14:textId="77777777" w:rsidR="008004B8" w:rsidRPr="008C5CF0" w:rsidRDefault="008004B8" w:rsidP="00A51DA7">
      <w:pPr>
        <w:spacing w:after="0" w:line="240" w:lineRule="auto"/>
        <w:jc w:val="center"/>
        <w:rPr>
          <w:color w:val="000000" w:themeColor="text1"/>
          <w:sz w:val="24"/>
          <w:szCs w:val="24"/>
          <w:lang w:bidi="bn-IN"/>
        </w:rPr>
      </w:pPr>
      <w:r w:rsidRPr="008C5CF0">
        <w:rPr>
          <w:rFonts w:hint="cs"/>
          <w:color w:val="000000" w:themeColor="text1"/>
          <w:sz w:val="24"/>
          <w:szCs w:val="24"/>
          <w:cs/>
          <w:lang w:bidi="bn-IN"/>
        </w:rPr>
        <w:t>উপজেলা কার্যালয়</w:t>
      </w:r>
    </w:p>
    <w:p w14:paraId="21F32B0A" w14:textId="0AC64597" w:rsidR="00993970" w:rsidRPr="008C5CF0" w:rsidRDefault="008004B8" w:rsidP="00A51DA7">
      <w:pPr>
        <w:spacing w:after="0" w:line="240" w:lineRule="auto"/>
        <w:jc w:val="center"/>
        <w:rPr>
          <w:color w:val="000000" w:themeColor="text1"/>
          <w:sz w:val="24"/>
          <w:szCs w:val="24"/>
          <w:cs/>
          <w:lang w:bidi="bn-IN"/>
        </w:rPr>
      </w:pPr>
      <w:proofErr w:type="spellStart"/>
      <w:r w:rsidRPr="008C5CF0">
        <w:rPr>
          <w:color w:val="000000" w:themeColor="text1"/>
          <w:sz w:val="24"/>
          <w:szCs w:val="24"/>
          <w:lang w:bidi="bn-IN"/>
        </w:rPr>
        <w:t>মহম্মদপুর</w:t>
      </w:r>
      <w:proofErr w:type="spellEnd"/>
      <w:r w:rsidR="00993970" w:rsidRPr="008C5CF0">
        <w:rPr>
          <w:rFonts w:hint="cs"/>
          <w:color w:val="000000" w:themeColor="text1"/>
          <w:sz w:val="24"/>
          <w:szCs w:val="24"/>
          <w:lang w:bidi="bn-IN"/>
        </w:rPr>
        <w:t>,</w:t>
      </w:r>
      <w:r w:rsidRPr="008C5CF0">
        <w:rPr>
          <w:color w:val="000000" w:themeColor="text1"/>
          <w:sz w:val="24"/>
          <w:szCs w:val="24"/>
          <w:lang w:bidi="bn-IN"/>
        </w:rPr>
        <w:t xml:space="preserve"> </w:t>
      </w:r>
      <w:proofErr w:type="spellStart"/>
      <w:r w:rsidRPr="008C5CF0">
        <w:rPr>
          <w:color w:val="000000" w:themeColor="text1"/>
          <w:sz w:val="24"/>
          <w:szCs w:val="24"/>
          <w:lang w:bidi="bn-IN"/>
        </w:rPr>
        <w:t>মাগুরা</w:t>
      </w:r>
      <w:proofErr w:type="spellEnd"/>
      <w:r w:rsidR="00A362F1" w:rsidRPr="008C5CF0">
        <w:rPr>
          <w:rFonts w:hint="cs"/>
          <w:color w:val="000000" w:themeColor="text1"/>
          <w:sz w:val="24"/>
          <w:szCs w:val="24"/>
          <w:cs/>
          <w:lang w:bidi="bn-IN"/>
        </w:rPr>
        <w:t>।</w:t>
      </w:r>
    </w:p>
    <w:p w14:paraId="601F8928" w14:textId="1579DFD5" w:rsidR="006B7DFD" w:rsidRPr="008C5CF0" w:rsidRDefault="00255090" w:rsidP="00A51DA7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C5CF0">
        <w:rPr>
          <w:rStyle w:val="Hyperlink"/>
          <w:color w:val="auto"/>
          <w:sz w:val="24"/>
          <w:szCs w:val="24"/>
          <w:u w:val="none"/>
        </w:rPr>
        <w:t xml:space="preserve"> </w:t>
      </w:r>
      <w:r w:rsidRPr="008C5CF0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http://doict.mohammadpur.magura.gov.bd</w:t>
      </w:r>
    </w:p>
    <w:p w14:paraId="601F8929" w14:textId="0DEE8895" w:rsidR="003F12C8" w:rsidRPr="008C5CF0" w:rsidRDefault="00B648F9" w:rsidP="00A51DA7">
      <w:pPr>
        <w:spacing w:after="0" w:line="240" w:lineRule="auto"/>
        <w:jc w:val="center"/>
        <w:rPr>
          <w:color w:val="000000" w:themeColor="text1"/>
          <w:sz w:val="24"/>
          <w:szCs w:val="24"/>
        </w:rPr>
      </w:pPr>
      <w:r w:rsidRPr="008C5CF0">
        <w:rPr>
          <w:noProof/>
          <w:color w:val="000000" w:themeColor="text1"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2A0EE0" wp14:editId="02335AC1">
                <wp:simplePos x="0" y="0"/>
                <wp:positionH relativeFrom="column">
                  <wp:posOffset>1841500</wp:posOffset>
                </wp:positionH>
                <wp:positionV relativeFrom="paragraph">
                  <wp:posOffset>9525</wp:posOffset>
                </wp:positionV>
                <wp:extent cx="2906395" cy="321869"/>
                <wp:effectExtent l="0" t="0" r="27305" b="2159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6395" cy="321869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2AA185" w14:textId="77777777" w:rsidR="00473AD9" w:rsidRPr="00A51DA7" w:rsidRDefault="00473AD9" w:rsidP="00473AD9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A51DA7">
                              <w:rPr>
                                <w:rFonts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cs/>
                              </w:rPr>
                              <w:t>সিটিজেনস চার্টার</w:t>
                            </w:r>
                          </w:p>
                          <w:p w14:paraId="08828914" w14:textId="67D564C0" w:rsidR="00FB4885" w:rsidRPr="00A51DA7" w:rsidRDefault="00FB4885" w:rsidP="00473AD9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cs/>
                                <w:lang w:bidi="b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45pt;margin-top:.75pt;width:228.85pt;height:25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" fillcolor="black [3213]">
                <v:textbox>
                  <w:txbxContent>
                    <w:p w14:paraId="6D2AA185" w14:textId="77777777" w:rsidR="00473AD9" w:rsidRPr="00A51DA7" w:rsidRDefault="00473AD9" w:rsidP="00473AD9">
                      <w:pPr>
                        <w:spacing w:after="0" w:line="240" w:lineRule="auto"/>
                        <w:jc w:val="center"/>
                        <w:rPr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 w:rsidRPr="00A51DA7">
                        <w:rPr>
                          <w:rFonts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cs/>
                        </w:rPr>
                        <w:t>সিটিজেনস চার্টার</w:t>
                      </w:r>
                    </w:p>
                    <w:p w14:paraId="08828914" w14:textId="67D564C0" w:rsidR="00FB4885" w:rsidRPr="00A51DA7" w:rsidRDefault="00FB4885" w:rsidP="00473AD9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  <w:cs/>
                          <w:lang w:bidi="bn-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CC7FC13" w14:textId="6432DA53" w:rsidR="00FB4885" w:rsidRPr="008C5CF0" w:rsidRDefault="00FB4885" w:rsidP="00A51DA7">
      <w:pPr>
        <w:spacing w:after="0" w:line="240" w:lineRule="auto"/>
        <w:jc w:val="center"/>
        <w:rPr>
          <w:color w:val="000000" w:themeColor="text1"/>
          <w:sz w:val="24"/>
          <w:szCs w:val="24"/>
        </w:rPr>
      </w:pPr>
    </w:p>
    <w:p w14:paraId="2104DCC7" w14:textId="53444E8D" w:rsidR="00B648F9" w:rsidRPr="008C5CF0" w:rsidRDefault="00B648F9" w:rsidP="00A51DA7">
      <w:pPr>
        <w:spacing w:after="0" w:line="240" w:lineRule="auto"/>
        <w:jc w:val="center"/>
        <w:rPr>
          <w:b/>
          <w:bCs/>
          <w:sz w:val="24"/>
          <w:szCs w:val="24"/>
          <w:u w:val="single"/>
        </w:rPr>
      </w:pPr>
      <w:r w:rsidRPr="008C5CF0">
        <w:rPr>
          <w:b/>
          <w:bCs/>
          <w:sz w:val="24"/>
          <w:szCs w:val="24"/>
          <w:u w:val="single"/>
        </w:rPr>
        <w:t>(Citizen Charter)</w:t>
      </w:r>
    </w:p>
    <w:p w14:paraId="601F892B" w14:textId="77777777" w:rsidR="006B7DFD" w:rsidRPr="008C5CF0" w:rsidRDefault="006B7DFD" w:rsidP="00A51DA7">
      <w:pPr>
        <w:spacing w:after="0" w:line="240" w:lineRule="auto"/>
        <w:jc w:val="both"/>
        <w:rPr>
          <w:b/>
          <w:szCs w:val="22"/>
        </w:rPr>
      </w:pPr>
      <w:r w:rsidRPr="008C5CF0">
        <w:rPr>
          <w:b/>
          <w:bCs/>
          <w:szCs w:val="22"/>
          <w:cs/>
        </w:rPr>
        <w:t>১</w:t>
      </w:r>
      <w:r w:rsidRPr="008C5CF0">
        <w:rPr>
          <w:b/>
          <w:szCs w:val="22"/>
        </w:rPr>
        <w:t xml:space="preserve">. </w:t>
      </w:r>
      <w:r w:rsidRPr="008C5CF0">
        <w:rPr>
          <w:b/>
          <w:bCs/>
          <w:szCs w:val="22"/>
          <w:cs/>
        </w:rPr>
        <w:t>ভিশন</w:t>
      </w:r>
      <w:r w:rsidR="00412EF2" w:rsidRPr="008C5CF0">
        <w:rPr>
          <w:b/>
          <w:bCs/>
          <w:szCs w:val="22"/>
          <w:cs/>
        </w:rPr>
        <w:t xml:space="preserve"> </w:t>
      </w:r>
      <w:r w:rsidRPr="008C5CF0">
        <w:rPr>
          <w:b/>
          <w:bCs/>
          <w:szCs w:val="22"/>
          <w:cs/>
        </w:rPr>
        <w:t>ও</w:t>
      </w:r>
      <w:r w:rsidR="00412EF2" w:rsidRPr="008C5CF0">
        <w:rPr>
          <w:b/>
          <w:bCs/>
          <w:szCs w:val="22"/>
          <w:cs/>
        </w:rPr>
        <w:t xml:space="preserve"> </w:t>
      </w:r>
      <w:r w:rsidRPr="008C5CF0">
        <w:rPr>
          <w:b/>
          <w:bCs/>
          <w:szCs w:val="22"/>
          <w:cs/>
        </w:rPr>
        <w:t>মিশন</w:t>
      </w:r>
    </w:p>
    <w:p w14:paraId="601F892C" w14:textId="6507B9DE" w:rsidR="006B7DFD" w:rsidRPr="008C5CF0" w:rsidRDefault="006B7DFD" w:rsidP="00A51DA7">
      <w:pPr>
        <w:spacing w:after="0" w:line="240" w:lineRule="auto"/>
        <w:jc w:val="both"/>
        <w:rPr>
          <w:b/>
          <w:szCs w:val="22"/>
        </w:rPr>
      </w:pPr>
      <w:r w:rsidRPr="008C5CF0">
        <w:rPr>
          <w:b/>
          <w:bCs/>
          <w:szCs w:val="22"/>
          <w:cs/>
        </w:rPr>
        <w:t>ভিশন</w:t>
      </w:r>
      <w:r w:rsidRPr="008C5CF0">
        <w:rPr>
          <w:b/>
          <w:szCs w:val="22"/>
        </w:rPr>
        <w:t>:</w:t>
      </w:r>
      <w:r w:rsidR="00810567" w:rsidRPr="008C5CF0">
        <w:rPr>
          <w:b/>
          <w:szCs w:val="22"/>
        </w:rPr>
        <w:t xml:space="preserve"> </w:t>
      </w:r>
    </w:p>
    <w:p w14:paraId="601F892D" w14:textId="7A40992A" w:rsidR="006B7DFD" w:rsidRPr="008C5CF0" w:rsidRDefault="006B7DFD" w:rsidP="00A51DA7">
      <w:pPr>
        <w:spacing w:after="0" w:line="240" w:lineRule="auto"/>
        <w:jc w:val="both"/>
        <w:rPr>
          <w:szCs w:val="22"/>
        </w:rPr>
      </w:pPr>
      <w:r w:rsidRPr="008C5CF0">
        <w:rPr>
          <w:szCs w:val="22"/>
          <w:cs/>
        </w:rPr>
        <w:t>জ্ঞানভিত্তিক</w:t>
      </w:r>
      <w:r w:rsidR="00AB7DEB" w:rsidRPr="008C5CF0">
        <w:rPr>
          <w:szCs w:val="22"/>
          <w:cs/>
        </w:rPr>
        <w:t xml:space="preserve"> </w:t>
      </w:r>
      <w:r w:rsidRPr="008C5CF0">
        <w:rPr>
          <w:szCs w:val="22"/>
          <w:cs/>
        </w:rPr>
        <w:t>অর্থনীতি</w:t>
      </w:r>
      <w:r w:rsidR="00A245B7" w:rsidRPr="008C5CF0">
        <w:rPr>
          <w:szCs w:val="22"/>
        </w:rPr>
        <w:t xml:space="preserve"> </w:t>
      </w:r>
      <w:r w:rsidR="00A245B7" w:rsidRPr="008C5CF0">
        <w:rPr>
          <w:szCs w:val="22"/>
          <w:cs/>
        </w:rPr>
        <w:t>ও</w:t>
      </w:r>
      <w:r w:rsidRPr="008C5CF0">
        <w:rPr>
          <w:szCs w:val="22"/>
        </w:rPr>
        <w:t xml:space="preserve"> </w:t>
      </w:r>
      <w:r w:rsidRPr="008C5CF0">
        <w:rPr>
          <w:szCs w:val="22"/>
          <w:cs/>
        </w:rPr>
        <w:t>সুশাসন</w:t>
      </w:r>
      <w:r w:rsidR="00AB7DEB" w:rsidRPr="008C5CF0">
        <w:rPr>
          <w:szCs w:val="22"/>
          <w:cs/>
        </w:rPr>
        <w:t xml:space="preserve"> </w:t>
      </w:r>
      <w:r w:rsidR="00A245B7" w:rsidRPr="008C5CF0">
        <w:rPr>
          <w:szCs w:val="22"/>
          <w:cs/>
        </w:rPr>
        <w:t>প্রতিষ্ঠায়</w:t>
      </w:r>
      <w:r w:rsidR="00A245B7" w:rsidRPr="008C5CF0">
        <w:rPr>
          <w:szCs w:val="22"/>
        </w:rPr>
        <w:t xml:space="preserve"> </w:t>
      </w:r>
      <w:r w:rsidR="00A245B7" w:rsidRPr="008C5CF0">
        <w:rPr>
          <w:szCs w:val="22"/>
          <w:cs/>
        </w:rPr>
        <w:t>তথ্য</w:t>
      </w:r>
      <w:r w:rsidR="00A245B7" w:rsidRPr="008C5CF0">
        <w:rPr>
          <w:szCs w:val="22"/>
        </w:rPr>
        <w:t xml:space="preserve"> </w:t>
      </w:r>
      <w:r w:rsidR="00A245B7" w:rsidRPr="008C5CF0">
        <w:rPr>
          <w:szCs w:val="22"/>
          <w:cs/>
        </w:rPr>
        <w:t>প্রযুক্তির</w:t>
      </w:r>
      <w:r w:rsidR="00A245B7" w:rsidRPr="008C5CF0">
        <w:rPr>
          <w:szCs w:val="22"/>
        </w:rPr>
        <w:t xml:space="preserve"> </w:t>
      </w:r>
      <w:r w:rsidR="00A245B7" w:rsidRPr="008C5CF0">
        <w:rPr>
          <w:szCs w:val="22"/>
          <w:cs/>
        </w:rPr>
        <w:t>ব্যবহার</w:t>
      </w:r>
      <w:r w:rsidR="00A245B7" w:rsidRPr="008C5CF0">
        <w:rPr>
          <w:szCs w:val="22"/>
          <w:cs/>
          <w:lang w:bidi="hi-IN"/>
        </w:rPr>
        <w:t>।</w:t>
      </w:r>
    </w:p>
    <w:p w14:paraId="601F892E" w14:textId="77777777" w:rsidR="006B7DFD" w:rsidRPr="008C5CF0" w:rsidRDefault="006B7DFD" w:rsidP="00A51DA7">
      <w:pPr>
        <w:spacing w:after="0" w:line="240" w:lineRule="auto"/>
        <w:jc w:val="both"/>
        <w:rPr>
          <w:b/>
          <w:szCs w:val="22"/>
        </w:rPr>
      </w:pPr>
      <w:r w:rsidRPr="008C5CF0">
        <w:rPr>
          <w:b/>
          <w:bCs/>
          <w:szCs w:val="22"/>
          <w:cs/>
        </w:rPr>
        <w:t>মিশন</w:t>
      </w:r>
      <w:r w:rsidRPr="008C5CF0">
        <w:rPr>
          <w:b/>
          <w:szCs w:val="22"/>
        </w:rPr>
        <w:t xml:space="preserve">: </w:t>
      </w:r>
    </w:p>
    <w:p w14:paraId="601F892F" w14:textId="3C0A5568" w:rsidR="006B7DFD" w:rsidRPr="008C5CF0" w:rsidRDefault="006B7DFD" w:rsidP="00A51DA7">
      <w:pPr>
        <w:spacing w:after="0" w:line="240" w:lineRule="auto"/>
        <w:jc w:val="both"/>
        <w:rPr>
          <w:szCs w:val="22"/>
        </w:rPr>
      </w:pPr>
      <w:r w:rsidRPr="008C5CF0">
        <w:rPr>
          <w:szCs w:val="22"/>
          <w:cs/>
        </w:rPr>
        <w:t>তথ্য</w:t>
      </w:r>
      <w:r w:rsidR="00AB7DEB" w:rsidRPr="008C5CF0">
        <w:rPr>
          <w:szCs w:val="22"/>
          <w:cs/>
        </w:rPr>
        <w:t xml:space="preserve"> </w:t>
      </w:r>
      <w:r w:rsidRPr="008C5CF0">
        <w:rPr>
          <w:szCs w:val="22"/>
          <w:cs/>
        </w:rPr>
        <w:t>প্রযুক্তি</w:t>
      </w:r>
      <w:r w:rsidR="00A245B7" w:rsidRPr="008C5CF0">
        <w:rPr>
          <w:szCs w:val="22"/>
        </w:rPr>
        <w:t xml:space="preserve"> </w:t>
      </w:r>
      <w:r w:rsidR="00A245B7" w:rsidRPr="008C5CF0">
        <w:rPr>
          <w:szCs w:val="22"/>
          <w:cs/>
        </w:rPr>
        <w:t>খাতের</w:t>
      </w:r>
      <w:r w:rsidR="0086488C" w:rsidRPr="008C5CF0">
        <w:rPr>
          <w:szCs w:val="22"/>
        </w:rPr>
        <w:t xml:space="preserve"> </w:t>
      </w:r>
      <w:r w:rsidR="0086488C" w:rsidRPr="008C5CF0">
        <w:rPr>
          <w:szCs w:val="22"/>
          <w:cs/>
        </w:rPr>
        <w:t>সর্বোত্তম</w:t>
      </w:r>
      <w:r w:rsidR="0086488C" w:rsidRPr="008C5CF0">
        <w:rPr>
          <w:szCs w:val="22"/>
        </w:rPr>
        <w:t xml:space="preserve"> </w:t>
      </w:r>
      <w:r w:rsidR="0086488C" w:rsidRPr="008C5CF0">
        <w:rPr>
          <w:szCs w:val="22"/>
          <w:cs/>
        </w:rPr>
        <w:t>ব্যবহার</w:t>
      </w:r>
      <w:r w:rsidR="0086488C" w:rsidRPr="008C5CF0">
        <w:rPr>
          <w:szCs w:val="22"/>
        </w:rPr>
        <w:t xml:space="preserve"> </w:t>
      </w:r>
      <w:r w:rsidR="0086488C" w:rsidRPr="008C5CF0">
        <w:rPr>
          <w:szCs w:val="22"/>
          <w:cs/>
        </w:rPr>
        <w:t>নিশ্চিত</w:t>
      </w:r>
      <w:r w:rsidR="0086488C" w:rsidRPr="008C5CF0">
        <w:rPr>
          <w:szCs w:val="22"/>
        </w:rPr>
        <w:t xml:space="preserve"> </w:t>
      </w:r>
      <w:r w:rsidR="0086488C" w:rsidRPr="008C5CF0">
        <w:rPr>
          <w:szCs w:val="22"/>
          <w:cs/>
        </w:rPr>
        <w:t>করে</w:t>
      </w:r>
      <w:r w:rsidR="0086488C" w:rsidRPr="008C5CF0">
        <w:rPr>
          <w:szCs w:val="22"/>
        </w:rPr>
        <w:t xml:space="preserve"> </w:t>
      </w:r>
      <w:r w:rsidR="0086488C" w:rsidRPr="008C5CF0">
        <w:rPr>
          <w:szCs w:val="22"/>
          <w:cs/>
        </w:rPr>
        <w:t>অবকাঠামো</w:t>
      </w:r>
      <w:r w:rsidR="0086488C" w:rsidRPr="008C5CF0">
        <w:rPr>
          <w:szCs w:val="22"/>
        </w:rPr>
        <w:t xml:space="preserve"> </w:t>
      </w:r>
      <w:r w:rsidR="0086488C" w:rsidRPr="008C5CF0">
        <w:rPr>
          <w:szCs w:val="22"/>
          <w:cs/>
        </w:rPr>
        <w:t>উন্নয়ন</w:t>
      </w:r>
      <w:r w:rsidR="0086488C" w:rsidRPr="008C5CF0">
        <w:rPr>
          <w:szCs w:val="22"/>
        </w:rPr>
        <w:t xml:space="preserve">, </w:t>
      </w:r>
      <w:r w:rsidR="0086488C" w:rsidRPr="008C5CF0">
        <w:rPr>
          <w:szCs w:val="22"/>
          <w:cs/>
        </w:rPr>
        <w:t>দক্ষ</w:t>
      </w:r>
      <w:r w:rsidR="00AB7DEB" w:rsidRPr="008C5CF0">
        <w:rPr>
          <w:szCs w:val="22"/>
          <w:cs/>
        </w:rPr>
        <w:t xml:space="preserve"> </w:t>
      </w:r>
      <w:r w:rsidRPr="008C5CF0">
        <w:rPr>
          <w:szCs w:val="22"/>
          <w:cs/>
        </w:rPr>
        <w:t>মানব</w:t>
      </w:r>
      <w:r w:rsidR="0086488C" w:rsidRPr="008C5CF0">
        <w:rPr>
          <w:szCs w:val="22"/>
        </w:rPr>
        <w:t xml:space="preserve"> </w:t>
      </w:r>
      <w:r w:rsidRPr="008C5CF0">
        <w:rPr>
          <w:szCs w:val="22"/>
          <w:cs/>
        </w:rPr>
        <w:t>সম্পদ</w:t>
      </w:r>
      <w:r w:rsidR="00AB7DEB" w:rsidRPr="008C5CF0">
        <w:rPr>
          <w:szCs w:val="22"/>
          <w:cs/>
        </w:rPr>
        <w:t xml:space="preserve"> </w:t>
      </w:r>
      <w:r w:rsidR="0086488C" w:rsidRPr="008C5CF0">
        <w:rPr>
          <w:szCs w:val="22"/>
          <w:cs/>
        </w:rPr>
        <w:t>গঠন</w:t>
      </w:r>
      <w:r w:rsidRPr="008C5CF0">
        <w:rPr>
          <w:szCs w:val="22"/>
        </w:rPr>
        <w:t xml:space="preserve">, </w:t>
      </w:r>
      <w:r w:rsidR="0086488C" w:rsidRPr="008C5CF0">
        <w:rPr>
          <w:szCs w:val="22"/>
          <w:cs/>
        </w:rPr>
        <w:t>শোভন</w:t>
      </w:r>
      <w:r w:rsidR="0086488C" w:rsidRPr="008C5CF0">
        <w:rPr>
          <w:szCs w:val="22"/>
        </w:rPr>
        <w:t xml:space="preserve"> </w:t>
      </w:r>
      <w:r w:rsidR="0086488C" w:rsidRPr="008C5CF0">
        <w:rPr>
          <w:szCs w:val="22"/>
          <w:cs/>
        </w:rPr>
        <w:t>কাজ</w:t>
      </w:r>
      <w:r w:rsidR="0086488C" w:rsidRPr="008C5CF0">
        <w:rPr>
          <w:szCs w:val="22"/>
        </w:rPr>
        <w:t xml:space="preserve"> </w:t>
      </w:r>
      <w:r w:rsidR="0086488C" w:rsidRPr="008C5CF0">
        <w:rPr>
          <w:szCs w:val="22"/>
          <w:cs/>
        </w:rPr>
        <w:t>সৃজন</w:t>
      </w:r>
      <w:r w:rsidR="0086488C" w:rsidRPr="008C5CF0">
        <w:rPr>
          <w:szCs w:val="22"/>
        </w:rPr>
        <w:t xml:space="preserve"> </w:t>
      </w:r>
      <w:r w:rsidR="0086488C" w:rsidRPr="008C5CF0">
        <w:rPr>
          <w:szCs w:val="22"/>
          <w:cs/>
        </w:rPr>
        <w:t>এবং</w:t>
      </w:r>
      <w:r w:rsidR="0086488C" w:rsidRPr="008C5CF0">
        <w:rPr>
          <w:szCs w:val="22"/>
        </w:rPr>
        <w:t xml:space="preserve"> </w:t>
      </w:r>
      <w:r w:rsidR="0086488C" w:rsidRPr="008C5CF0">
        <w:rPr>
          <w:szCs w:val="22"/>
          <w:cs/>
        </w:rPr>
        <w:t>ই</w:t>
      </w:r>
      <w:r w:rsidR="0086488C" w:rsidRPr="008C5CF0">
        <w:rPr>
          <w:szCs w:val="22"/>
        </w:rPr>
        <w:t>-</w:t>
      </w:r>
      <w:r w:rsidR="0086488C" w:rsidRPr="008C5CF0">
        <w:rPr>
          <w:szCs w:val="22"/>
          <w:cs/>
        </w:rPr>
        <w:t>সার্ভিস</w:t>
      </w:r>
      <w:r w:rsidR="0086488C" w:rsidRPr="008C5CF0">
        <w:rPr>
          <w:szCs w:val="22"/>
        </w:rPr>
        <w:t xml:space="preserve"> </w:t>
      </w:r>
      <w:r w:rsidR="0086488C" w:rsidRPr="008C5CF0">
        <w:rPr>
          <w:szCs w:val="22"/>
          <w:cs/>
        </w:rPr>
        <w:t>প্রতিষ্ঠার</w:t>
      </w:r>
      <w:r w:rsidR="0086488C" w:rsidRPr="008C5CF0">
        <w:rPr>
          <w:szCs w:val="22"/>
        </w:rPr>
        <w:t xml:space="preserve"> </w:t>
      </w:r>
      <w:r w:rsidR="0086488C" w:rsidRPr="008C5CF0">
        <w:rPr>
          <w:szCs w:val="22"/>
          <w:cs/>
        </w:rPr>
        <w:t>মাধ্যমে</w:t>
      </w:r>
      <w:r w:rsidR="0086488C" w:rsidRPr="008C5CF0">
        <w:rPr>
          <w:szCs w:val="22"/>
        </w:rPr>
        <w:t xml:space="preserve"> </w:t>
      </w:r>
      <w:r w:rsidR="0086488C" w:rsidRPr="008C5CF0">
        <w:rPr>
          <w:szCs w:val="22"/>
          <w:cs/>
        </w:rPr>
        <w:t>সুশাসন</w:t>
      </w:r>
      <w:r w:rsidR="0086488C" w:rsidRPr="008C5CF0">
        <w:rPr>
          <w:szCs w:val="22"/>
        </w:rPr>
        <w:t xml:space="preserve"> </w:t>
      </w:r>
      <w:r w:rsidR="0086488C" w:rsidRPr="008C5CF0">
        <w:rPr>
          <w:szCs w:val="22"/>
          <w:cs/>
        </w:rPr>
        <w:t>প্রতিষ্ঠা</w:t>
      </w:r>
      <w:r w:rsidRPr="008C5CF0">
        <w:rPr>
          <w:szCs w:val="22"/>
          <w:cs/>
          <w:lang w:bidi="hi-IN"/>
        </w:rPr>
        <w:t>।</w:t>
      </w:r>
    </w:p>
    <w:p w14:paraId="7320ECA4" w14:textId="5E7C8C3E" w:rsidR="00715DA2" w:rsidRPr="008C5CF0" w:rsidRDefault="00C161E5" w:rsidP="00A51DA7">
      <w:pPr>
        <w:spacing w:after="0" w:line="240" w:lineRule="auto"/>
        <w:jc w:val="both"/>
        <w:rPr>
          <w:b/>
          <w:szCs w:val="22"/>
        </w:rPr>
      </w:pPr>
      <w:r w:rsidRPr="008C5CF0">
        <w:rPr>
          <w:b/>
          <w:bCs/>
          <w:szCs w:val="22"/>
          <w:cs/>
        </w:rPr>
        <w:t>২</w:t>
      </w:r>
      <w:r w:rsidRPr="008C5CF0">
        <w:rPr>
          <w:b/>
          <w:szCs w:val="22"/>
        </w:rPr>
        <w:t xml:space="preserve">. </w:t>
      </w:r>
      <w:r w:rsidR="00715DA2" w:rsidRPr="008C5CF0">
        <w:rPr>
          <w:b/>
          <w:bCs/>
          <w:szCs w:val="22"/>
          <w:cs/>
        </w:rPr>
        <w:t>প্রতিশ্রুত</w:t>
      </w:r>
      <w:r w:rsidR="00715DA2" w:rsidRPr="008C5CF0">
        <w:rPr>
          <w:b/>
          <w:bCs/>
          <w:szCs w:val="22"/>
        </w:rPr>
        <w:t xml:space="preserve"> </w:t>
      </w:r>
      <w:r w:rsidR="00715DA2" w:rsidRPr="008C5CF0">
        <w:rPr>
          <w:b/>
          <w:bCs/>
          <w:szCs w:val="22"/>
          <w:cs/>
        </w:rPr>
        <w:t>সেবাসমূহ</w:t>
      </w:r>
    </w:p>
    <w:p w14:paraId="601F8931" w14:textId="76493FC9" w:rsidR="00C161E5" w:rsidRPr="008C5CF0" w:rsidRDefault="00C161E5" w:rsidP="00A51DA7">
      <w:pPr>
        <w:spacing w:after="0" w:line="240" w:lineRule="auto"/>
        <w:jc w:val="both"/>
        <w:rPr>
          <w:b/>
          <w:szCs w:val="22"/>
        </w:rPr>
      </w:pPr>
      <w:r w:rsidRPr="008C5CF0">
        <w:rPr>
          <w:b/>
          <w:bCs/>
          <w:szCs w:val="22"/>
          <w:cs/>
        </w:rPr>
        <w:t>২</w:t>
      </w:r>
      <w:r w:rsidRPr="008C5CF0">
        <w:rPr>
          <w:b/>
          <w:szCs w:val="22"/>
        </w:rPr>
        <w:t>.</w:t>
      </w:r>
      <w:r w:rsidRPr="008C5CF0">
        <w:rPr>
          <w:b/>
          <w:bCs/>
          <w:szCs w:val="22"/>
          <w:cs/>
        </w:rPr>
        <w:t>১</w:t>
      </w:r>
      <w:r w:rsidRPr="008C5CF0">
        <w:rPr>
          <w:b/>
          <w:szCs w:val="22"/>
        </w:rPr>
        <w:t xml:space="preserve">) </w:t>
      </w:r>
      <w:r w:rsidRPr="008C5CF0">
        <w:rPr>
          <w:b/>
          <w:bCs/>
          <w:szCs w:val="22"/>
          <w:cs/>
        </w:rPr>
        <w:t>নাগরিক</w:t>
      </w:r>
      <w:r w:rsidR="001B065A" w:rsidRPr="008C5CF0">
        <w:rPr>
          <w:b/>
          <w:bCs/>
          <w:szCs w:val="22"/>
          <w:cs/>
        </w:rPr>
        <w:t xml:space="preserve"> </w:t>
      </w:r>
      <w:r w:rsidRPr="008C5CF0">
        <w:rPr>
          <w:b/>
          <w:bCs/>
          <w:szCs w:val="22"/>
          <w:cs/>
        </w:rPr>
        <w:t>সেবা</w:t>
      </w:r>
    </w:p>
    <w:tbl>
      <w:tblPr>
        <w:tblStyle w:val="TableGrid"/>
        <w:tblW w:w="10904" w:type="dxa"/>
        <w:tblLayout w:type="fixed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374"/>
        <w:gridCol w:w="1440"/>
        <w:gridCol w:w="2160"/>
        <w:gridCol w:w="1440"/>
        <w:gridCol w:w="810"/>
        <w:gridCol w:w="1080"/>
        <w:gridCol w:w="2520"/>
        <w:gridCol w:w="1080"/>
      </w:tblGrid>
      <w:tr w:rsidR="00687740" w:rsidRPr="008C5CF0" w14:paraId="601F893A" w14:textId="693BFCF9" w:rsidTr="00A51DA7">
        <w:tc>
          <w:tcPr>
            <w:tcW w:w="374" w:type="dxa"/>
            <w:shd w:val="clear" w:color="auto" w:fill="D9D9D9" w:themeFill="background1" w:themeFillShade="D9"/>
            <w:vAlign w:val="center"/>
          </w:tcPr>
          <w:p w14:paraId="601F8932" w14:textId="5D8BD29F" w:rsidR="00687740" w:rsidRPr="008C5CF0" w:rsidRDefault="00687740" w:rsidP="00A51DA7">
            <w:pPr>
              <w:jc w:val="center"/>
              <w:rPr>
                <w:b/>
                <w:bCs/>
                <w:szCs w:val="22"/>
                <w:cs/>
                <w:lang w:bidi="bn-IN"/>
              </w:rPr>
            </w:pPr>
            <w:r w:rsidRPr="008C5CF0">
              <w:rPr>
                <w:b/>
                <w:bCs/>
                <w:szCs w:val="22"/>
                <w:cs/>
              </w:rPr>
              <w:t>ক্রম</w:t>
            </w:r>
            <w:r w:rsidRPr="008C5CF0">
              <w:rPr>
                <w:rFonts w:hint="cs"/>
                <w:b/>
                <w:bCs/>
                <w:szCs w:val="22"/>
                <w:cs/>
                <w:lang w:bidi="bn-IN"/>
              </w:rPr>
              <w:t>ঃ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01F8933" w14:textId="77777777" w:rsidR="00687740" w:rsidRPr="008C5CF0" w:rsidRDefault="00687740" w:rsidP="00A51DA7">
            <w:pPr>
              <w:jc w:val="center"/>
              <w:rPr>
                <w:b/>
                <w:bCs/>
                <w:szCs w:val="22"/>
              </w:rPr>
            </w:pPr>
            <w:r w:rsidRPr="008C5CF0">
              <w:rPr>
                <w:b/>
                <w:bCs/>
                <w:szCs w:val="22"/>
                <w:cs/>
              </w:rPr>
              <w:t>সেবার নাম</w:t>
            </w: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14:paraId="601F8934" w14:textId="77777777" w:rsidR="00687740" w:rsidRPr="008C5CF0" w:rsidRDefault="00687740" w:rsidP="00A51DA7">
            <w:pPr>
              <w:jc w:val="center"/>
              <w:rPr>
                <w:b/>
                <w:bCs/>
                <w:szCs w:val="22"/>
              </w:rPr>
            </w:pPr>
            <w:r w:rsidRPr="008C5CF0">
              <w:rPr>
                <w:b/>
                <w:bCs/>
                <w:szCs w:val="22"/>
                <w:cs/>
              </w:rPr>
              <w:t>সেবা প্রদান পদ্ধতি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01F8935" w14:textId="77777777" w:rsidR="00687740" w:rsidRPr="008C5CF0" w:rsidRDefault="00687740" w:rsidP="00A51DA7">
            <w:pPr>
              <w:jc w:val="center"/>
              <w:rPr>
                <w:b/>
                <w:bCs/>
                <w:szCs w:val="22"/>
              </w:rPr>
            </w:pPr>
            <w:r w:rsidRPr="008C5CF0">
              <w:rPr>
                <w:b/>
                <w:bCs/>
                <w:szCs w:val="22"/>
                <w:cs/>
              </w:rPr>
              <w:t>প্রয়োজনীয় কাগজ পত্র ও প্রাপ্তি স্থান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601F8936" w14:textId="77777777" w:rsidR="00687740" w:rsidRPr="008C5CF0" w:rsidRDefault="00687740" w:rsidP="00A51DA7">
            <w:pPr>
              <w:jc w:val="center"/>
              <w:rPr>
                <w:b/>
                <w:bCs/>
                <w:szCs w:val="22"/>
              </w:rPr>
            </w:pPr>
            <w:r w:rsidRPr="008C5CF0">
              <w:rPr>
                <w:b/>
                <w:bCs/>
                <w:szCs w:val="22"/>
                <w:cs/>
              </w:rPr>
              <w:t>সেবার মূল্য ও পরিশোধ পদ্ধতি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601F8937" w14:textId="77777777" w:rsidR="00687740" w:rsidRPr="008C5CF0" w:rsidRDefault="00687740" w:rsidP="00A51DA7">
            <w:pPr>
              <w:jc w:val="center"/>
              <w:rPr>
                <w:b/>
                <w:bCs/>
                <w:szCs w:val="22"/>
              </w:rPr>
            </w:pPr>
            <w:r w:rsidRPr="008C5CF0">
              <w:rPr>
                <w:b/>
                <w:bCs/>
                <w:szCs w:val="22"/>
                <w:cs/>
              </w:rPr>
              <w:t>সেবা প্রদানের সময়সীমা</w:t>
            </w:r>
          </w:p>
        </w:tc>
        <w:tc>
          <w:tcPr>
            <w:tcW w:w="2520" w:type="dxa"/>
            <w:shd w:val="clear" w:color="auto" w:fill="D9D9D9" w:themeFill="background1" w:themeFillShade="D9"/>
            <w:vAlign w:val="center"/>
          </w:tcPr>
          <w:p w14:paraId="601F8938" w14:textId="77777777" w:rsidR="00687740" w:rsidRPr="008C5CF0" w:rsidRDefault="00687740" w:rsidP="00A51DA7">
            <w:pPr>
              <w:jc w:val="center"/>
              <w:rPr>
                <w:b/>
                <w:bCs/>
                <w:szCs w:val="22"/>
              </w:rPr>
            </w:pPr>
            <w:r w:rsidRPr="008C5CF0">
              <w:rPr>
                <w:b/>
                <w:bCs/>
                <w:szCs w:val="22"/>
                <w:cs/>
              </w:rPr>
              <w:t>দায়িত্বপ্রাপ্ত কর্মকর্তা</w:t>
            </w:r>
          </w:p>
          <w:p w14:paraId="601F8939" w14:textId="77777777" w:rsidR="00687740" w:rsidRPr="008C5CF0" w:rsidRDefault="00687740" w:rsidP="00A51DA7">
            <w:pPr>
              <w:jc w:val="center"/>
              <w:rPr>
                <w:b/>
                <w:bCs/>
                <w:szCs w:val="22"/>
              </w:rPr>
            </w:pPr>
            <w:r w:rsidRPr="008C5CF0">
              <w:rPr>
                <w:b/>
                <w:bCs/>
                <w:szCs w:val="22"/>
              </w:rPr>
              <w:t>(</w:t>
            </w:r>
            <w:r w:rsidRPr="008C5CF0">
              <w:rPr>
                <w:b/>
                <w:bCs/>
                <w:szCs w:val="22"/>
                <w:cs/>
              </w:rPr>
              <w:t>নাম</w:t>
            </w:r>
            <w:r w:rsidRPr="008C5CF0">
              <w:rPr>
                <w:b/>
                <w:bCs/>
                <w:szCs w:val="22"/>
              </w:rPr>
              <w:t xml:space="preserve">, </w:t>
            </w:r>
            <w:r w:rsidRPr="008C5CF0">
              <w:rPr>
                <w:b/>
                <w:bCs/>
                <w:szCs w:val="22"/>
                <w:cs/>
              </w:rPr>
              <w:t>পদবি</w:t>
            </w:r>
            <w:r w:rsidRPr="008C5CF0">
              <w:rPr>
                <w:b/>
                <w:bCs/>
                <w:szCs w:val="22"/>
              </w:rPr>
              <w:t xml:space="preserve">, </w:t>
            </w:r>
            <w:r w:rsidRPr="008C5CF0">
              <w:rPr>
                <w:b/>
                <w:bCs/>
                <w:szCs w:val="22"/>
                <w:cs/>
              </w:rPr>
              <w:t>ফোন নম্বর ও ই</w:t>
            </w:r>
            <w:r w:rsidRPr="008C5CF0">
              <w:rPr>
                <w:b/>
                <w:bCs/>
                <w:szCs w:val="22"/>
              </w:rPr>
              <w:t>-</w:t>
            </w:r>
            <w:r w:rsidRPr="008C5CF0">
              <w:rPr>
                <w:b/>
                <w:bCs/>
                <w:szCs w:val="22"/>
                <w:cs/>
              </w:rPr>
              <w:t>মেইল</w:t>
            </w:r>
            <w:r w:rsidRPr="008C5CF0">
              <w:rPr>
                <w:b/>
                <w:bCs/>
                <w:szCs w:val="22"/>
              </w:rPr>
              <w:t>)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152CE7C1" w14:textId="77777777" w:rsidR="00687740" w:rsidRPr="008C5CF0" w:rsidRDefault="00687740" w:rsidP="00A51DA7">
            <w:pPr>
              <w:jc w:val="center"/>
              <w:rPr>
                <w:b/>
                <w:bCs/>
                <w:szCs w:val="22"/>
                <w:lang w:bidi="bn-IN"/>
              </w:rPr>
            </w:pPr>
            <w:r w:rsidRPr="008C5CF0">
              <w:rPr>
                <w:rFonts w:hint="cs"/>
                <w:b/>
                <w:bCs/>
                <w:szCs w:val="22"/>
                <w:cs/>
                <w:lang w:bidi="bn-IN"/>
              </w:rPr>
              <w:t xml:space="preserve">উর্ধতন কর্তৃপক্ষ </w:t>
            </w:r>
          </w:p>
          <w:p w14:paraId="3D64C1C3" w14:textId="6F298626" w:rsidR="00687740" w:rsidRPr="008C5CF0" w:rsidRDefault="00687740" w:rsidP="00A51DA7">
            <w:pPr>
              <w:jc w:val="center"/>
              <w:rPr>
                <w:b/>
                <w:bCs/>
                <w:szCs w:val="22"/>
                <w:cs/>
                <w:lang w:bidi="bn-IN"/>
              </w:rPr>
            </w:pPr>
            <w:r w:rsidRPr="008C5CF0">
              <w:rPr>
                <w:b/>
                <w:bCs/>
                <w:szCs w:val="22"/>
              </w:rPr>
              <w:t>(</w:t>
            </w:r>
            <w:r w:rsidRPr="008C5CF0">
              <w:rPr>
                <w:b/>
                <w:bCs/>
                <w:szCs w:val="22"/>
                <w:cs/>
              </w:rPr>
              <w:t>পদবি</w:t>
            </w:r>
            <w:r w:rsidRPr="008C5CF0">
              <w:rPr>
                <w:b/>
                <w:bCs/>
                <w:szCs w:val="22"/>
              </w:rPr>
              <w:t xml:space="preserve">, </w:t>
            </w:r>
            <w:r w:rsidRPr="008C5CF0">
              <w:rPr>
                <w:b/>
                <w:bCs/>
                <w:szCs w:val="22"/>
                <w:cs/>
              </w:rPr>
              <w:t>ফোন নম্বর ও ই</w:t>
            </w:r>
            <w:r w:rsidRPr="008C5CF0">
              <w:rPr>
                <w:b/>
                <w:bCs/>
                <w:szCs w:val="22"/>
              </w:rPr>
              <w:t>-</w:t>
            </w:r>
            <w:r w:rsidRPr="008C5CF0">
              <w:rPr>
                <w:b/>
                <w:bCs/>
                <w:szCs w:val="22"/>
                <w:cs/>
              </w:rPr>
              <w:t>মেইল</w:t>
            </w:r>
            <w:r w:rsidRPr="008C5CF0">
              <w:rPr>
                <w:b/>
                <w:bCs/>
                <w:szCs w:val="22"/>
              </w:rPr>
              <w:t>)</w:t>
            </w:r>
          </w:p>
        </w:tc>
      </w:tr>
      <w:tr w:rsidR="00687740" w:rsidRPr="008C5CF0" w14:paraId="601F8942" w14:textId="5D6A1F7E" w:rsidTr="00A51DA7">
        <w:tc>
          <w:tcPr>
            <w:tcW w:w="374" w:type="dxa"/>
            <w:shd w:val="clear" w:color="auto" w:fill="D9D9D9" w:themeFill="background1" w:themeFillShade="D9"/>
            <w:vAlign w:val="center"/>
          </w:tcPr>
          <w:p w14:paraId="601F893B" w14:textId="77777777" w:rsidR="00687740" w:rsidRPr="008C5CF0" w:rsidRDefault="00687740" w:rsidP="00A51DA7">
            <w:pPr>
              <w:jc w:val="center"/>
              <w:rPr>
                <w:b/>
                <w:bCs/>
                <w:szCs w:val="22"/>
              </w:rPr>
            </w:pPr>
            <w:r w:rsidRPr="008C5CF0">
              <w:rPr>
                <w:b/>
                <w:bCs/>
                <w:szCs w:val="22"/>
              </w:rPr>
              <w:t>(</w:t>
            </w:r>
            <w:r w:rsidRPr="008C5CF0">
              <w:rPr>
                <w:b/>
                <w:bCs/>
                <w:szCs w:val="22"/>
                <w:cs/>
              </w:rPr>
              <w:t>১</w:t>
            </w:r>
            <w:r w:rsidRPr="008C5CF0">
              <w:rPr>
                <w:b/>
                <w:bCs/>
                <w:szCs w:val="22"/>
              </w:rPr>
              <w:t>)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01F893C" w14:textId="77777777" w:rsidR="00687740" w:rsidRPr="008C5CF0" w:rsidRDefault="00687740" w:rsidP="00A51DA7">
            <w:pPr>
              <w:jc w:val="center"/>
              <w:rPr>
                <w:b/>
                <w:bCs/>
                <w:szCs w:val="22"/>
              </w:rPr>
            </w:pPr>
            <w:r w:rsidRPr="008C5CF0">
              <w:rPr>
                <w:b/>
                <w:bCs/>
                <w:szCs w:val="22"/>
              </w:rPr>
              <w:t>(</w:t>
            </w:r>
            <w:r w:rsidRPr="008C5CF0">
              <w:rPr>
                <w:b/>
                <w:bCs/>
                <w:szCs w:val="22"/>
                <w:cs/>
              </w:rPr>
              <w:t>২</w:t>
            </w:r>
            <w:r w:rsidRPr="008C5CF0">
              <w:rPr>
                <w:b/>
                <w:bCs/>
                <w:szCs w:val="22"/>
              </w:rPr>
              <w:t>)</w:t>
            </w: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14:paraId="601F893D" w14:textId="77777777" w:rsidR="00687740" w:rsidRPr="008C5CF0" w:rsidRDefault="00687740" w:rsidP="00A51DA7">
            <w:pPr>
              <w:jc w:val="center"/>
              <w:rPr>
                <w:b/>
                <w:bCs/>
                <w:szCs w:val="22"/>
              </w:rPr>
            </w:pPr>
            <w:r w:rsidRPr="008C5CF0">
              <w:rPr>
                <w:b/>
                <w:bCs/>
                <w:szCs w:val="22"/>
              </w:rPr>
              <w:t>(</w:t>
            </w:r>
            <w:r w:rsidRPr="008C5CF0">
              <w:rPr>
                <w:b/>
                <w:bCs/>
                <w:szCs w:val="22"/>
                <w:cs/>
              </w:rPr>
              <w:t>৩</w:t>
            </w:r>
            <w:r w:rsidRPr="008C5CF0">
              <w:rPr>
                <w:b/>
                <w:bCs/>
                <w:szCs w:val="22"/>
              </w:rPr>
              <w:t>)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01F893E" w14:textId="77777777" w:rsidR="00687740" w:rsidRPr="008C5CF0" w:rsidRDefault="00687740" w:rsidP="00A51DA7">
            <w:pPr>
              <w:jc w:val="center"/>
              <w:rPr>
                <w:b/>
                <w:bCs/>
                <w:szCs w:val="22"/>
              </w:rPr>
            </w:pPr>
            <w:r w:rsidRPr="008C5CF0">
              <w:rPr>
                <w:b/>
                <w:bCs/>
                <w:szCs w:val="22"/>
              </w:rPr>
              <w:t>(</w:t>
            </w:r>
            <w:r w:rsidRPr="008C5CF0">
              <w:rPr>
                <w:b/>
                <w:bCs/>
                <w:szCs w:val="22"/>
                <w:cs/>
              </w:rPr>
              <w:t>৪</w:t>
            </w:r>
            <w:r w:rsidRPr="008C5CF0">
              <w:rPr>
                <w:b/>
                <w:bCs/>
                <w:szCs w:val="22"/>
              </w:rPr>
              <w:t>)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601F893F" w14:textId="77777777" w:rsidR="00687740" w:rsidRPr="008C5CF0" w:rsidRDefault="00687740" w:rsidP="00A51DA7">
            <w:pPr>
              <w:jc w:val="center"/>
              <w:rPr>
                <w:b/>
                <w:bCs/>
                <w:szCs w:val="22"/>
              </w:rPr>
            </w:pPr>
            <w:r w:rsidRPr="008C5CF0">
              <w:rPr>
                <w:b/>
                <w:bCs/>
                <w:szCs w:val="22"/>
              </w:rPr>
              <w:t>(</w:t>
            </w:r>
            <w:r w:rsidRPr="008C5CF0">
              <w:rPr>
                <w:b/>
                <w:bCs/>
                <w:szCs w:val="22"/>
                <w:cs/>
              </w:rPr>
              <w:t>৫</w:t>
            </w:r>
            <w:r w:rsidRPr="008C5CF0">
              <w:rPr>
                <w:b/>
                <w:bCs/>
                <w:szCs w:val="22"/>
              </w:rPr>
              <w:t>)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601F8940" w14:textId="77777777" w:rsidR="00687740" w:rsidRPr="008C5CF0" w:rsidRDefault="00687740" w:rsidP="00A51DA7">
            <w:pPr>
              <w:jc w:val="center"/>
              <w:rPr>
                <w:b/>
                <w:bCs/>
                <w:szCs w:val="22"/>
              </w:rPr>
            </w:pPr>
            <w:r w:rsidRPr="008C5CF0">
              <w:rPr>
                <w:b/>
                <w:bCs/>
                <w:szCs w:val="22"/>
              </w:rPr>
              <w:t>(</w:t>
            </w:r>
            <w:r w:rsidRPr="008C5CF0">
              <w:rPr>
                <w:b/>
                <w:bCs/>
                <w:szCs w:val="22"/>
                <w:cs/>
              </w:rPr>
              <w:t>৬</w:t>
            </w:r>
            <w:r w:rsidRPr="008C5CF0">
              <w:rPr>
                <w:b/>
                <w:bCs/>
                <w:szCs w:val="22"/>
              </w:rPr>
              <w:t>)</w:t>
            </w:r>
          </w:p>
        </w:tc>
        <w:tc>
          <w:tcPr>
            <w:tcW w:w="2520" w:type="dxa"/>
            <w:shd w:val="clear" w:color="auto" w:fill="D9D9D9" w:themeFill="background1" w:themeFillShade="D9"/>
            <w:vAlign w:val="center"/>
          </w:tcPr>
          <w:p w14:paraId="601F8941" w14:textId="77777777" w:rsidR="00687740" w:rsidRPr="008C5CF0" w:rsidRDefault="00687740" w:rsidP="00A51DA7">
            <w:pPr>
              <w:jc w:val="center"/>
              <w:rPr>
                <w:b/>
                <w:bCs/>
                <w:szCs w:val="22"/>
              </w:rPr>
            </w:pPr>
            <w:r w:rsidRPr="008C5CF0">
              <w:rPr>
                <w:b/>
                <w:bCs/>
                <w:szCs w:val="22"/>
              </w:rPr>
              <w:t>(</w:t>
            </w:r>
            <w:r w:rsidRPr="008C5CF0">
              <w:rPr>
                <w:b/>
                <w:bCs/>
                <w:szCs w:val="22"/>
                <w:cs/>
              </w:rPr>
              <w:t>৭</w:t>
            </w:r>
            <w:r w:rsidRPr="008C5CF0">
              <w:rPr>
                <w:b/>
                <w:bCs/>
                <w:szCs w:val="22"/>
              </w:rPr>
              <w:t>)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4B4713D1" w14:textId="6A58C092" w:rsidR="00687740" w:rsidRPr="008C5CF0" w:rsidRDefault="00FB4885" w:rsidP="00A51DA7">
            <w:pPr>
              <w:jc w:val="center"/>
              <w:rPr>
                <w:b/>
                <w:bCs/>
                <w:szCs w:val="22"/>
                <w:cs/>
                <w:lang w:bidi="bn-IN"/>
              </w:rPr>
            </w:pPr>
            <w:r w:rsidRPr="008C5CF0">
              <w:rPr>
                <w:b/>
                <w:bCs/>
                <w:szCs w:val="22"/>
                <w:lang w:bidi="bn-IN"/>
              </w:rPr>
              <w:t>(8)</w:t>
            </w:r>
          </w:p>
        </w:tc>
      </w:tr>
      <w:tr w:rsidR="00A51DA7" w:rsidRPr="008C5CF0" w14:paraId="601F894E" w14:textId="00D01A1D" w:rsidTr="00A51DA7">
        <w:tc>
          <w:tcPr>
            <w:tcW w:w="374" w:type="dxa"/>
            <w:vAlign w:val="center"/>
          </w:tcPr>
          <w:p w14:paraId="601F8943" w14:textId="77777777" w:rsidR="00A51DA7" w:rsidRPr="008C5CF0" w:rsidRDefault="00A51DA7" w:rsidP="00A51DA7">
            <w:pPr>
              <w:pStyle w:val="ListParagraph"/>
              <w:numPr>
                <w:ilvl w:val="0"/>
                <w:numId w:val="5"/>
              </w:numPr>
              <w:jc w:val="center"/>
              <w:rPr>
                <w:szCs w:val="22"/>
              </w:rPr>
            </w:pPr>
          </w:p>
        </w:tc>
        <w:tc>
          <w:tcPr>
            <w:tcW w:w="1440" w:type="dxa"/>
            <w:vAlign w:val="center"/>
          </w:tcPr>
          <w:p w14:paraId="601F8944" w14:textId="77777777" w:rsidR="00A51DA7" w:rsidRPr="008C5CF0" w:rsidRDefault="00A51DA7" w:rsidP="00A51DA7">
            <w:pPr>
              <w:jc w:val="center"/>
              <w:rPr>
                <w:szCs w:val="22"/>
              </w:rPr>
            </w:pPr>
            <w:r w:rsidRPr="008C5CF0">
              <w:rPr>
                <w:szCs w:val="22"/>
                <w:cs/>
              </w:rPr>
              <w:t>আইসিটি অধিদপ্তর সংক্রান্ত তথ্য প্রদান</w:t>
            </w:r>
          </w:p>
        </w:tc>
        <w:tc>
          <w:tcPr>
            <w:tcW w:w="2160" w:type="dxa"/>
            <w:vAlign w:val="center"/>
          </w:tcPr>
          <w:p w14:paraId="2B5EF41D" w14:textId="77777777" w:rsidR="00A51DA7" w:rsidRPr="008C5CF0" w:rsidRDefault="00A51DA7" w:rsidP="00A51DA7">
            <w:pPr>
              <w:rPr>
                <w:rFonts w:ascii="Nikosh" w:hAnsi="Nikosh" w:cs="Nikosh"/>
                <w:szCs w:val="22"/>
              </w:rPr>
            </w:pPr>
            <w:r w:rsidRPr="008C5CF0">
              <w:rPr>
                <w:rFonts w:ascii="Nikosh" w:hAnsi="Nikosh" w:cs="Nikosh"/>
                <w:szCs w:val="22"/>
                <w:cs/>
              </w:rPr>
              <w:t>১</w:t>
            </w:r>
            <w:r w:rsidRPr="008C5CF0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দাপ্তরিক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ওয়েব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সাইটের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মাধ্যমে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</w:p>
          <w:p w14:paraId="74C7B614" w14:textId="0B663BA6" w:rsidR="00A51DA7" w:rsidRPr="008C5CF0" w:rsidRDefault="00A51DA7" w:rsidP="00A51DA7">
            <w:pPr>
              <w:rPr>
                <w:rFonts w:ascii="Nikosh" w:hAnsi="Nikosh" w:cs="Nikosh"/>
                <w:szCs w:val="22"/>
              </w:rPr>
            </w:pPr>
            <w:r w:rsidRPr="008C5CF0">
              <w:rPr>
                <w:rFonts w:ascii="Nikosh" w:hAnsi="Nikosh" w:cs="Nikosh"/>
                <w:szCs w:val="22"/>
                <w:cs/>
              </w:rPr>
              <w:t>২</w:t>
            </w:r>
            <w:r w:rsidRPr="008C5CF0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টেলিফোন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যোগাযোগ</w:t>
            </w:r>
          </w:p>
          <w:p w14:paraId="2CA10A4A" w14:textId="77777777" w:rsidR="00A51DA7" w:rsidRPr="008C5CF0" w:rsidRDefault="00A51DA7" w:rsidP="00A51DA7">
            <w:pPr>
              <w:rPr>
                <w:rFonts w:ascii="Nikosh" w:hAnsi="Nikosh" w:cs="Nikosh"/>
                <w:szCs w:val="22"/>
              </w:rPr>
            </w:pPr>
            <w:r w:rsidRPr="008C5CF0">
              <w:rPr>
                <w:rFonts w:ascii="Nikosh" w:hAnsi="Nikosh" w:cs="Nikosh"/>
                <w:szCs w:val="22"/>
                <w:cs/>
              </w:rPr>
              <w:t>৩</w:t>
            </w:r>
            <w:r w:rsidRPr="008C5CF0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ই</w:t>
            </w:r>
            <w:r w:rsidRPr="008C5CF0">
              <w:rPr>
                <w:rFonts w:ascii="Nikosh" w:hAnsi="Nikosh" w:cs="Nikosh"/>
                <w:szCs w:val="22"/>
              </w:rPr>
              <w:t>-</w:t>
            </w:r>
            <w:r w:rsidRPr="008C5CF0">
              <w:rPr>
                <w:rFonts w:ascii="Nikosh" w:hAnsi="Nikosh" w:cs="Nikosh"/>
                <w:szCs w:val="22"/>
                <w:cs/>
              </w:rPr>
              <w:t>মেইলের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মাধ্যমে</w:t>
            </w:r>
          </w:p>
          <w:p w14:paraId="39147773" w14:textId="77777777" w:rsidR="00A51DA7" w:rsidRPr="008C5CF0" w:rsidRDefault="00A51DA7" w:rsidP="00A51DA7">
            <w:pPr>
              <w:rPr>
                <w:rFonts w:ascii="Nikosh" w:hAnsi="Nikosh" w:cs="Nikosh"/>
                <w:szCs w:val="22"/>
              </w:rPr>
            </w:pPr>
            <w:r w:rsidRPr="008C5CF0">
              <w:rPr>
                <w:rFonts w:ascii="Nikosh" w:hAnsi="Nikosh" w:cs="Nikosh"/>
                <w:szCs w:val="22"/>
                <w:cs/>
              </w:rPr>
              <w:t>৪</w:t>
            </w:r>
            <w:r w:rsidRPr="008C5CF0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ব্যক্তিগত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উপস্থিতির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মাধ্যমে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যোগাযোগ</w:t>
            </w:r>
          </w:p>
          <w:p w14:paraId="601F8945" w14:textId="0E068668" w:rsidR="00A51DA7" w:rsidRPr="008C5CF0" w:rsidRDefault="00A51DA7" w:rsidP="00A51DA7">
            <w:pPr>
              <w:jc w:val="center"/>
              <w:rPr>
                <w:szCs w:val="22"/>
                <w:cs/>
              </w:rPr>
            </w:pPr>
          </w:p>
        </w:tc>
        <w:tc>
          <w:tcPr>
            <w:tcW w:w="1440" w:type="dxa"/>
            <w:vAlign w:val="center"/>
          </w:tcPr>
          <w:p w14:paraId="601F8946" w14:textId="57087F80" w:rsidR="00A51DA7" w:rsidRPr="008C5CF0" w:rsidRDefault="00A51DA7" w:rsidP="00A51DA7">
            <w:pPr>
              <w:jc w:val="center"/>
              <w:rPr>
                <w:szCs w:val="22"/>
              </w:rPr>
            </w:pPr>
            <w:r w:rsidRPr="008C5CF0">
              <w:rPr>
                <w:szCs w:val="22"/>
              </w:rPr>
              <w:t xml:space="preserve">1)  </w:t>
            </w:r>
            <w:r w:rsidRPr="008C5CF0">
              <w:rPr>
                <w:szCs w:val="22"/>
                <w:cs/>
              </w:rPr>
              <w:t>প্রযোজ্য ক্ষেত্রে সাদা কাগজে আবেদন পত্র</w:t>
            </w:r>
            <w:r w:rsidRPr="008C5CF0">
              <w:rPr>
                <w:szCs w:val="22"/>
              </w:rPr>
              <w:t>/</w:t>
            </w:r>
            <w:r w:rsidRPr="008C5CF0">
              <w:rPr>
                <w:szCs w:val="22"/>
                <w:cs/>
              </w:rPr>
              <w:t>দাপ্তরিক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ওয়েবসাইট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ও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আঞ্চলিক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কার্যালয়</w:t>
            </w:r>
          </w:p>
        </w:tc>
        <w:tc>
          <w:tcPr>
            <w:tcW w:w="810" w:type="dxa"/>
            <w:vAlign w:val="center"/>
          </w:tcPr>
          <w:p w14:paraId="601F8947" w14:textId="77777777" w:rsidR="00A51DA7" w:rsidRPr="008C5CF0" w:rsidRDefault="00A51DA7" w:rsidP="00A51DA7">
            <w:pPr>
              <w:jc w:val="center"/>
              <w:rPr>
                <w:szCs w:val="22"/>
              </w:rPr>
            </w:pPr>
            <w:r w:rsidRPr="008C5CF0">
              <w:rPr>
                <w:szCs w:val="22"/>
                <w:cs/>
              </w:rPr>
              <w:t>বিনামূল্যে</w:t>
            </w:r>
          </w:p>
        </w:tc>
        <w:tc>
          <w:tcPr>
            <w:tcW w:w="1080" w:type="dxa"/>
            <w:vAlign w:val="center"/>
          </w:tcPr>
          <w:p w14:paraId="601F8948" w14:textId="08F90C9B" w:rsidR="00A51DA7" w:rsidRPr="008C5CF0" w:rsidRDefault="00A51DA7" w:rsidP="00A51DA7">
            <w:pPr>
              <w:jc w:val="center"/>
              <w:rPr>
                <w:szCs w:val="22"/>
              </w:rPr>
            </w:pPr>
            <w:r w:rsidRPr="008C5CF0">
              <w:rPr>
                <w:szCs w:val="22"/>
                <w:cs/>
              </w:rPr>
              <w:t>তাৎক্ষনিক</w:t>
            </w:r>
            <w:r w:rsidRPr="008C5CF0">
              <w:rPr>
                <w:szCs w:val="22"/>
              </w:rPr>
              <w:t xml:space="preserve">/ 3 </w:t>
            </w:r>
            <w:r w:rsidRPr="008C5CF0">
              <w:rPr>
                <w:szCs w:val="22"/>
                <w:cs/>
              </w:rPr>
              <w:t>কার্যদিবস</w:t>
            </w:r>
            <w:r w:rsidRPr="008C5CF0">
              <w:rPr>
                <w:szCs w:val="22"/>
              </w:rPr>
              <w:t xml:space="preserve"> (</w:t>
            </w:r>
            <w:r w:rsidRPr="008C5CF0">
              <w:rPr>
                <w:szCs w:val="22"/>
                <w:cs/>
              </w:rPr>
              <w:t>প্রযোজ্য ক্ষেত্রে</w:t>
            </w:r>
            <w:r w:rsidRPr="008C5CF0">
              <w:rPr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14:paraId="601F8949" w14:textId="64261749" w:rsidR="00A51DA7" w:rsidRPr="008C5CF0" w:rsidRDefault="00A51DA7" w:rsidP="00A51DA7">
            <w:pPr>
              <w:jc w:val="center"/>
              <w:rPr>
                <w:szCs w:val="22"/>
                <w:cs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জনাব</w:t>
            </w:r>
            <w:r w:rsidRPr="008C5CF0">
              <w:rPr>
                <w:szCs w:val="22"/>
                <w:cs/>
                <w:lang w:bidi="bn-IN"/>
              </w:rPr>
              <w:t xml:space="preserve"> মো: রফিকুল ইসলাম </w:t>
            </w:r>
            <w:r w:rsidRPr="008C5CF0">
              <w:rPr>
                <w:rFonts w:hint="cs"/>
                <w:szCs w:val="22"/>
                <w:cs/>
                <w:lang w:bidi="bn-IN"/>
              </w:rPr>
              <w:t xml:space="preserve">  </w:t>
            </w:r>
          </w:p>
          <w:p w14:paraId="601F894A" w14:textId="6F9302B2" w:rsidR="00A51DA7" w:rsidRPr="008C5CF0" w:rsidRDefault="00A51DA7" w:rsidP="00A51DA7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সহকারী </w:t>
            </w:r>
            <w:r w:rsidRPr="008C5CF0">
              <w:rPr>
                <w:szCs w:val="22"/>
                <w:cs/>
                <w:lang w:bidi="bn-IN"/>
              </w:rPr>
              <w:t>প্রোগ্রামার</w:t>
            </w:r>
          </w:p>
          <w:p w14:paraId="601F894B" w14:textId="2D2C84AE" w:rsidR="00A51DA7" w:rsidRPr="008C5CF0" w:rsidRDefault="00A51DA7" w:rsidP="00A51DA7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ফোনঃ </w:t>
            </w:r>
            <w:r w:rsidRPr="008C5CF0">
              <w:rPr>
                <w:szCs w:val="22"/>
                <w:cs/>
                <w:lang w:bidi="bn-IN"/>
              </w:rPr>
              <w:t>+৮৮</w:t>
            </w:r>
            <w:r w:rsidRPr="008C5CF0">
              <w:rPr>
                <w:rFonts w:hint="cs"/>
                <w:szCs w:val="22"/>
                <w:cs/>
                <w:lang w:bidi="bn-IN"/>
              </w:rPr>
              <w:t>০৪</w:t>
            </w:r>
            <w:r w:rsidRPr="008C5CF0">
              <w:rPr>
                <w:szCs w:val="22"/>
                <w:cs/>
                <w:lang w:bidi="bn-IN"/>
              </w:rPr>
              <w:t>৮৫</w:t>
            </w:r>
            <w:r w:rsidRPr="008C5CF0">
              <w:rPr>
                <w:rFonts w:hint="cs"/>
                <w:szCs w:val="22"/>
                <w:cs/>
                <w:lang w:bidi="bn-IN"/>
              </w:rPr>
              <w:t>২-</w:t>
            </w:r>
            <w:r w:rsidRPr="008C5CF0">
              <w:rPr>
                <w:szCs w:val="22"/>
                <w:cs/>
                <w:lang w:bidi="bn-IN"/>
              </w:rPr>
              <w:t>৭</w:t>
            </w:r>
            <w:r w:rsidRPr="008C5CF0">
              <w:rPr>
                <w:rFonts w:hint="cs"/>
                <w:szCs w:val="22"/>
                <w:cs/>
                <w:lang w:bidi="bn-IN"/>
              </w:rPr>
              <w:t>৫</w:t>
            </w:r>
            <w:r w:rsidRPr="008C5CF0">
              <w:rPr>
                <w:szCs w:val="22"/>
                <w:cs/>
                <w:lang w:bidi="bn-IN"/>
              </w:rPr>
              <w:t>০৭২</w:t>
            </w:r>
          </w:p>
          <w:p w14:paraId="7DAFBCB0" w14:textId="5DFFDC27" w:rsidR="00A51DA7" w:rsidRPr="008C5CF0" w:rsidRDefault="00A51DA7" w:rsidP="00A51DA7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মোবাইলঃ ০১৭২</w:t>
            </w:r>
            <w:r w:rsidRPr="008C5CF0">
              <w:rPr>
                <w:szCs w:val="22"/>
                <w:cs/>
                <w:lang w:bidi="bn-IN"/>
              </w:rPr>
              <w:t>২</w:t>
            </w:r>
            <w:r w:rsidRPr="008C5CF0">
              <w:rPr>
                <w:rFonts w:hint="cs"/>
                <w:szCs w:val="22"/>
                <w:cs/>
                <w:lang w:bidi="bn-IN"/>
              </w:rPr>
              <w:t>-</w:t>
            </w:r>
            <w:r w:rsidRPr="008C5CF0">
              <w:rPr>
                <w:szCs w:val="22"/>
                <w:cs/>
                <w:lang w:bidi="bn-IN"/>
              </w:rPr>
              <w:t>৪৫৬৪২১</w:t>
            </w:r>
          </w:p>
          <w:p w14:paraId="601F894D" w14:textId="0970F920" w:rsidR="00A51DA7" w:rsidRPr="008C5CF0" w:rsidRDefault="00A51DA7" w:rsidP="00A51DA7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8C5CF0">
              <w:rPr>
                <w:rFonts w:ascii="Times New Roman" w:hAnsi="Times New Roman" w:cs="Times New Roman"/>
                <w:szCs w:val="22"/>
                <w:lang w:bidi="bn-IN"/>
              </w:rPr>
              <w:t>E-mail:rafiqdoict@gmail.com</w:t>
            </w:r>
          </w:p>
        </w:tc>
        <w:tc>
          <w:tcPr>
            <w:tcW w:w="1080" w:type="dxa"/>
            <w:vMerge w:val="restart"/>
            <w:vAlign w:val="center"/>
          </w:tcPr>
          <w:p w14:paraId="03E47A2F" w14:textId="66905F66" w:rsidR="00A51DA7" w:rsidRPr="008C5CF0" w:rsidRDefault="00A51DA7" w:rsidP="00A51DA7">
            <w:pPr>
              <w:jc w:val="center"/>
              <w:rPr>
                <w:rStyle w:val="Hyperlink"/>
                <w:color w:val="auto"/>
                <w:szCs w:val="22"/>
                <w:u w:val="none"/>
                <w:cs/>
              </w:rPr>
            </w:pPr>
            <w:r w:rsidRPr="008C5CF0">
              <w:rPr>
                <w:rStyle w:val="Hyperlink"/>
                <w:color w:val="auto"/>
                <w:szCs w:val="22"/>
                <w:u w:val="none"/>
                <w:cs/>
              </w:rPr>
              <w:t>প্রোগ্রামার</w:t>
            </w:r>
          </w:p>
          <w:p w14:paraId="1520ABB9" w14:textId="4BA8AAD7" w:rsidR="00A51DA7" w:rsidRPr="008C5CF0" w:rsidRDefault="00A51DA7" w:rsidP="00A51DA7">
            <w:pPr>
              <w:jc w:val="center"/>
              <w:rPr>
                <w:rStyle w:val="Hyperlink"/>
                <w:color w:val="auto"/>
                <w:szCs w:val="22"/>
                <w:u w:val="none"/>
              </w:rPr>
            </w:pPr>
            <w:r w:rsidRPr="008C5CF0">
              <w:rPr>
                <w:rStyle w:val="Hyperlink"/>
                <w:color w:val="auto"/>
                <w:szCs w:val="22"/>
                <w:u w:val="none"/>
                <w:cs/>
              </w:rPr>
              <w:t>তথ্য ও যোগাযোগ প্রযুক্তি অধিদপ্তর</w:t>
            </w:r>
          </w:p>
          <w:p w14:paraId="15981429" w14:textId="77777777" w:rsidR="00A51DA7" w:rsidRPr="008C5CF0" w:rsidRDefault="00A51DA7" w:rsidP="00A51DA7">
            <w:pPr>
              <w:jc w:val="center"/>
              <w:rPr>
                <w:rStyle w:val="Hyperlink"/>
                <w:color w:val="auto"/>
                <w:szCs w:val="22"/>
                <w:u w:val="none"/>
              </w:rPr>
            </w:pPr>
            <w:r w:rsidRPr="008C5CF0">
              <w:rPr>
                <w:rStyle w:val="Hyperlink"/>
                <w:rFonts w:hint="cs"/>
                <w:color w:val="auto"/>
                <w:szCs w:val="22"/>
                <w:u w:val="none"/>
                <w:cs/>
              </w:rPr>
              <w:t>জেলা কার্যালয়</w:t>
            </w:r>
          </w:p>
          <w:p w14:paraId="064A3028" w14:textId="0ECACCD4" w:rsidR="00A51DA7" w:rsidRPr="008C5CF0" w:rsidRDefault="00A51DA7" w:rsidP="00A51DA7">
            <w:pPr>
              <w:jc w:val="center"/>
              <w:rPr>
                <w:rStyle w:val="Hyperlink"/>
                <w:color w:val="auto"/>
                <w:szCs w:val="22"/>
                <w:u w:val="none"/>
                <w:cs/>
              </w:rPr>
            </w:pPr>
            <w:r w:rsidRPr="008C5CF0">
              <w:rPr>
                <w:rStyle w:val="Hyperlink"/>
                <w:color w:val="auto"/>
                <w:szCs w:val="22"/>
                <w:u w:val="none"/>
                <w:cs/>
              </w:rPr>
              <w:t>মাগুরা</w:t>
            </w:r>
            <w:r w:rsidRPr="008C5CF0">
              <w:rPr>
                <w:rStyle w:val="Hyperlink"/>
                <w:rFonts w:hint="cs"/>
                <w:color w:val="auto"/>
                <w:szCs w:val="22"/>
                <w:u w:val="none"/>
                <w:cs/>
              </w:rPr>
              <w:t>।</w:t>
            </w:r>
          </w:p>
          <w:p w14:paraId="6F301DE2" w14:textId="54E3F0CB" w:rsidR="00A51DA7" w:rsidRPr="008C5CF0" w:rsidRDefault="00A51DA7" w:rsidP="00A51DA7">
            <w:pPr>
              <w:jc w:val="center"/>
              <w:rPr>
                <w:rStyle w:val="Hyperlink"/>
                <w:color w:val="auto"/>
                <w:szCs w:val="22"/>
                <w:u w:val="none"/>
              </w:rPr>
            </w:pPr>
            <w:r w:rsidRPr="008C5CF0">
              <w:rPr>
                <w:rStyle w:val="Hyperlink"/>
                <w:rFonts w:hint="cs"/>
                <w:color w:val="auto"/>
                <w:szCs w:val="22"/>
                <w:u w:val="none"/>
                <w:cs/>
              </w:rPr>
              <w:t xml:space="preserve">ফোনঃ </w:t>
            </w:r>
            <w:r w:rsidRPr="008C5CF0">
              <w:rPr>
                <w:rStyle w:val="Hyperlink"/>
                <w:color w:val="auto"/>
                <w:szCs w:val="22"/>
                <w:u w:val="none"/>
                <w:cs/>
              </w:rPr>
              <w:t>+৮৮০৪৮৮-৫১০৮৭</w:t>
            </w:r>
          </w:p>
          <w:p w14:paraId="1026EFDD" w14:textId="6CBB2B75" w:rsidR="00A51DA7" w:rsidRPr="008C5CF0" w:rsidRDefault="00A51DA7" w:rsidP="00A51DA7">
            <w:pPr>
              <w:jc w:val="center"/>
              <w:rPr>
                <w:rStyle w:val="Hyperlink"/>
                <w:color w:val="auto"/>
                <w:szCs w:val="22"/>
                <w:u w:val="none"/>
              </w:rPr>
            </w:pPr>
            <w:r w:rsidRPr="008C5CF0">
              <w:rPr>
                <w:rStyle w:val="Hyperlink"/>
                <w:rFonts w:hint="cs"/>
                <w:color w:val="auto"/>
                <w:szCs w:val="22"/>
                <w:u w:val="none"/>
                <w:cs/>
              </w:rPr>
              <w:t>ইমেইলঃ</w:t>
            </w:r>
          </w:p>
          <w:p w14:paraId="4A866E33" w14:textId="4729D69F" w:rsidR="00A51DA7" w:rsidRPr="008C5CF0" w:rsidRDefault="00A51DA7" w:rsidP="00A51DA7">
            <w:pPr>
              <w:jc w:val="center"/>
              <w:rPr>
                <w:rStyle w:val="Hyperlink"/>
                <w:rFonts w:ascii="Times New Roman" w:hAnsi="Times New Roman" w:cs="Times New Roman"/>
                <w:color w:val="auto"/>
                <w:szCs w:val="22"/>
                <w:u w:val="none"/>
                <w:cs/>
              </w:rPr>
            </w:pPr>
            <w:hyperlink r:id="rId7" w:tgtFrame="_blank" w:history="1">
              <w:r w:rsidRPr="008C5CF0">
                <w:rPr>
                  <w:rStyle w:val="Hyperlink"/>
                  <w:rFonts w:ascii="Times New Roman" w:hAnsi="Times New Roman" w:cs="Times New Roman"/>
                  <w:color w:val="auto"/>
                  <w:szCs w:val="22"/>
                  <w:u w:val="none"/>
                </w:rPr>
                <w:t>programmer.magura@gmail.com</w:t>
              </w:r>
            </w:hyperlink>
          </w:p>
        </w:tc>
      </w:tr>
      <w:tr w:rsidR="00A51DA7" w:rsidRPr="008C5CF0" w14:paraId="601F895A" w14:textId="223E860E" w:rsidTr="00A51DA7">
        <w:tc>
          <w:tcPr>
            <w:tcW w:w="374" w:type="dxa"/>
            <w:vAlign w:val="center"/>
          </w:tcPr>
          <w:p w14:paraId="601F894F" w14:textId="6726180A" w:rsidR="00A51DA7" w:rsidRPr="008C5CF0" w:rsidRDefault="00A51DA7" w:rsidP="00A51DA7">
            <w:pPr>
              <w:pStyle w:val="ListParagraph"/>
              <w:numPr>
                <w:ilvl w:val="0"/>
                <w:numId w:val="5"/>
              </w:numPr>
              <w:jc w:val="center"/>
              <w:rPr>
                <w:szCs w:val="22"/>
                <w:cs/>
              </w:rPr>
            </w:pPr>
          </w:p>
        </w:tc>
        <w:tc>
          <w:tcPr>
            <w:tcW w:w="1440" w:type="dxa"/>
            <w:vAlign w:val="center"/>
          </w:tcPr>
          <w:p w14:paraId="601F8950" w14:textId="77777777" w:rsidR="00A51DA7" w:rsidRPr="008C5CF0" w:rsidRDefault="00A51DA7" w:rsidP="00A51DA7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মাঠ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র্যায়ের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সকল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ধরনের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আইসিটি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সমস্যার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সমাধানে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সহায়তা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্রদান</w:t>
            </w:r>
          </w:p>
        </w:tc>
        <w:tc>
          <w:tcPr>
            <w:tcW w:w="2160" w:type="dxa"/>
            <w:vAlign w:val="center"/>
          </w:tcPr>
          <w:p w14:paraId="2036C4EE" w14:textId="77777777" w:rsidR="00A51DA7" w:rsidRPr="008C5CF0" w:rsidRDefault="00A51DA7" w:rsidP="00A51DA7">
            <w:pPr>
              <w:rPr>
                <w:rFonts w:ascii="Nikosh" w:hAnsi="Nikosh" w:cs="Nikosh"/>
                <w:szCs w:val="22"/>
              </w:rPr>
            </w:pPr>
            <w:r w:rsidRPr="008C5CF0">
              <w:rPr>
                <w:rFonts w:ascii="Nikosh" w:hAnsi="Nikosh" w:cs="Nikosh"/>
                <w:szCs w:val="22"/>
                <w:cs/>
              </w:rPr>
              <w:t>১</w:t>
            </w:r>
            <w:r w:rsidRPr="008C5CF0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দাপ্তরিক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ওয়েব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সাইটের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মাধ্যমে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</w:p>
          <w:p w14:paraId="702D9767" w14:textId="00424421" w:rsidR="00A51DA7" w:rsidRPr="008C5CF0" w:rsidRDefault="00A51DA7" w:rsidP="00A51DA7">
            <w:pPr>
              <w:rPr>
                <w:rFonts w:ascii="Nikosh" w:hAnsi="Nikosh" w:cs="Nikosh"/>
                <w:szCs w:val="22"/>
              </w:rPr>
            </w:pPr>
            <w:r w:rsidRPr="008C5CF0">
              <w:rPr>
                <w:rFonts w:ascii="Nikosh" w:hAnsi="Nikosh" w:cs="Nikosh"/>
                <w:szCs w:val="22"/>
                <w:cs/>
              </w:rPr>
              <w:t>২</w:t>
            </w:r>
            <w:r w:rsidRPr="008C5CF0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টেলিফোন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যোগাযোগ</w:t>
            </w:r>
          </w:p>
          <w:p w14:paraId="20164C6C" w14:textId="77777777" w:rsidR="00A51DA7" w:rsidRPr="008C5CF0" w:rsidRDefault="00A51DA7" w:rsidP="00A51DA7">
            <w:pPr>
              <w:rPr>
                <w:rFonts w:ascii="Nikosh" w:hAnsi="Nikosh" w:cs="Nikosh"/>
                <w:szCs w:val="22"/>
              </w:rPr>
            </w:pPr>
            <w:r w:rsidRPr="008C5CF0">
              <w:rPr>
                <w:rFonts w:ascii="Nikosh" w:hAnsi="Nikosh" w:cs="Nikosh"/>
                <w:szCs w:val="22"/>
                <w:cs/>
              </w:rPr>
              <w:t>৩</w:t>
            </w:r>
            <w:r w:rsidRPr="008C5CF0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ই</w:t>
            </w:r>
            <w:r w:rsidRPr="008C5CF0">
              <w:rPr>
                <w:rFonts w:ascii="Nikosh" w:hAnsi="Nikosh" w:cs="Nikosh"/>
                <w:szCs w:val="22"/>
              </w:rPr>
              <w:t>-</w:t>
            </w:r>
            <w:r w:rsidRPr="008C5CF0">
              <w:rPr>
                <w:rFonts w:ascii="Nikosh" w:hAnsi="Nikosh" w:cs="Nikosh"/>
                <w:szCs w:val="22"/>
                <w:cs/>
              </w:rPr>
              <w:t>মেইলের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মাধ্যমে</w:t>
            </w:r>
          </w:p>
          <w:p w14:paraId="127E8468" w14:textId="77777777" w:rsidR="00A51DA7" w:rsidRPr="008C5CF0" w:rsidRDefault="00A51DA7" w:rsidP="00A51DA7">
            <w:pPr>
              <w:rPr>
                <w:rFonts w:ascii="Nikosh" w:hAnsi="Nikosh" w:cs="Nikosh"/>
                <w:szCs w:val="22"/>
              </w:rPr>
            </w:pPr>
            <w:r w:rsidRPr="008C5CF0">
              <w:rPr>
                <w:rFonts w:ascii="Nikosh" w:hAnsi="Nikosh" w:cs="Nikosh"/>
                <w:szCs w:val="22"/>
                <w:cs/>
              </w:rPr>
              <w:t>৪</w:t>
            </w:r>
            <w:r w:rsidRPr="008C5CF0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ব্যক্তিগত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উপস্থিতির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মাধ্যমে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যোগাযোগ</w:t>
            </w:r>
          </w:p>
          <w:p w14:paraId="601F8951" w14:textId="613743F4" w:rsidR="00A51DA7" w:rsidRPr="008C5CF0" w:rsidRDefault="00A51DA7" w:rsidP="00A51DA7">
            <w:pPr>
              <w:jc w:val="center"/>
              <w:rPr>
                <w:szCs w:val="22"/>
                <w:cs/>
              </w:rPr>
            </w:pPr>
          </w:p>
        </w:tc>
        <w:tc>
          <w:tcPr>
            <w:tcW w:w="1440" w:type="dxa"/>
            <w:vAlign w:val="center"/>
          </w:tcPr>
          <w:p w14:paraId="601F8952" w14:textId="03F8768B" w:rsidR="00A51DA7" w:rsidRPr="008C5CF0" w:rsidRDefault="00A51DA7" w:rsidP="00A51DA7">
            <w:pPr>
              <w:jc w:val="center"/>
              <w:rPr>
                <w:szCs w:val="22"/>
              </w:rPr>
            </w:pPr>
            <w:r w:rsidRPr="008C5CF0">
              <w:rPr>
                <w:szCs w:val="22"/>
              </w:rPr>
              <w:t xml:space="preserve">1)  </w:t>
            </w:r>
            <w:r w:rsidRPr="008C5CF0">
              <w:rPr>
                <w:szCs w:val="22"/>
                <w:cs/>
              </w:rPr>
              <w:t>প্রযোজ্য ক্ষেত্রে সাদা কাগজে আবেদন পত্র ও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্রয়োজনীয়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তথ্য</w:t>
            </w:r>
            <w:r w:rsidRPr="008C5CF0">
              <w:rPr>
                <w:szCs w:val="22"/>
              </w:rPr>
              <w:t xml:space="preserve">/ </w:t>
            </w:r>
            <w:r w:rsidRPr="008C5CF0">
              <w:rPr>
                <w:szCs w:val="22"/>
                <w:cs/>
              </w:rPr>
              <w:t>দাপ্তরিক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ওয়েবসাইট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ও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আঞ্চলিক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কার্যালয়</w:t>
            </w:r>
          </w:p>
        </w:tc>
        <w:tc>
          <w:tcPr>
            <w:tcW w:w="810" w:type="dxa"/>
            <w:vAlign w:val="center"/>
          </w:tcPr>
          <w:p w14:paraId="601F8953" w14:textId="77777777" w:rsidR="00A51DA7" w:rsidRPr="008C5CF0" w:rsidRDefault="00A51DA7" w:rsidP="00A51DA7">
            <w:pPr>
              <w:jc w:val="center"/>
              <w:rPr>
                <w:szCs w:val="22"/>
              </w:rPr>
            </w:pPr>
            <w:r w:rsidRPr="008C5CF0">
              <w:rPr>
                <w:szCs w:val="22"/>
                <w:cs/>
              </w:rPr>
              <w:t>বিনামূল্যে</w:t>
            </w:r>
          </w:p>
        </w:tc>
        <w:tc>
          <w:tcPr>
            <w:tcW w:w="1080" w:type="dxa"/>
            <w:vAlign w:val="center"/>
          </w:tcPr>
          <w:p w14:paraId="601F8954" w14:textId="55653A59" w:rsidR="00A51DA7" w:rsidRPr="008C5CF0" w:rsidRDefault="00A51DA7" w:rsidP="00A51DA7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তাৎক্ষনিক</w:t>
            </w:r>
            <w:r w:rsidRPr="008C5CF0">
              <w:rPr>
                <w:szCs w:val="22"/>
              </w:rPr>
              <w:t xml:space="preserve">/ 3 </w:t>
            </w:r>
            <w:r w:rsidRPr="008C5CF0">
              <w:rPr>
                <w:szCs w:val="22"/>
                <w:cs/>
              </w:rPr>
              <w:t>কার্যদিবস</w:t>
            </w:r>
            <w:r w:rsidRPr="008C5CF0">
              <w:rPr>
                <w:szCs w:val="22"/>
              </w:rPr>
              <w:t xml:space="preserve"> (</w:t>
            </w:r>
            <w:r w:rsidRPr="008C5CF0">
              <w:rPr>
                <w:szCs w:val="22"/>
                <w:cs/>
              </w:rPr>
              <w:t>প্রযোজ্য ক্ষেত্রে</w:t>
            </w:r>
            <w:r w:rsidRPr="008C5CF0">
              <w:rPr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14:paraId="25A94438" w14:textId="77777777" w:rsidR="00A51DA7" w:rsidRPr="008C5CF0" w:rsidRDefault="00A51DA7" w:rsidP="00A51DA7">
            <w:pPr>
              <w:jc w:val="center"/>
              <w:rPr>
                <w:szCs w:val="22"/>
                <w:cs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জনাব</w:t>
            </w:r>
            <w:r w:rsidRPr="008C5CF0">
              <w:rPr>
                <w:szCs w:val="22"/>
                <w:cs/>
                <w:lang w:bidi="bn-IN"/>
              </w:rPr>
              <w:t xml:space="preserve"> মো: রফিকুল ইসলাম </w:t>
            </w:r>
            <w:r w:rsidRPr="008C5CF0">
              <w:rPr>
                <w:rFonts w:hint="cs"/>
                <w:szCs w:val="22"/>
                <w:cs/>
                <w:lang w:bidi="bn-IN"/>
              </w:rPr>
              <w:t xml:space="preserve">  </w:t>
            </w:r>
          </w:p>
          <w:p w14:paraId="69AAEFDC" w14:textId="77777777" w:rsidR="00A51DA7" w:rsidRPr="008C5CF0" w:rsidRDefault="00A51DA7" w:rsidP="00A51DA7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সহকারী </w:t>
            </w:r>
            <w:r w:rsidRPr="008C5CF0">
              <w:rPr>
                <w:szCs w:val="22"/>
                <w:cs/>
                <w:lang w:bidi="bn-IN"/>
              </w:rPr>
              <w:t>প্রোগ্রামার</w:t>
            </w:r>
          </w:p>
          <w:p w14:paraId="5DC0AAC1" w14:textId="77777777" w:rsidR="00A51DA7" w:rsidRPr="008C5CF0" w:rsidRDefault="00A51DA7" w:rsidP="00A51DA7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ফোনঃ </w:t>
            </w:r>
            <w:r w:rsidRPr="008C5CF0">
              <w:rPr>
                <w:szCs w:val="22"/>
                <w:cs/>
                <w:lang w:bidi="bn-IN"/>
              </w:rPr>
              <w:t>+৮৮</w:t>
            </w:r>
            <w:r w:rsidRPr="008C5CF0">
              <w:rPr>
                <w:rFonts w:hint="cs"/>
                <w:szCs w:val="22"/>
                <w:cs/>
                <w:lang w:bidi="bn-IN"/>
              </w:rPr>
              <w:t>০৪</w:t>
            </w:r>
            <w:r w:rsidRPr="008C5CF0">
              <w:rPr>
                <w:szCs w:val="22"/>
                <w:cs/>
                <w:lang w:bidi="bn-IN"/>
              </w:rPr>
              <w:t>৮৫</w:t>
            </w:r>
            <w:r w:rsidRPr="008C5CF0">
              <w:rPr>
                <w:rFonts w:hint="cs"/>
                <w:szCs w:val="22"/>
                <w:cs/>
                <w:lang w:bidi="bn-IN"/>
              </w:rPr>
              <w:t>২-</w:t>
            </w:r>
            <w:r w:rsidRPr="008C5CF0">
              <w:rPr>
                <w:szCs w:val="22"/>
                <w:cs/>
                <w:lang w:bidi="bn-IN"/>
              </w:rPr>
              <w:t>৭</w:t>
            </w:r>
            <w:r w:rsidRPr="008C5CF0">
              <w:rPr>
                <w:rFonts w:hint="cs"/>
                <w:szCs w:val="22"/>
                <w:cs/>
                <w:lang w:bidi="bn-IN"/>
              </w:rPr>
              <w:t>৫</w:t>
            </w:r>
            <w:r w:rsidRPr="008C5CF0">
              <w:rPr>
                <w:szCs w:val="22"/>
                <w:cs/>
                <w:lang w:bidi="bn-IN"/>
              </w:rPr>
              <w:t>০৭২</w:t>
            </w:r>
          </w:p>
          <w:p w14:paraId="4363942A" w14:textId="77777777" w:rsidR="00A51DA7" w:rsidRPr="008C5CF0" w:rsidRDefault="00A51DA7" w:rsidP="00A51DA7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মোবাইলঃ ০১৭২</w:t>
            </w:r>
            <w:r w:rsidRPr="008C5CF0">
              <w:rPr>
                <w:szCs w:val="22"/>
                <w:cs/>
                <w:lang w:bidi="bn-IN"/>
              </w:rPr>
              <w:t>২</w:t>
            </w:r>
            <w:r w:rsidRPr="008C5CF0">
              <w:rPr>
                <w:rFonts w:hint="cs"/>
                <w:szCs w:val="22"/>
                <w:cs/>
                <w:lang w:bidi="bn-IN"/>
              </w:rPr>
              <w:t>-</w:t>
            </w:r>
            <w:r w:rsidRPr="008C5CF0">
              <w:rPr>
                <w:szCs w:val="22"/>
                <w:cs/>
                <w:lang w:bidi="bn-IN"/>
              </w:rPr>
              <w:t>৪৫৬৪২১</w:t>
            </w:r>
          </w:p>
          <w:p w14:paraId="601F8959" w14:textId="5E37F83B" w:rsidR="00A51DA7" w:rsidRPr="008C5CF0" w:rsidRDefault="00A51DA7" w:rsidP="00A51DA7">
            <w:pPr>
              <w:jc w:val="center"/>
              <w:rPr>
                <w:szCs w:val="22"/>
              </w:rPr>
            </w:pPr>
            <w:r w:rsidRPr="008C5CF0">
              <w:rPr>
                <w:rFonts w:ascii="Times New Roman" w:hAnsi="Times New Roman" w:cs="Times New Roman"/>
                <w:szCs w:val="22"/>
                <w:lang w:bidi="bn-IN"/>
              </w:rPr>
              <w:t>E-mail:rafiqdoict@gmail.com</w:t>
            </w:r>
          </w:p>
        </w:tc>
        <w:tc>
          <w:tcPr>
            <w:tcW w:w="1080" w:type="dxa"/>
            <w:vMerge/>
          </w:tcPr>
          <w:p w14:paraId="53A978C3" w14:textId="0943AA2F" w:rsidR="00A51DA7" w:rsidRPr="008C5CF0" w:rsidRDefault="00A51DA7" w:rsidP="00A51DA7">
            <w:pPr>
              <w:jc w:val="center"/>
              <w:rPr>
                <w:rStyle w:val="Hyperlink"/>
                <w:color w:val="auto"/>
                <w:szCs w:val="22"/>
                <w:u w:val="none"/>
                <w:cs/>
              </w:rPr>
            </w:pPr>
          </w:p>
        </w:tc>
      </w:tr>
      <w:tr w:rsidR="00A51DA7" w:rsidRPr="008C5CF0" w14:paraId="601F8966" w14:textId="278ABB17" w:rsidTr="00A51DA7">
        <w:tc>
          <w:tcPr>
            <w:tcW w:w="374" w:type="dxa"/>
            <w:vAlign w:val="center"/>
          </w:tcPr>
          <w:p w14:paraId="601F895B" w14:textId="77777777" w:rsidR="00A51DA7" w:rsidRPr="008C5CF0" w:rsidRDefault="00A51DA7" w:rsidP="00A51DA7">
            <w:pPr>
              <w:pStyle w:val="ListParagraph"/>
              <w:numPr>
                <w:ilvl w:val="0"/>
                <w:numId w:val="5"/>
              </w:numPr>
              <w:jc w:val="center"/>
              <w:rPr>
                <w:szCs w:val="22"/>
                <w:cs/>
              </w:rPr>
            </w:pPr>
          </w:p>
        </w:tc>
        <w:tc>
          <w:tcPr>
            <w:tcW w:w="1440" w:type="dxa"/>
            <w:vAlign w:val="center"/>
          </w:tcPr>
          <w:p w14:paraId="601F895C" w14:textId="77777777" w:rsidR="00A51DA7" w:rsidRPr="008C5CF0" w:rsidRDefault="00A51DA7" w:rsidP="00A51DA7">
            <w:pPr>
              <w:jc w:val="center"/>
              <w:rPr>
                <w:szCs w:val="22"/>
              </w:rPr>
            </w:pPr>
            <w:r w:rsidRPr="008C5CF0">
              <w:rPr>
                <w:szCs w:val="22"/>
                <w:cs/>
              </w:rPr>
              <w:t>আইসিটি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সংশ্লিষ্ট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বিভিন্ন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ধরণের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্রশিক্ষণ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কর্মসূচিতে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অংশগ্রহণ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ও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কর্মসূচি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সম্পর্কে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রামর্শ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্রদান</w:t>
            </w:r>
          </w:p>
        </w:tc>
        <w:tc>
          <w:tcPr>
            <w:tcW w:w="2160" w:type="dxa"/>
            <w:vAlign w:val="center"/>
          </w:tcPr>
          <w:p w14:paraId="1363D777" w14:textId="77777777" w:rsidR="00A51DA7" w:rsidRPr="008C5CF0" w:rsidRDefault="00A51DA7" w:rsidP="00A51DA7">
            <w:pPr>
              <w:rPr>
                <w:rFonts w:ascii="Nikosh" w:hAnsi="Nikosh" w:cs="Nikosh"/>
                <w:szCs w:val="22"/>
              </w:rPr>
            </w:pPr>
            <w:r w:rsidRPr="008C5CF0">
              <w:rPr>
                <w:rFonts w:ascii="Nikosh" w:hAnsi="Nikosh" w:cs="Nikosh"/>
                <w:szCs w:val="22"/>
                <w:cs/>
              </w:rPr>
              <w:t>১</w:t>
            </w:r>
            <w:r w:rsidRPr="008C5CF0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দাপ্তরিক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ওয়েব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সাইটের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মাধ্যমে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</w:p>
          <w:p w14:paraId="784DB490" w14:textId="6CA56BDD" w:rsidR="00A51DA7" w:rsidRPr="008C5CF0" w:rsidRDefault="00A51DA7" w:rsidP="00A51DA7">
            <w:pPr>
              <w:rPr>
                <w:rFonts w:ascii="Nikosh" w:hAnsi="Nikosh" w:cs="Nikosh"/>
                <w:szCs w:val="22"/>
              </w:rPr>
            </w:pPr>
            <w:r w:rsidRPr="008C5CF0">
              <w:rPr>
                <w:rFonts w:ascii="Nikosh" w:hAnsi="Nikosh" w:cs="Nikosh"/>
                <w:szCs w:val="22"/>
                <w:cs/>
              </w:rPr>
              <w:t>২</w:t>
            </w:r>
            <w:r w:rsidRPr="008C5CF0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টেলিফোন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যোগাযোগ</w:t>
            </w:r>
          </w:p>
          <w:p w14:paraId="5814EB54" w14:textId="77777777" w:rsidR="00A51DA7" w:rsidRPr="008C5CF0" w:rsidRDefault="00A51DA7" w:rsidP="00A51DA7">
            <w:pPr>
              <w:rPr>
                <w:rFonts w:ascii="Nikosh" w:hAnsi="Nikosh" w:cs="Nikosh"/>
                <w:szCs w:val="22"/>
              </w:rPr>
            </w:pPr>
            <w:r w:rsidRPr="008C5CF0">
              <w:rPr>
                <w:rFonts w:ascii="Nikosh" w:hAnsi="Nikosh" w:cs="Nikosh"/>
                <w:szCs w:val="22"/>
                <w:cs/>
              </w:rPr>
              <w:t>৩</w:t>
            </w:r>
            <w:r w:rsidRPr="008C5CF0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ই</w:t>
            </w:r>
            <w:r w:rsidRPr="008C5CF0">
              <w:rPr>
                <w:rFonts w:ascii="Nikosh" w:hAnsi="Nikosh" w:cs="Nikosh"/>
                <w:szCs w:val="22"/>
              </w:rPr>
              <w:t>-</w:t>
            </w:r>
            <w:r w:rsidRPr="008C5CF0">
              <w:rPr>
                <w:rFonts w:ascii="Nikosh" w:hAnsi="Nikosh" w:cs="Nikosh"/>
                <w:szCs w:val="22"/>
                <w:cs/>
              </w:rPr>
              <w:t>মেইলের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মাধ্যমে</w:t>
            </w:r>
          </w:p>
          <w:p w14:paraId="601F895D" w14:textId="27DB33A1" w:rsidR="00A51DA7" w:rsidRPr="008C5CF0" w:rsidRDefault="00A51DA7" w:rsidP="00A51DA7">
            <w:pPr>
              <w:rPr>
                <w:rFonts w:ascii="Nikosh" w:hAnsi="Nikosh" w:cs="Nikosh"/>
                <w:szCs w:val="22"/>
                <w:cs/>
              </w:rPr>
            </w:pPr>
            <w:r w:rsidRPr="008C5CF0">
              <w:rPr>
                <w:rFonts w:ascii="Nikosh" w:hAnsi="Nikosh" w:cs="Nikosh"/>
                <w:szCs w:val="22"/>
                <w:cs/>
              </w:rPr>
              <w:t>৪</w:t>
            </w:r>
            <w:r w:rsidRPr="008C5CF0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ব্যক্তিগত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উপস্থিতির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মাধ্যমে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যোগাযোগ</w:t>
            </w:r>
          </w:p>
        </w:tc>
        <w:tc>
          <w:tcPr>
            <w:tcW w:w="1440" w:type="dxa"/>
            <w:vAlign w:val="center"/>
          </w:tcPr>
          <w:p w14:paraId="601F895E" w14:textId="5F70AB4E" w:rsidR="00A51DA7" w:rsidRPr="008C5CF0" w:rsidRDefault="00A51DA7" w:rsidP="00A51DA7">
            <w:pPr>
              <w:jc w:val="center"/>
              <w:rPr>
                <w:szCs w:val="22"/>
              </w:rPr>
            </w:pPr>
            <w:r w:rsidRPr="008C5CF0">
              <w:rPr>
                <w:szCs w:val="22"/>
              </w:rPr>
              <w:t xml:space="preserve">1)  </w:t>
            </w:r>
            <w:r w:rsidRPr="008C5CF0">
              <w:rPr>
                <w:szCs w:val="22"/>
                <w:cs/>
              </w:rPr>
              <w:t>প্রযোজ্য ক্ষেত্রে সাদা কাগজে আবেদন পত্র ও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্রয়োজনীয়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তথ্য</w:t>
            </w:r>
            <w:r w:rsidRPr="008C5CF0">
              <w:rPr>
                <w:szCs w:val="22"/>
              </w:rPr>
              <w:t xml:space="preserve">/ </w:t>
            </w:r>
            <w:r w:rsidRPr="008C5CF0">
              <w:rPr>
                <w:szCs w:val="22"/>
                <w:cs/>
              </w:rPr>
              <w:t>দাপ্তরিক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ওয়েবসাইট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ও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আঞ্চলিক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কার্যালয়</w:t>
            </w:r>
          </w:p>
        </w:tc>
        <w:tc>
          <w:tcPr>
            <w:tcW w:w="810" w:type="dxa"/>
            <w:vAlign w:val="center"/>
          </w:tcPr>
          <w:p w14:paraId="601F895F" w14:textId="77777777" w:rsidR="00A51DA7" w:rsidRPr="008C5CF0" w:rsidRDefault="00A51DA7" w:rsidP="00A51DA7">
            <w:pPr>
              <w:jc w:val="center"/>
              <w:rPr>
                <w:szCs w:val="22"/>
              </w:rPr>
            </w:pPr>
            <w:r w:rsidRPr="008C5CF0">
              <w:rPr>
                <w:szCs w:val="22"/>
                <w:cs/>
              </w:rPr>
              <w:t>বিনামূল্যে</w:t>
            </w:r>
          </w:p>
        </w:tc>
        <w:tc>
          <w:tcPr>
            <w:tcW w:w="1080" w:type="dxa"/>
            <w:vAlign w:val="center"/>
          </w:tcPr>
          <w:p w14:paraId="601F8960" w14:textId="49C4A659" w:rsidR="00A51DA7" w:rsidRPr="008C5CF0" w:rsidRDefault="00A51DA7" w:rsidP="00A51DA7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তাৎক্ষনিক</w:t>
            </w:r>
            <w:r w:rsidRPr="008C5CF0">
              <w:rPr>
                <w:szCs w:val="22"/>
              </w:rPr>
              <w:t xml:space="preserve">/ </w:t>
            </w:r>
            <w:r w:rsidRPr="008C5CF0">
              <w:rPr>
                <w:szCs w:val="22"/>
                <w:cs/>
              </w:rPr>
              <w:t>৭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কার্যদিবস</w:t>
            </w:r>
            <w:r w:rsidRPr="008C5CF0">
              <w:rPr>
                <w:szCs w:val="22"/>
              </w:rPr>
              <w:t xml:space="preserve"> (</w:t>
            </w:r>
            <w:r w:rsidRPr="008C5CF0">
              <w:rPr>
                <w:szCs w:val="22"/>
                <w:cs/>
              </w:rPr>
              <w:t>প্রযোজ্য ক্ষেত্রে</w:t>
            </w:r>
            <w:r w:rsidRPr="008C5CF0">
              <w:rPr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14:paraId="0108946C" w14:textId="77777777" w:rsidR="00A51DA7" w:rsidRPr="008C5CF0" w:rsidRDefault="00A51DA7" w:rsidP="00A51DA7">
            <w:pPr>
              <w:jc w:val="center"/>
              <w:rPr>
                <w:szCs w:val="22"/>
                <w:cs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জনাব</w:t>
            </w:r>
            <w:r w:rsidRPr="008C5CF0">
              <w:rPr>
                <w:szCs w:val="22"/>
                <w:cs/>
                <w:lang w:bidi="bn-IN"/>
              </w:rPr>
              <w:t xml:space="preserve"> মো: রফিকুল ইসলাম </w:t>
            </w:r>
            <w:r w:rsidRPr="008C5CF0">
              <w:rPr>
                <w:rFonts w:hint="cs"/>
                <w:szCs w:val="22"/>
                <w:cs/>
                <w:lang w:bidi="bn-IN"/>
              </w:rPr>
              <w:t xml:space="preserve">  </w:t>
            </w:r>
          </w:p>
          <w:p w14:paraId="41329A0C" w14:textId="77777777" w:rsidR="00A51DA7" w:rsidRPr="008C5CF0" w:rsidRDefault="00A51DA7" w:rsidP="00A51DA7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সহকারী </w:t>
            </w:r>
            <w:r w:rsidRPr="008C5CF0">
              <w:rPr>
                <w:szCs w:val="22"/>
                <w:cs/>
                <w:lang w:bidi="bn-IN"/>
              </w:rPr>
              <w:t>প্রোগ্রামার</w:t>
            </w:r>
          </w:p>
          <w:p w14:paraId="4D4C9BA5" w14:textId="77777777" w:rsidR="00A51DA7" w:rsidRPr="008C5CF0" w:rsidRDefault="00A51DA7" w:rsidP="00A51DA7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ফোনঃ </w:t>
            </w:r>
            <w:r w:rsidRPr="008C5CF0">
              <w:rPr>
                <w:szCs w:val="22"/>
                <w:cs/>
                <w:lang w:bidi="bn-IN"/>
              </w:rPr>
              <w:t>+৮৮</w:t>
            </w:r>
            <w:r w:rsidRPr="008C5CF0">
              <w:rPr>
                <w:rFonts w:hint="cs"/>
                <w:szCs w:val="22"/>
                <w:cs/>
                <w:lang w:bidi="bn-IN"/>
              </w:rPr>
              <w:t>০৪</w:t>
            </w:r>
            <w:r w:rsidRPr="008C5CF0">
              <w:rPr>
                <w:szCs w:val="22"/>
                <w:cs/>
                <w:lang w:bidi="bn-IN"/>
              </w:rPr>
              <w:t>৮৫</w:t>
            </w:r>
            <w:r w:rsidRPr="008C5CF0">
              <w:rPr>
                <w:rFonts w:hint="cs"/>
                <w:szCs w:val="22"/>
                <w:cs/>
                <w:lang w:bidi="bn-IN"/>
              </w:rPr>
              <w:t>২-</w:t>
            </w:r>
            <w:r w:rsidRPr="008C5CF0">
              <w:rPr>
                <w:szCs w:val="22"/>
                <w:cs/>
                <w:lang w:bidi="bn-IN"/>
              </w:rPr>
              <w:t>৭</w:t>
            </w:r>
            <w:r w:rsidRPr="008C5CF0">
              <w:rPr>
                <w:rFonts w:hint="cs"/>
                <w:szCs w:val="22"/>
                <w:cs/>
                <w:lang w:bidi="bn-IN"/>
              </w:rPr>
              <w:t>৫</w:t>
            </w:r>
            <w:r w:rsidRPr="008C5CF0">
              <w:rPr>
                <w:szCs w:val="22"/>
                <w:cs/>
                <w:lang w:bidi="bn-IN"/>
              </w:rPr>
              <w:t>০৭২</w:t>
            </w:r>
          </w:p>
          <w:p w14:paraId="0EFBF3B8" w14:textId="77777777" w:rsidR="00A51DA7" w:rsidRPr="008C5CF0" w:rsidRDefault="00A51DA7" w:rsidP="00A51DA7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মোবাইলঃ ০১৭২</w:t>
            </w:r>
            <w:r w:rsidRPr="008C5CF0">
              <w:rPr>
                <w:szCs w:val="22"/>
                <w:cs/>
                <w:lang w:bidi="bn-IN"/>
              </w:rPr>
              <w:t>২</w:t>
            </w:r>
            <w:r w:rsidRPr="008C5CF0">
              <w:rPr>
                <w:rFonts w:hint="cs"/>
                <w:szCs w:val="22"/>
                <w:cs/>
                <w:lang w:bidi="bn-IN"/>
              </w:rPr>
              <w:t>-</w:t>
            </w:r>
            <w:r w:rsidRPr="008C5CF0">
              <w:rPr>
                <w:szCs w:val="22"/>
                <w:cs/>
                <w:lang w:bidi="bn-IN"/>
              </w:rPr>
              <w:t>৪৫৬৪২১</w:t>
            </w:r>
          </w:p>
          <w:p w14:paraId="601F8965" w14:textId="72C18719" w:rsidR="00A51DA7" w:rsidRPr="008C5CF0" w:rsidRDefault="00A51DA7" w:rsidP="00A51DA7">
            <w:pPr>
              <w:jc w:val="center"/>
              <w:rPr>
                <w:szCs w:val="22"/>
              </w:rPr>
            </w:pPr>
            <w:r w:rsidRPr="008C5CF0">
              <w:rPr>
                <w:rFonts w:ascii="Times New Roman" w:hAnsi="Times New Roman" w:cs="Times New Roman"/>
                <w:szCs w:val="22"/>
                <w:lang w:bidi="bn-IN"/>
              </w:rPr>
              <w:t>E-mail:rafiqdoict@gmail.com</w:t>
            </w:r>
          </w:p>
        </w:tc>
        <w:tc>
          <w:tcPr>
            <w:tcW w:w="1080" w:type="dxa"/>
            <w:vMerge/>
          </w:tcPr>
          <w:p w14:paraId="10382A90" w14:textId="77777777" w:rsidR="00A51DA7" w:rsidRPr="008C5CF0" w:rsidRDefault="00A51DA7" w:rsidP="00A51DA7">
            <w:pPr>
              <w:jc w:val="center"/>
              <w:rPr>
                <w:rStyle w:val="Hyperlink"/>
                <w:color w:val="auto"/>
                <w:szCs w:val="22"/>
                <w:u w:val="none"/>
                <w:cs/>
              </w:rPr>
            </w:pPr>
          </w:p>
        </w:tc>
      </w:tr>
      <w:tr w:rsidR="00A51DA7" w:rsidRPr="008C5CF0" w14:paraId="601F898A" w14:textId="55C59B8C" w:rsidTr="00A51DA7">
        <w:tc>
          <w:tcPr>
            <w:tcW w:w="374" w:type="dxa"/>
            <w:vAlign w:val="center"/>
          </w:tcPr>
          <w:p w14:paraId="601F897F" w14:textId="77777777" w:rsidR="00A51DA7" w:rsidRPr="008C5CF0" w:rsidRDefault="00A51DA7" w:rsidP="00A51DA7">
            <w:pPr>
              <w:pStyle w:val="ListParagraph"/>
              <w:numPr>
                <w:ilvl w:val="0"/>
                <w:numId w:val="5"/>
              </w:numPr>
              <w:jc w:val="center"/>
              <w:rPr>
                <w:szCs w:val="22"/>
              </w:rPr>
            </w:pPr>
          </w:p>
        </w:tc>
        <w:tc>
          <w:tcPr>
            <w:tcW w:w="1440" w:type="dxa"/>
            <w:vAlign w:val="center"/>
          </w:tcPr>
          <w:p w14:paraId="601F8980" w14:textId="77777777" w:rsidR="00A51DA7" w:rsidRPr="008C5CF0" w:rsidRDefault="00A51DA7" w:rsidP="00A51DA7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শিক্ষা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্রতিষ্ঠান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ও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অন্যান্য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স্থানে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স্থাপিত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কম্পিউটার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ও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ভাষা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শিক্ষা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ল্যাব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হতে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সেবা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গ্রহণ</w:t>
            </w:r>
            <w:r w:rsidRPr="008C5CF0">
              <w:rPr>
                <w:szCs w:val="22"/>
              </w:rPr>
              <w:t xml:space="preserve">, </w:t>
            </w:r>
            <w:r w:rsidRPr="008C5CF0">
              <w:rPr>
                <w:szCs w:val="22"/>
                <w:cs/>
              </w:rPr>
              <w:t>অভিযোগ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ও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রামর্শ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সম্পর্কিত</w:t>
            </w:r>
          </w:p>
        </w:tc>
        <w:tc>
          <w:tcPr>
            <w:tcW w:w="2160" w:type="dxa"/>
            <w:vAlign w:val="center"/>
          </w:tcPr>
          <w:p w14:paraId="51B93193" w14:textId="77777777" w:rsidR="00A51DA7" w:rsidRPr="008C5CF0" w:rsidRDefault="00A51DA7" w:rsidP="00A51DA7">
            <w:pPr>
              <w:rPr>
                <w:rFonts w:ascii="Nikosh" w:hAnsi="Nikosh" w:cs="Nikosh"/>
                <w:szCs w:val="22"/>
              </w:rPr>
            </w:pPr>
            <w:r w:rsidRPr="008C5CF0">
              <w:rPr>
                <w:rFonts w:ascii="Nikosh" w:hAnsi="Nikosh" w:cs="Nikosh"/>
                <w:szCs w:val="22"/>
                <w:cs/>
              </w:rPr>
              <w:t>১</w:t>
            </w:r>
            <w:r w:rsidRPr="008C5CF0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দাপ্তরিক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ওয়েব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সাইটের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মাধ্যমে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</w:p>
          <w:p w14:paraId="48AFA6F9" w14:textId="1673574D" w:rsidR="00A51DA7" w:rsidRPr="008C5CF0" w:rsidRDefault="00A51DA7" w:rsidP="00A51DA7">
            <w:pPr>
              <w:rPr>
                <w:rFonts w:ascii="Nikosh" w:hAnsi="Nikosh" w:cs="Nikosh"/>
                <w:szCs w:val="22"/>
              </w:rPr>
            </w:pPr>
            <w:r w:rsidRPr="008C5CF0">
              <w:rPr>
                <w:rFonts w:ascii="Nikosh" w:hAnsi="Nikosh" w:cs="Nikosh"/>
                <w:szCs w:val="22"/>
                <w:cs/>
              </w:rPr>
              <w:t>২</w:t>
            </w:r>
            <w:r w:rsidRPr="008C5CF0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টেলিফোন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যোগাযোগ</w:t>
            </w:r>
          </w:p>
          <w:p w14:paraId="15A57EBE" w14:textId="77777777" w:rsidR="00A51DA7" w:rsidRPr="008C5CF0" w:rsidRDefault="00A51DA7" w:rsidP="00A51DA7">
            <w:pPr>
              <w:rPr>
                <w:rFonts w:ascii="Nikosh" w:hAnsi="Nikosh" w:cs="Nikosh"/>
                <w:szCs w:val="22"/>
              </w:rPr>
            </w:pPr>
            <w:r w:rsidRPr="008C5CF0">
              <w:rPr>
                <w:rFonts w:ascii="Nikosh" w:hAnsi="Nikosh" w:cs="Nikosh"/>
                <w:szCs w:val="22"/>
                <w:cs/>
              </w:rPr>
              <w:t>৩</w:t>
            </w:r>
            <w:r w:rsidRPr="008C5CF0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ই</w:t>
            </w:r>
            <w:r w:rsidRPr="008C5CF0">
              <w:rPr>
                <w:rFonts w:ascii="Nikosh" w:hAnsi="Nikosh" w:cs="Nikosh"/>
                <w:szCs w:val="22"/>
              </w:rPr>
              <w:t>-</w:t>
            </w:r>
            <w:r w:rsidRPr="008C5CF0">
              <w:rPr>
                <w:rFonts w:ascii="Nikosh" w:hAnsi="Nikosh" w:cs="Nikosh"/>
                <w:szCs w:val="22"/>
                <w:cs/>
              </w:rPr>
              <w:t>মেইলের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মাধ্যমে</w:t>
            </w:r>
          </w:p>
          <w:p w14:paraId="601F8981" w14:textId="08FC022A" w:rsidR="00A51DA7" w:rsidRPr="008C5CF0" w:rsidRDefault="00A51DA7" w:rsidP="00A51DA7">
            <w:pPr>
              <w:rPr>
                <w:szCs w:val="22"/>
                <w:cs/>
              </w:rPr>
            </w:pPr>
            <w:r w:rsidRPr="008C5CF0">
              <w:rPr>
                <w:rFonts w:ascii="Nikosh" w:hAnsi="Nikosh" w:cs="Nikosh"/>
                <w:szCs w:val="22"/>
                <w:cs/>
              </w:rPr>
              <w:t>৪</w:t>
            </w:r>
            <w:r w:rsidRPr="008C5CF0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ব্যক্তিগত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উপস্থিতির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মাধ্যমে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যোগাযোগ</w:t>
            </w:r>
          </w:p>
        </w:tc>
        <w:tc>
          <w:tcPr>
            <w:tcW w:w="1440" w:type="dxa"/>
            <w:vAlign w:val="center"/>
          </w:tcPr>
          <w:p w14:paraId="601F8982" w14:textId="57CE57E0" w:rsidR="00A51DA7" w:rsidRPr="008C5CF0" w:rsidRDefault="00A51DA7" w:rsidP="00A51DA7">
            <w:pPr>
              <w:jc w:val="center"/>
              <w:rPr>
                <w:szCs w:val="22"/>
              </w:rPr>
            </w:pPr>
            <w:r w:rsidRPr="008C5CF0">
              <w:rPr>
                <w:szCs w:val="22"/>
              </w:rPr>
              <w:t xml:space="preserve">1)  </w:t>
            </w:r>
            <w:r w:rsidRPr="008C5CF0">
              <w:rPr>
                <w:szCs w:val="22"/>
                <w:cs/>
              </w:rPr>
              <w:t>প্রযোজ্য ক্ষেত্রে সাদা কাগজে আবেদন পত্র ও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্রয়োজনীয়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তথ্য</w:t>
            </w:r>
            <w:r w:rsidRPr="008C5CF0">
              <w:rPr>
                <w:szCs w:val="22"/>
              </w:rPr>
              <w:t xml:space="preserve">/ </w:t>
            </w:r>
            <w:r w:rsidRPr="008C5CF0">
              <w:rPr>
                <w:szCs w:val="22"/>
                <w:cs/>
              </w:rPr>
              <w:t>দাপ্তরিক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ওয়েবসাইট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ও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আঞ্চলিক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কার্যালয়</w:t>
            </w:r>
          </w:p>
        </w:tc>
        <w:tc>
          <w:tcPr>
            <w:tcW w:w="810" w:type="dxa"/>
            <w:vAlign w:val="center"/>
          </w:tcPr>
          <w:p w14:paraId="601F8983" w14:textId="77777777" w:rsidR="00A51DA7" w:rsidRPr="008C5CF0" w:rsidRDefault="00A51DA7" w:rsidP="00A51DA7">
            <w:pPr>
              <w:jc w:val="center"/>
              <w:rPr>
                <w:szCs w:val="22"/>
              </w:rPr>
            </w:pPr>
            <w:r w:rsidRPr="008C5CF0">
              <w:rPr>
                <w:szCs w:val="22"/>
                <w:cs/>
              </w:rPr>
              <w:t>বিনামূল্যে</w:t>
            </w:r>
          </w:p>
        </w:tc>
        <w:tc>
          <w:tcPr>
            <w:tcW w:w="1080" w:type="dxa"/>
            <w:vAlign w:val="center"/>
          </w:tcPr>
          <w:p w14:paraId="601F8984" w14:textId="6722AB36" w:rsidR="00A51DA7" w:rsidRPr="008C5CF0" w:rsidRDefault="00A51DA7" w:rsidP="00A51DA7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তাৎক্ষনিক</w:t>
            </w:r>
            <w:r w:rsidRPr="008C5CF0">
              <w:rPr>
                <w:szCs w:val="22"/>
              </w:rPr>
              <w:t xml:space="preserve">/ 7 </w:t>
            </w:r>
            <w:r w:rsidRPr="008C5CF0">
              <w:rPr>
                <w:szCs w:val="22"/>
                <w:cs/>
              </w:rPr>
              <w:t>কার্যদিবস</w:t>
            </w:r>
            <w:r w:rsidRPr="008C5CF0">
              <w:rPr>
                <w:szCs w:val="22"/>
              </w:rPr>
              <w:t xml:space="preserve"> (</w:t>
            </w:r>
            <w:r w:rsidRPr="008C5CF0">
              <w:rPr>
                <w:szCs w:val="22"/>
                <w:cs/>
              </w:rPr>
              <w:t>প্রযোজ্য ক্ষেত্রে</w:t>
            </w:r>
            <w:r w:rsidRPr="008C5CF0">
              <w:rPr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14:paraId="1E7BB769" w14:textId="77777777" w:rsidR="00A51DA7" w:rsidRPr="008C5CF0" w:rsidRDefault="00A51DA7" w:rsidP="00A51DA7">
            <w:pPr>
              <w:jc w:val="center"/>
              <w:rPr>
                <w:szCs w:val="22"/>
                <w:cs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জনাব</w:t>
            </w:r>
            <w:r w:rsidRPr="008C5CF0">
              <w:rPr>
                <w:szCs w:val="22"/>
                <w:cs/>
                <w:lang w:bidi="bn-IN"/>
              </w:rPr>
              <w:t xml:space="preserve"> মো: রফিকুল ইসলাম </w:t>
            </w:r>
            <w:r w:rsidRPr="008C5CF0">
              <w:rPr>
                <w:rFonts w:hint="cs"/>
                <w:szCs w:val="22"/>
                <w:cs/>
                <w:lang w:bidi="bn-IN"/>
              </w:rPr>
              <w:t xml:space="preserve">  </w:t>
            </w:r>
          </w:p>
          <w:p w14:paraId="0B37ED3F" w14:textId="77777777" w:rsidR="00A51DA7" w:rsidRPr="008C5CF0" w:rsidRDefault="00A51DA7" w:rsidP="00A51DA7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সহকারী </w:t>
            </w:r>
            <w:r w:rsidRPr="008C5CF0">
              <w:rPr>
                <w:szCs w:val="22"/>
                <w:cs/>
                <w:lang w:bidi="bn-IN"/>
              </w:rPr>
              <w:t>প্রোগ্রামার</w:t>
            </w:r>
          </w:p>
          <w:p w14:paraId="7B9542E7" w14:textId="77777777" w:rsidR="00A51DA7" w:rsidRPr="008C5CF0" w:rsidRDefault="00A51DA7" w:rsidP="00A51DA7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ফোনঃ </w:t>
            </w:r>
            <w:r w:rsidRPr="008C5CF0">
              <w:rPr>
                <w:szCs w:val="22"/>
                <w:cs/>
                <w:lang w:bidi="bn-IN"/>
              </w:rPr>
              <w:t>+৮৮</w:t>
            </w:r>
            <w:r w:rsidRPr="008C5CF0">
              <w:rPr>
                <w:rFonts w:hint="cs"/>
                <w:szCs w:val="22"/>
                <w:cs/>
                <w:lang w:bidi="bn-IN"/>
              </w:rPr>
              <w:t>০৪</w:t>
            </w:r>
            <w:r w:rsidRPr="008C5CF0">
              <w:rPr>
                <w:szCs w:val="22"/>
                <w:cs/>
                <w:lang w:bidi="bn-IN"/>
              </w:rPr>
              <w:t>৮৫</w:t>
            </w:r>
            <w:r w:rsidRPr="008C5CF0">
              <w:rPr>
                <w:rFonts w:hint="cs"/>
                <w:szCs w:val="22"/>
                <w:cs/>
                <w:lang w:bidi="bn-IN"/>
              </w:rPr>
              <w:t>২-</w:t>
            </w:r>
            <w:r w:rsidRPr="008C5CF0">
              <w:rPr>
                <w:szCs w:val="22"/>
                <w:cs/>
                <w:lang w:bidi="bn-IN"/>
              </w:rPr>
              <w:t>৭</w:t>
            </w:r>
            <w:r w:rsidRPr="008C5CF0">
              <w:rPr>
                <w:rFonts w:hint="cs"/>
                <w:szCs w:val="22"/>
                <w:cs/>
                <w:lang w:bidi="bn-IN"/>
              </w:rPr>
              <w:t>৫</w:t>
            </w:r>
            <w:r w:rsidRPr="008C5CF0">
              <w:rPr>
                <w:szCs w:val="22"/>
                <w:cs/>
                <w:lang w:bidi="bn-IN"/>
              </w:rPr>
              <w:t>০৭২</w:t>
            </w:r>
          </w:p>
          <w:p w14:paraId="2834A0E3" w14:textId="77777777" w:rsidR="00A51DA7" w:rsidRPr="008C5CF0" w:rsidRDefault="00A51DA7" w:rsidP="00A51DA7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মোবাইলঃ ০১৭২</w:t>
            </w:r>
            <w:r w:rsidRPr="008C5CF0">
              <w:rPr>
                <w:szCs w:val="22"/>
                <w:cs/>
                <w:lang w:bidi="bn-IN"/>
              </w:rPr>
              <w:t>২</w:t>
            </w:r>
            <w:r w:rsidRPr="008C5CF0">
              <w:rPr>
                <w:rFonts w:hint="cs"/>
                <w:szCs w:val="22"/>
                <w:cs/>
                <w:lang w:bidi="bn-IN"/>
              </w:rPr>
              <w:t>-</w:t>
            </w:r>
            <w:r w:rsidRPr="008C5CF0">
              <w:rPr>
                <w:szCs w:val="22"/>
                <w:cs/>
                <w:lang w:bidi="bn-IN"/>
              </w:rPr>
              <w:t>৪৫৬৪২১</w:t>
            </w:r>
          </w:p>
          <w:p w14:paraId="601F8989" w14:textId="060CFFCE" w:rsidR="00A51DA7" w:rsidRPr="008C5CF0" w:rsidRDefault="00A51DA7" w:rsidP="00A51DA7">
            <w:pPr>
              <w:jc w:val="center"/>
              <w:rPr>
                <w:szCs w:val="22"/>
              </w:rPr>
            </w:pPr>
            <w:r w:rsidRPr="008C5CF0">
              <w:rPr>
                <w:rFonts w:ascii="Times New Roman" w:hAnsi="Times New Roman" w:cs="Times New Roman"/>
                <w:szCs w:val="22"/>
                <w:lang w:bidi="bn-IN"/>
              </w:rPr>
              <w:t>E-mail:rafiqdoict@gmail.com</w:t>
            </w:r>
          </w:p>
        </w:tc>
        <w:tc>
          <w:tcPr>
            <w:tcW w:w="1080" w:type="dxa"/>
            <w:vMerge/>
          </w:tcPr>
          <w:p w14:paraId="18ED1D68" w14:textId="77777777" w:rsidR="00A51DA7" w:rsidRPr="008C5CF0" w:rsidRDefault="00A51DA7" w:rsidP="00A51DA7">
            <w:pPr>
              <w:jc w:val="center"/>
              <w:rPr>
                <w:rStyle w:val="Hyperlink"/>
                <w:color w:val="auto"/>
                <w:szCs w:val="22"/>
                <w:u w:val="none"/>
                <w:cs/>
              </w:rPr>
            </w:pPr>
          </w:p>
        </w:tc>
      </w:tr>
      <w:tr w:rsidR="00A51DA7" w:rsidRPr="008C5CF0" w14:paraId="601F8996" w14:textId="5B8DE690" w:rsidTr="00A51DA7">
        <w:tc>
          <w:tcPr>
            <w:tcW w:w="374" w:type="dxa"/>
            <w:vAlign w:val="center"/>
          </w:tcPr>
          <w:p w14:paraId="601F898B" w14:textId="77777777" w:rsidR="00A51DA7" w:rsidRPr="008C5CF0" w:rsidRDefault="00A51DA7" w:rsidP="00A51DA7">
            <w:pPr>
              <w:pStyle w:val="ListParagraph"/>
              <w:numPr>
                <w:ilvl w:val="0"/>
                <w:numId w:val="5"/>
              </w:numPr>
              <w:jc w:val="center"/>
              <w:rPr>
                <w:szCs w:val="22"/>
              </w:rPr>
            </w:pPr>
          </w:p>
        </w:tc>
        <w:tc>
          <w:tcPr>
            <w:tcW w:w="1440" w:type="dxa"/>
            <w:vAlign w:val="center"/>
          </w:tcPr>
          <w:p w14:paraId="601F898C" w14:textId="3A1B473D" w:rsidR="00A51DA7" w:rsidRPr="008C5CF0" w:rsidRDefault="00A51DA7" w:rsidP="00A51DA7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আইসিটি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সংশ্লিষ্ট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ন্য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ও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সেবার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বিষয়ে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রামর্শ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্রদান</w:t>
            </w:r>
          </w:p>
        </w:tc>
        <w:tc>
          <w:tcPr>
            <w:tcW w:w="2160" w:type="dxa"/>
            <w:vAlign w:val="center"/>
          </w:tcPr>
          <w:p w14:paraId="7DD25E76" w14:textId="77777777" w:rsidR="00A51DA7" w:rsidRPr="008C5CF0" w:rsidRDefault="00A51DA7" w:rsidP="00A51DA7">
            <w:pPr>
              <w:rPr>
                <w:rFonts w:ascii="Nikosh" w:hAnsi="Nikosh" w:cs="Nikosh"/>
                <w:szCs w:val="22"/>
              </w:rPr>
            </w:pPr>
            <w:r w:rsidRPr="008C5CF0">
              <w:rPr>
                <w:rFonts w:ascii="Nikosh" w:hAnsi="Nikosh" w:cs="Nikosh"/>
                <w:szCs w:val="22"/>
                <w:cs/>
              </w:rPr>
              <w:t>১</w:t>
            </w:r>
            <w:r w:rsidRPr="008C5CF0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দাপ্তরিক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ওয়েব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সাইটের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মাধ্যমে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</w:p>
          <w:p w14:paraId="0A7EE39C" w14:textId="411733A9" w:rsidR="00A51DA7" w:rsidRPr="008C5CF0" w:rsidRDefault="00A51DA7" w:rsidP="00A51DA7">
            <w:pPr>
              <w:rPr>
                <w:rFonts w:ascii="Nikosh" w:hAnsi="Nikosh" w:cs="Nikosh"/>
                <w:szCs w:val="22"/>
              </w:rPr>
            </w:pPr>
            <w:r w:rsidRPr="008C5CF0">
              <w:rPr>
                <w:rFonts w:ascii="Nikosh" w:hAnsi="Nikosh" w:cs="Nikosh"/>
                <w:szCs w:val="22"/>
                <w:cs/>
              </w:rPr>
              <w:t>২</w:t>
            </w:r>
            <w:r w:rsidRPr="008C5CF0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টেলিফোন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যোগাযোগ</w:t>
            </w:r>
          </w:p>
          <w:p w14:paraId="40EE8C32" w14:textId="77777777" w:rsidR="00A51DA7" w:rsidRPr="008C5CF0" w:rsidRDefault="00A51DA7" w:rsidP="00A51DA7">
            <w:pPr>
              <w:rPr>
                <w:rFonts w:ascii="Nikosh" w:hAnsi="Nikosh" w:cs="Nikosh"/>
                <w:szCs w:val="22"/>
              </w:rPr>
            </w:pPr>
            <w:r w:rsidRPr="008C5CF0">
              <w:rPr>
                <w:rFonts w:ascii="Nikosh" w:hAnsi="Nikosh" w:cs="Nikosh"/>
                <w:szCs w:val="22"/>
                <w:cs/>
              </w:rPr>
              <w:t>৩</w:t>
            </w:r>
            <w:r w:rsidRPr="008C5CF0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ই</w:t>
            </w:r>
            <w:r w:rsidRPr="008C5CF0">
              <w:rPr>
                <w:rFonts w:ascii="Nikosh" w:hAnsi="Nikosh" w:cs="Nikosh"/>
                <w:szCs w:val="22"/>
              </w:rPr>
              <w:t>-</w:t>
            </w:r>
            <w:r w:rsidRPr="008C5CF0">
              <w:rPr>
                <w:rFonts w:ascii="Nikosh" w:hAnsi="Nikosh" w:cs="Nikosh"/>
                <w:szCs w:val="22"/>
                <w:cs/>
              </w:rPr>
              <w:t>মেইলের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মাধ্যমে</w:t>
            </w:r>
          </w:p>
          <w:p w14:paraId="601F898D" w14:textId="1A8540AB" w:rsidR="00A51DA7" w:rsidRPr="008C5CF0" w:rsidRDefault="00A51DA7" w:rsidP="00A51DA7">
            <w:pPr>
              <w:rPr>
                <w:szCs w:val="22"/>
                <w:cs/>
              </w:rPr>
            </w:pPr>
            <w:r w:rsidRPr="008C5CF0">
              <w:rPr>
                <w:rFonts w:ascii="Nikosh" w:hAnsi="Nikosh" w:cs="Nikosh"/>
                <w:szCs w:val="22"/>
                <w:cs/>
              </w:rPr>
              <w:t>৪</w:t>
            </w:r>
            <w:r w:rsidRPr="008C5CF0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ব্যক্তিগত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উপস্থিতির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মাধ্যমে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যোগাযোগ</w:t>
            </w:r>
          </w:p>
        </w:tc>
        <w:tc>
          <w:tcPr>
            <w:tcW w:w="1440" w:type="dxa"/>
            <w:vAlign w:val="center"/>
          </w:tcPr>
          <w:p w14:paraId="601F898E" w14:textId="528A3C88" w:rsidR="00A51DA7" w:rsidRPr="008C5CF0" w:rsidRDefault="00A51DA7" w:rsidP="00A51DA7">
            <w:pPr>
              <w:jc w:val="center"/>
              <w:rPr>
                <w:szCs w:val="22"/>
              </w:rPr>
            </w:pPr>
            <w:r w:rsidRPr="008C5CF0">
              <w:rPr>
                <w:szCs w:val="22"/>
              </w:rPr>
              <w:t xml:space="preserve">1)  </w:t>
            </w:r>
            <w:r w:rsidRPr="008C5CF0">
              <w:rPr>
                <w:szCs w:val="22"/>
                <w:cs/>
              </w:rPr>
              <w:t>প্রযোজ্য ক্ষেত্রে সাদা কাগজে আবেদন পত্র ও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্রয়োজনীয়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তথ্য</w:t>
            </w:r>
            <w:r w:rsidRPr="008C5CF0">
              <w:rPr>
                <w:szCs w:val="22"/>
              </w:rPr>
              <w:t xml:space="preserve">/ </w:t>
            </w:r>
            <w:r w:rsidRPr="008C5CF0">
              <w:rPr>
                <w:szCs w:val="22"/>
                <w:cs/>
              </w:rPr>
              <w:t>দাপ্তরিক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ওয়েবসাইট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ও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আঞ্চলিক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কার্যালয়</w:t>
            </w:r>
          </w:p>
        </w:tc>
        <w:tc>
          <w:tcPr>
            <w:tcW w:w="810" w:type="dxa"/>
            <w:vAlign w:val="center"/>
          </w:tcPr>
          <w:p w14:paraId="601F898F" w14:textId="63731D9B" w:rsidR="00A51DA7" w:rsidRPr="008C5CF0" w:rsidRDefault="00A51DA7" w:rsidP="00A51DA7">
            <w:pPr>
              <w:jc w:val="center"/>
              <w:rPr>
                <w:szCs w:val="22"/>
              </w:rPr>
            </w:pPr>
            <w:r w:rsidRPr="008C5CF0">
              <w:rPr>
                <w:szCs w:val="22"/>
                <w:cs/>
              </w:rPr>
              <w:t>বিনামূল্যে</w:t>
            </w:r>
          </w:p>
        </w:tc>
        <w:tc>
          <w:tcPr>
            <w:tcW w:w="1080" w:type="dxa"/>
            <w:vAlign w:val="center"/>
          </w:tcPr>
          <w:p w14:paraId="601F8990" w14:textId="3BA5095C" w:rsidR="00A51DA7" w:rsidRPr="008C5CF0" w:rsidRDefault="00A51DA7" w:rsidP="00A51DA7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তাৎক্ষনিক</w:t>
            </w:r>
            <w:r w:rsidRPr="008C5CF0">
              <w:rPr>
                <w:szCs w:val="22"/>
              </w:rPr>
              <w:t xml:space="preserve">/ 3 </w:t>
            </w:r>
            <w:r w:rsidRPr="008C5CF0">
              <w:rPr>
                <w:szCs w:val="22"/>
                <w:cs/>
              </w:rPr>
              <w:t>কার্যদিবস</w:t>
            </w:r>
            <w:r w:rsidRPr="008C5CF0">
              <w:rPr>
                <w:szCs w:val="22"/>
              </w:rPr>
              <w:t xml:space="preserve"> (</w:t>
            </w:r>
            <w:r w:rsidRPr="008C5CF0">
              <w:rPr>
                <w:szCs w:val="22"/>
                <w:cs/>
              </w:rPr>
              <w:t>প্রযোজ্য ক্ষেত্রে</w:t>
            </w:r>
            <w:r w:rsidRPr="008C5CF0">
              <w:rPr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14:paraId="0D7A13EF" w14:textId="77777777" w:rsidR="00A51DA7" w:rsidRPr="008C5CF0" w:rsidRDefault="00A51DA7" w:rsidP="00A51DA7">
            <w:pPr>
              <w:jc w:val="center"/>
              <w:rPr>
                <w:szCs w:val="22"/>
                <w:cs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জনাব</w:t>
            </w:r>
            <w:r w:rsidRPr="008C5CF0">
              <w:rPr>
                <w:szCs w:val="22"/>
                <w:cs/>
                <w:lang w:bidi="bn-IN"/>
              </w:rPr>
              <w:t xml:space="preserve"> মো: রফিকুল ইসলাম </w:t>
            </w:r>
            <w:r w:rsidRPr="008C5CF0">
              <w:rPr>
                <w:rFonts w:hint="cs"/>
                <w:szCs w:val="22"/>
                <w:cs/>
                <w:lang w:bidi="bn-IN"/>
              </w:rPr>
              <w:t xml:space="preserve">  </w:t>
            </w:r>
          </w:p>
          <w:p w14:paraId="1F5B672E" w14:textId="77777777" w:rsidR="00A51DA7" w:rsidRPr="008C5CF0" w:rsidRDefault="00A51DA7" w:rsidP="00A51DA7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সহকারী </w:t>
            </w:r>
            <w:r w:rsidRPr="008C5CF0">
              <w:rPr>
                <w:szCs w:val="22"/>
                <w:cs/>
                <w:lang w:bidi="bn-IN"/>
              </w:rPr>
              <w:t>প্রোগ্রামার</w:t>
            </w:r>
          </w:p>
          <w:p w14:paraId="109221C3" w14:textId="77777777" w:rsidR="00A51DA7" w:rsidRPr="008C5CF0" w:rsidRDefault="00A51DA7" w:rsidP="00A51DA7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ফোনঃ </w:t>
            </w:r>
            <w:r w:rsidRPr="008C5CF0">
              <w:rPr>
                <w:szCs w:val="22"/>
                <w:cs/>
                <w:lang w:bidi="bn-IN"/>
              </w:rPr>
              <w:t>+৮৮</w:t>
            </w:r>
            <w:r w:rsidRPr="008C5CF0">
              <w:rPr>
                <w:rFonts w:hint="cs"/>
                <w:szCs w:val="22"/>
                <w:cs/>
                <w:lang w:bidi="bn-IN"/>
              </w:rPr>
              <w:t>০৪</w:t>
            </w:r>
            <w:r w:rsidRPr="008C5CF0">
              <w:rPr>
                <w:szCs w:val="22"/>
                <w:cs/>
                <w:lang w:bidi="bn-IN"/>
              </w:rPr>
              <w:t>৮৫</w:t>
            </w:r>
            <w:r w:rsidRPr="008C5CF0">
              <w:rPr>
                <w:rFonts w:hint="cs"/>
                <w:szCs w:val="22"/>
                <w:cs/>
                <w:lang w:bidi="bn-IN"/>
              </w:rPr>
              <w:t>২-</w:t>
            </w:r>
            <w:r w:rsidRPr="008C5CF0">
              <w:rPr>
                <w:szCs w:val="22"/>
                <w:cs/>
                <w:lang w:bidi="bn-IN"/>
              </w:rPr>
              <w:t>৭</w:t>
            </w:r>
            <w:r w:rsidRPr="008C5CF0">
              <w:rPr>
                <w:rFonts w:hint="cs"/>
                <w:szCs w:val="22"/>
                <w:cs/>
                <w:lang w:bidi="bn-IN"/>
              </w:rPr>
              <w:t>৫</w:t>
            </w:r>
            <w:r w:rsidRPr="008C5CF0">
              <w:rPr>
                <w:szCs w:val="22"/>
                <w:cs/>
                <w:lang w:bidi="bn-IN"/>
              </w:rPr>
              <w:t>০৭২</w:t>
            </w:r>
          </w:p>
          <w:p w14:paraId="5125E558" w14:textId="77777777" w:rsidR="00A51DA7" w:rsidRPr="008C5CF0" w:rsidRDefault="00A51DA7" w:rsidP="00A51DA7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মোবাইলঃ ০১৭২</w:t>
            </w:r>
            <w:r w:rsidRPr="008C5CF0">
              <w:rPr>
                <w:szCs w:val="22"/>
                <w:cs/>
                <w:lang w:bidi="bn-IN"/>
              </w:rPr>
              <w:t>২</w:t>
            </w:r>
            <w:r w:rsidRPr="008C5CF0">
              <w:rPr>
                <w:rFonts w:hint="cs"/>
                <w:szCs w:val="22"/>
                <w:cs/>
                <w:lang w:bidi="bn-IN"/>
              </w:rPr>
              <w:t>-</w:t>
            </w:r>
            <w:r w:rsidRPr="008C5CF0">
              <w:rPr>
                <w:szCs w:val="22"/>
                <w:cs/>
                <w:lang w:bidi="bn-IN"/>
              </w:rPr>
              <w:t>৪৫৬৪২১</w:t>
            </w:r>
          </w:p>
          <w:p w14:paraId="601F8995" w14:textId="35DC40F4" w:rsidR="00A51DA7" w:rsidRPr="008C5CF0" w:rsidRDefault="00A51DA7" w:rsidP="00A51DA7">
            <w:pPr>
              <w:jc w:val="center"/>
              <w:rPr>
                <w:szCs w:val="22"/>
              </w:rPr>
            </w:pPr>
            <w:r w:rsidRPr="008C5CF0">
              <w:rPr>
                <w:rFonts w:ascii="Times New Roman" w:hAnsi="Times New Roman" w:cs="Times New Roman"/>
                <w:szCs w:val="22"/>
                <w:lang w:bidi="bn-IN"/>
              </w:rPr>
              <w:t>E-mail:rafiqdoict@gmail.com</w:t>
            </w:r>
          </w:p>
        </w:tc>
        <w:tc>
          <w:tcPr>
            <w:tcW w:w="1080" w:type="dxa"/>
            <w:vMerge/>
          </w:tcPr>
          <w:p w14:paraId="6DD2FC99" w14:textId="77777777" w:rsidR="00A51DA7" w:rsidRPr="008C5CF0" w:rsidRDefault="00A51DA7" w:rsidP="00A51DA7">
            <w:pPr>
              <w:jc w:val="center"/>
              <w:rPr>
                <w:szCs w:val="22"/>
                <w:cs/>
                <w:lang w:bidi="bn-IN"/>
              </w:rPr>
            </w:pPr>
          </w:p>
        </w:tc>
      </w:tr>
      <w:tr w:rsidR="00A51DA7" w:rsidRPr="008C5CF0" w14:paraId="07E167A9" w14:textId="77777777" w:rsidTr="00A51DA7">
        <w:tc>
          <w:tcPr>
            <w:tcW w:w="374" w:type="dxa"/>
            <w:vAlign w:val="center"/>
          </w:tcPr>
          <w:p w14:paraId="4DD99D60" w14:textId="77777777" w:rsidR="00A51DA7" w:rsidRPr="008C5CF0" w:rsidRDefault="00A51DA7" w:rsidP="00A51DA7">
            <w:pPr>
              <w:pStyle w:val="ListParagraph"/>
              <w:numPr>
                <w:ilvl w:val="0"/>
                <w:numId w:val="5"/>
              </w:numPr>
              <w:jc w:val="center"/>
              <w:rPr>
                <w:szCs w:val="22"/>
              </w:rPr>
            </w:pPr>
          </w:p>
        </w:tc>
        <w:tc>
          <w:tcPr>
            <w:tcW w:w="1440" w:type="dxa"/>
            <w:vAlign w:val="center"/>
          </w:tcPr>
          <w:p w14:paraId="30775706" w14:textId="5889F649" w:rsidR="00A51DA7" w:rsidRPr="008C5CF0" w:rsidRDefault="00A51DA7" w:rsidP="00A51DA7">
            <w:pPr>
              <w:jc w:val="center"/>
              <w:rPr>
                <w:szCs w:val="22"/>
                <w:cs/>
              </w:rPr>
            </w:pPr>
            <w:proofErr w:type="spellStart"/>
            <w:r w:rsidRPr="008C5CF0">
              <w:rPr>
                <w:szCs w:val="22"/>
              </w:rPr>
              <w:t>তথ্য</w:t>
            </w:r>
            <w:proofErr w:type="spellEnd"/>
            <w:r w:rsidRPr="008C5CF0">
              <w:rPr>
                <w:szCs w:val="22"/>
              </w:rPr>
              <w:t xml:space="preserve"> ও </w:t>
            </w:r>
            <w:proofErr w:type="spellStart"/>
            <w:r w:rsidRPr="008C5CF0">
              <w:rPr>
                <w:szCs w:val="22"/>
              </w:rPr>
              <w:t>যোগাযোগ</w:t>
            </w:r>
            <w:proofErr w:type="spellEnd"/>
            <w:r w:rsidRPr="008C5CF0">
              <w:rPr>
                <w:szCs w:val="22"/>
              </w:rPr>
              <w:t xml:space="preserve"> </w:t>
            </w:r>
            <w:proofErr w:type="spellStart"/>
            <w:r w:rsidRPr="008C5CF0">
              <w:rPr>
                <w:szCs w:val="22"/>
              </w:rPr>
              <w:t>প্রযুক্তি</w:t>
            </w:r>
            <w:proofErr w:type="spellEnd"/>
            <w:r w:rsidRPr="008C5CF0">
              <w:rPr>
                <w:szCs w:val="22"/>
              </w:rPr>
              <w:t xml:space="preserve"> </w:t>
            </w:r>
            <w:proofErr w:type="spellStart"/>
            <w:r w:rsidRPr="008C5CF0">
              <w:rPr>
                <w:szCs w:val="22"/>
              </w:rPr>
              <w:t>অধিদপ্তরের</w:t>
            </w:r>
            <w:proofErr w:type="spellEnd"/>
            <w:r w:rsidRPr="008C5CF0">
              <w:rPr>
                <w:szCs w:val="22"/>
              </w:rPr>
              <w:t xml:space="preserve"> </w:t>
            </w:r>
            <w:proofErr w:type="spellStart"/>
            <w:r w:rsidRPr="008C5CF0">
              <w:rPr>
                <w:szCs w:val="22"/>
              </w:rPr>
              <w:t>বিভিন্ন</w:t>
            </w:r>
            <w:proofErr w:type="spellEnd"/>
            <w:r w:rsidRPr="008C5CF0">
              <w:rPr>
                <w:szCs w:val="22"/>
              </w:rPr>
              <w:t xml:space="preserve"> </w:t>
            </w:r>
            <w:proofErr w:type="spellStart"/>
            <w:r w:rsidRPr="008C5CF0">
              <w:rPr>
                <w:szCs w:val="22"/>
              </w:rPr>
              <w:t>প্রকল্পের</w:t>
            </w:r>
            <w:proofErr w:type="spellEnd"/>
            <w:r w:rsidRPr="008C5CF0">
              <w:rPr>
                <w:szCs w:val="22"/>
              </w:rPr>
              <w:t xml:space="preserve"> </w:t>
            </w:r>
            <w:proofErr w:type="spellStart"/>
            <w:r w:rsidRPr="008C5CF0">
              <w:rPr>
                <w:szCs w:val="22"/>
              </w:rPr>
              <w:t>তথ্য</w:t>
            </w:r>
            <w:proofErr w:type="spellEnd"/>
            <w:r w:rsidRPr="008C5CF0">
              <w:rPr>
                <w:szCs w:val="22"/>
              </w:rPr>
              <w:t xml:space="preserve"> </w:t>
            </w:r>
            <w:proofErr w:type="spellStart"/>
            <w:r w:rsidRPr="008C5CF0">
              <w:rPr>
                <w:szCs w:val="22"/>
              </w:rPr>
              <w:t>প্রদান</w:t>
            </w:r>
            <w:proofErr w:type="spellEnd"/>
          </w:p>
        </w:tc>
        <w:tc>
          <w:tcPr>
            <w:tcW w:w="2160" w:type="dxa"/>
            <w:vAlign w:val="center"/>
          </w:tcPr>
          <w:p w14:paraId="3FBA24B0" w14:textId="77777777" w:rsidR="00A51DA7" w:rsidRPr="008C5CF0" w:rsidRDefault="00A51DA7" w:rsidP="00A51DA7">
            <w:pPr>
              <w:rPr>
                <w:szCs w:val="22"/>
              </w:rPr>
            </w:pPr>
            <w:r w:rsidRPr="008C5CF0">
              <w:rPr>
                <w:szCs w:val="22"/>
                <w:cs/>
              </w:rPr>
              <w:t>১</w:t>
            </w:r>
            <w:r w:rsidRPr="008C5CF0">
              <w:rPr>
                <w:szCs w:val="22"/>
                <w:cs/>
                <w:lang w:bidi="hi-IN"/>
              </w:rPr>
              <w:t>।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দাপ্তরিক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ওয়েব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সাইটের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মাধ্যমে</w:t>
            </w:r>
            <w:r w:rsidRPr="008C5CF0">
              <w:rPr>
                <w:szCs w:val="22"/>
              </w:rPr>
              <w:t xml:space="preserve"> </w:t>
            </w:r>
          </w:p>
          <w:p w14:paraId="631E496E" w14:textId="77777777" w:rsidR="00A51DA7" w:rsidRPr="008C5CF0" w:rsidRDefault="00A51DA7" w:rsidP="00A51DA7">
            <w:pPr>
              <w:rPr>
                <w:szCs w:val="22"/>
              </w:rPr>
            </w:pPr>
            <w:r w:rsidRPr="008C5CF0">
              <w:rPr>
                <w:szCs w:val="22"/>
                <w:cs/>
              </w:rPr>
              <w:t>২</w:t>
            </w:r>
            <w:r w:rsidRPr="008C5CF0">
              <w:rPr>
                <w:szCs w:val="22"/>
                <w:cs/>
                <w:lang w:bidi="hi-IN"/>
              </w:rPr>
              <w:t>।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টেলিফোন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যোগাযোগ</w:t>
            </w:r>
          </w:p>
          <w:p w14:paraId="1BF3E478" w14:textId="77777777" w:rsidR="00A51DA7" w:rsidRPr="008C5CF0" w:rsidRDefault="00A51DA7" w:rsidP="00A51DA7">
            <w:pPr>
              <w:rPr>
                <w:szCs w:val="22"/>
              </w:rPr>
            </w:pPr>
            <w:r w:rsidRPr="008C5CF0">
              <w:rPr>
                <w:szCs w:val="22"/>
                <w:cs/>
              </w:rPr>
              <w:t>৩</w:t>
            </w:r>
            <w:r w:rsidRPr="008C5CF0">
              <w:rPr>
                <w:szCs w:val="22"/>
                <w:cs/>
                <w:lang w:bidi="hi-IN"/>
              </w:rPr>
              <w:t>।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ই</w:t>
            </w:r>
            <w:r w:rsidRPr="008C5CF0">
              <w:rPr>
                <w:szCs w:val="22"/>
              </w:rPr>
              <w:t>-</w:t>
            </w:r>
            <w:r w:rsidRPr="008C5CF0">
              <w:rPr>
                <w:szCs w:val="22"/>
                <w:cs/>
              </w:rPr>
              <w:t>মেইলের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মাধ্যমে</w:t>
            </w:r>
          </w:p>
          <w:p w14:paraId="6D525147" w14:textId="76908B75" w:rsidR="00A51DA7" w:rsidRPr="008C5CF0" w:rsidRDefault="00A51DA7" w:rsidP="00A51DA7">
            <w:pPr>
              <w:rPr>
                <w:rFonts w:ascii="Nikosh" w:hAnsi="Nikosh" w:cs="Nikosh"/>
                <w:szCs w:val="22"/>
                <w:cs/>
              </w:rPr>
            </w:pPr>
            <w:r w:rsidRPr="008C5CF0">
              <w:rPr>
                <w:szCs w:val="22"/>
                <w:cs/>
              </w:rPr>
              <w:t>৪</w:t>
            </w:r>
            <w:r w:rsidRPr="008C5CF0">
              <w:rPr>
                <w:szCs w:val="22"/>
                <w:cs/>
                <w:lang w:bidi="hi-IN"/>
              </w:rPr>
              <w:t>।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ব্যক্তিগত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উপস্থিতির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মাধ্যমে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যোগাযোগ</w:t>
            </w:r>
          </w:p>
        </w:tc>
        <w:tc>
          <w:tcPr>
            <w:tcW w:w="1440" w:type="dxa"/>
            <w:vAlign w:val="center"/>
          </w:tcPr>
          <w:p w14:paraId="0A04F14E" w14:textId="22430CBB" w:rsidR="00A51DA7" w:rsidRPr="008C5CF0" w:rsidRDefault="00A51DA7" w:rsidP="00A51DA7">
            <w:pPr>
              <w:jc w:val="center"/>
              <w:rPr>
                <w:szCs w:val="22"/>
              </w:rPr>
            </w:pPr>
            <w:r w:rsidRPr="008C5CF0">
              <w:rPr>
                <w:szCs w:val="22"/>
              </w:rPr>
              <w:t xml:space="preserve">1)  </w:t>
            </w:r>
            <w:r w:rsidRPr="008C5CF0">
              <w:rPr>
                <w:szCs w:val="22"/>
                <w:cs/>
              </w:rPr>
              <w:t>প্রযোজ্য ক্ষেত্রে সাদা কাগজে আবেদন পত্র ও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্রয়োজনীয়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তথ্য</w:t>
            </w:r>
            <w:r w:rsidRPr="008C5CF0">
              <w:rPr>
                <w:szCs w:val="22"/>
              </w:rPr>
              <w:t xml:space="preserve">/ </w:t>
            </w:r>
            <w:r w:rsidRPr="008C5CF0">
              <w:rPr>
                <w:szCs w:val="22"/>
                <w:cs/>
              </w:rPr>
              <w:t>দাপ্তরিক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ওয়েবসাইট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ও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আঞ্চলিক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কার্যালয়</w:t>
            </w:r>
          </w:p>
        </w:tc>
        <w:tc>
          <w:tcPr>
            <w:tcW w:w="810" w:type="dxa"/>
            <w:vAlign w:val="center"/>
          </w:tcPr>
          <w:p w14:paraId="7AA9EF03" w14:textId="014C13C4" w:rsidR="00A51DA7" w:rsidRPr="008C5CF0" w:rsidRDefault="00A51DA7" w:rsidP="00A51DA7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বিনামূল্যে</w:t>
            </w:r>
          </w:p>
        </w:tc>
        <w:tc>
          <w:tcPr>
            <w:tcW w:w="1080" w:type="dxa"/>
            <w:vAlign w:val="center"/>
          </w:tcPr>
          <w:p w14:paraId="64433056" w14:textId="5E9EF1A9" w:rsidR="00A51DA7" w:rsidRPr="008C5CF0" w:rsidRDefault="00A51DA7" w:rsidP="00A51DA7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তাৎক্ষনিক</w:t>
            </w:r>
            <w:r w:rsidRPr="008C5CF0">
              <w:rPr>
                <w:szCs w:val="22"/>
              </w:rPr>
              <w:t xml:space="preserve">/ 3 </w:t>
            </w:r>
            <w:r w:rsidRPr="008C5CF0">
              <w:rPr>
                <w:szCs w:val="22"/>
                <w:cs/>
              </w:rPr>
              <w:t>কার্যদিবস</w:t>
            </w:r>
            <w:r w:rsidRPr="008C5CF0">
              <w:rPr>
                <w:szCs w:val="22"/>
              </w:rPr>
              <w:t xml:space="preserve"> (</w:t>
            </w:r>
            <w:r w:rsidRPr="008C5CF0">
              <w:rPr>
                <w:szCs w:val="22"/>
                <w:cs/>
              </w:rPr>
              <w:t>প্রযোজ্য ক্ষেত্রে</w:t>
            </w:r>
          </w:p>
        </w:tc>
        <w:tc>
          <w:tcPr>
            <w:tcW w:w="2520" w:type="dxa"/>
            <w:vAlign w:val="center"/>
          </w:tcPr>
          <w:p w14:paraId="2014555D" w14:textId="77777777" w:rsidR="00A51DA7" w:rsidRPr="008C5CF0" w:rsidRDefault="00A51DA7" w:rsidP="00A51DA7">
            <w:pPr>
              <w:jc w:val="center"/>
              <w:rPr>
                <w:szCs w:val="22"/>
                <w:cs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জনাব</w:t>
            </w:r>
            <w:r w:rsidRPr="008C5CF0">
              <w:rPr>
                <w:szCs w:val="22"/>
                <w:cs/>
                <w:lang w:bidi="bn-IN"/>
              </w:rPr>
              <w:t xml:space="preserve"> মো: রফিকুল ইসলাম </w:t>
            </w:r>
            <w:r w:rsidRPr="008C5CF0">
              <w:rPr>
                <w:rFonts w:hint="cs"/>
                <w:szCs w:val="22"/>
                <w:cs/>
                <w:lang w:bidi="bn-IN"/>
              </w:rPr>
              <w:t xml:space="preserve">  </w:t>
            </w:r>
          </w:p>
          <w:p w14:paraId="471BA441" w14:textId="77777777" w:rsidR="00A51DA7" w:rsidRPr="008C5CF0" w:rsidRDefault="00A51DA7" w:rsidP="00A51DA7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সহকারী </w:t>
            </w:r>
            <w:r w:rsidRPr="008C5CF0">
              <w:rPr>
                <w:szCs w:val="22"/>
                <w:cs/>
                <w:lang w:bidi="bn-IN"/>
              </w:rPr>
              <w:t>প্রোগ্রামার</w:t>
            </w:r>
          </w:p>
          <w:p w14:paraId="0A7938CB" w14:textId="77777777" w:rsidR="00A51DA7" w:rsidRPr="008C5CF0" w:rsidRDefault="00A51DA7" w:rsidP="00A51DA7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ফোনঃ </w:t>
            </w:r>
            <w:r w:rsidRPr="008C5CF0">
              <w:rPr>
                <w:szCs w:val="22"/>
                <w:cs/>
                <w:lang w:bidi="bn-IN"/>
              </w:rPr>
              <w:t>+৮৮</w:t>
            </w:r>
            <w:r w:rsidRPr="008C5CF0">
              <w:rPr>
                <w:rFonts w:hint="cs"/>
                <w:szCs w:val="22"/>
                <w:cs/>
                <w:lang w:bidi="bn-IN"/>
              </w:rPr>
              <w:t>০৪</w:t>
            </w:r>
            <w:r w:rsidRPr="008C5CF0">
              <w:rPr>
                <w:szCs w:val="22"/>
                <w:cs/>
                <w:lang w:bidi="bn-IN"/>
              </w:rPr>
              <w:t>৮৫</w:t>
            </w:r>
            <w:r w:rsidRPr="008C5CF0">
              <w:rPr>
                <w:rFonts w:hint="cs"/>
                <w:szCs w:val="22"/>
                <w:cs/>
                <w:lang w:bidi="bn-IN"/>
              </w:rPr>
              <w:t>২-</w:t>
            </w:r>
            <w:r w:rsidRPr="008C5CF0">
              <w:rPr>
                <w:szCs w:val="22"/>
                <w:cs/>
                <w:lang w:bidi="bn-IN"/>
              </w:rPr>
              <w:t>৭</w:t>
            </w:r>
            <w:r w:rsidRPr="008C5CF0">
              <w:rPr>
                <w:rFonts w:hint="cs"/>
                <w:szCs w:val="22"/>
                <w:cs/>
                <w:lang w:bidi="bn-IN"/>
              </w:rPr>
              <w:t>৫</w:t>
            </w:r>
            <w:r w:rsidRPr="008C5CF0">
              <w:rPr>
                <w:szCs w:val="22"/>
                <w:cs/>
                <w:lang w:bidi="bn-IN"/>
              </w:rPr>
              <w:t>০৭২</w:t>
            </w:r>
          </w:p>
          <w:p w14:paraId="67847BCA" w14:textId="77777777" w:rsidR="00A51DA7" w:rsidRPr="008C5CF0" w:rsidRDefault="00A51DA7" w:rsidP="00A51DA7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মোবাইলঃ ০১৭২</w:t>
            </w:r>
            <w:r w:rsidRPr="008C5CF0">
              <w:rPr>
                <w:szCs w:val="22"/>
                <w:cs/>
                <w:lang w:bidi="bn-IN"/>
              </w:rPr>
              <w:t>২</w:t>
            </w:r>
            <w:r w:rsidRPr="008C5CF0">
              <w:rPr>
                <w:rFonts w:hint="cs"/>
                <w:szCs w:val="22"/>
                <w:cs/>
                <w:lang w:bidi="bn-IN"/>
              </w:rPr>
              <w:t>-</w:t>
            </w:r>
            <w:r w:rsidRPr="008C5CF0">
              <w:rPr>
                <w:szCs w:val="22"/>
                <w:cs/>
                <w:lang w:bidi="bn-IN"/>
              </w:rPr>
              <w:t>৪৫৬৪২১</w:t>
            </w:r>
          </w:p>
          <w:p w14:paraId="00A242D1" w14:textId="608DEF7D" w:rsidR="00A51DA7" w:rsidRPr="008C5CF0" w:rsidRDefault="00A51DA7" w:rsidP="00A51DA7">
            <w:pPr>
              <w:jc w:val="center"/>
              <w:rPr>
                <w:rFonts w:hint="cs"/>
                <w:szCs w:val="22"/>
                <w:cs/>
                <w:lang w:bidi="bn-IN"/>
              </w:rPr>
            </w:pPr>
            <w:r w:rsidRPr="008C5CF0">
              <w:rPr>
                <w:rFonts w:ascii="Times New Roman" w:hAnsi="Times New Roman" w:cs="Times New Roman"/>
                <w:szCs w:val="22"/>
                <w:lang w:bidi="bn-IN"/>
              </w:rPr>
              <w:t>E-mail:rafiqdoict@gmail.com</w:t>
            </w:r>
          </w:p>
        </w:tc>
        <w:tc>
          <w:tcPr>
            <w:tcW w:w="1080" w:type="dxa"/>
            <w:vMerge/>
          </w:tcPr>
          <w:p w14:paraId="6BE9EACB" w14:textId="77777777" w:rsidR="00A51DA7" w:rsidRPr="008C5CF0" w:rsidRDefault="00A51DA7" w:rsidP="00A51DA7">
            <w:pPr>
              <w:jc w:val="center"/>
              <w:rPr>
                <w:szCs w:val="22"/>
                <w:cs/>
                <w:lang w:bidi="bn-IN"/>
              </w:rPr>
            </w:pPr>
          </w:p>
        </w:tc>
      </w:tr>
    </w:tbl>
    <w:p w14:paraId="601F89BB" w14:textId="5E7FE82A" w:rsidR="00C161E5" w:rsidRPr="008C5CF0" w:rsidRDefault="00C161E5" w:rsidP="00A51DA7">
      <w:pPr>
        <w:spacing w:after="0" w:line="240" w:lineRule="auto"/>
        <w:jc w:val="both"/>
        <w:rPr>
          <w:szCs w:val="22"/>
          <w:lang w:bidi="bn-IN"/>
        </w:rPr>
      </w:pPr>
    </w:p>
    <w:p w14:paraId="072D4947" w14:textId="77777777" w:rsidR="008C5CF0" w:rsidRDefault="008C5CF0" w:rsidP="00A51DA7">
      <w:pPr>
        <w:spacing w:after="0" w:line="240" w:lineRule="auto"/>
        <w:jc w:val="both"/>
        <w:rPr>
          <w:b/>
          <w:bCs/>
          <w:szCs w:val="22"/>
          <w:cs/>
        </w:rPr>
      </w:pPr>
    </w:p>
    <w:p w14:paraId="6F60CDE2" w14:textId="77777777" w:rsidR="008C5CF0" w:rsidRDefault="008C5CF0" w:rsidP="00A51DA7">
      <w:pPr>
        <w:spacing w:after="0" w:line="240" w:lineRule="auto"/>
        <w:jc w:val="both"/>
        <w:rPr>
          <w:b/>
          <w:bCs/>
          <w:szCs w:val="22"/>
          <w:cs/>
        </w:rPr>
      </w:pPr>
    </w:p>
    <w:p w14:paraId="6223E165" w14:textId="6C4F5A44" w:rsidR="00380221" w:rsidRPr="008C5CF0" w:rsidRDefault="00380221" w:rsidP="00A51DA7">
      <w:pPr>
        <w:spacing w:after="0" w:line="240" w:lineRule="auto"/>
        <w:jc w:val="both"/>
        <w:rPr>
          <w:b/>
          <w:szCs w:val="22"/>
        </w:rPr>
      </w:pPr>
      <w:r w:rsidRPr="008C5CF0">
        <w:rPr>
          <w:b/>
          <w:bCs/>
          <w:szCs w:val="22"/>
          <w:cs/>
        </w:rPr>
        <w:t>২</w:t>
      </w:r>
      <w:r w:rsidRPr="008C5CF0">
        <w:rPr>
          <w:b/>
          <w:szCs w:val="22"/>
        </w:rPr>
        <w:t>.</w:t>
      </w:r>
      <w:r w:rsidRPr="008C5CF0">
        <w:rPr>
          <w:b/>
          <w:bCs/>
          <w:szCs w:val="22"/>
          <w:cs/>
        </w:rPr>
        <w:t>২</w:t>
      </w:r>
      <w:r w:rsidRPr="008C5CF0">
        <w:rPr>
          <w:b/>
          <w:szCs w:val="22"/>
        </w:rPr>
        <w:t xml:space="preserve">) </w:t>
      </w:r>
      <w:r w:rsidRPr="008C5CF0">
        <w:rPr>
          <w:b/>
          <w:bCs/>
          <w:szCs w:val="22"/>
          <w:cs/>
        </w:rPr>
        <w:t>প্রাতিষ্ঠানিক</w:t>
      </w:r>
      <w:r w:rsidRPr="008C5CF0">
        <w:rPr>
          <w:b/>
          <w:bCs/>
          <w:szCs w:val="22"/>
        </w:rPr>
        <w:t xml:space="preserve"> </w:t>
      </w:r>
      <w:r w:rsidRPr="008C5CF0">
        <w:rPr>
          <w:b/>
          <w:bCs/>
          <w:szCs w:val="22"/>
          <w:cs/>
        </w:rPr>
        <w:t>সেবা</w:t>
      </w:r>
    </w:p>
    <w:tbl>
      <w:tblPr>
        <w:tblStyle w:val="TableGrid"/>
        <w:tblW w:w="10980" w:type="dxa"/>
        <w:tblInd w:w="-76" w:type="dxa"/>
        <w:tblLayout w:type="fixed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450"/>
        <w:gridCol w:w="1620"/>
        <w:gridCol w:w="1440"/>
        <w:gridCol w:w="1530"/>
        <w:gridCol w:w="900"/>
        <w:gridCol w:w="1170"/>
        <w:gridCol w:w="2700"/>
        <w:gridCol w:w="1170"/>
      </w:tblGrid>
      <w:tr w:rsidR="008C5CF0" w:rsidRPr="008C5CF0" w14:paraId="2BE640C4" w14:textId="77777777" w:rsidTr="008C5CF0">
        <w:tc>
          <w:tcPr>
            <w:tcW w:w="450" w:type="dxa"/>
            <w:shd w:val="clear" w:color="auto" w:fill="D9D9D9" w:themeFill="background1" w:themeFillShade="D9"/>
            <w:vAlign w:val="center"/>
          </w:tcPr>
          <w:p w14:paraId="1D4316EE" w14:textId="77777777" w:rsidR="00380221" w:rsidRPr="008C5CF0" w:rsidRDefault="00380221" w:rsidP="00A51DA7">
            <w:pPr>
              <w:jc w:val="center"/>
              <w:rPr>
                <w:b/>
                <w:bCs/>
                <w:szCs w:val="22"/>
                <w:cs/>
                <w:lang w:bidi="bn-IN"/>
              </w:rPr>
            </w:pPr>
            <w:r w:rsidRPr="008C5CF0">
              <w:rPr>
                <w:b/>
                <w:bCs/>
                <w:szCs w:val="22"/>
                <w:cs/>
              </w:rPr>
              <w:t>ক্রম</w:t>
            </w:r>
            <w:r w:rsidRPr="008C5CF0">
              <w:rPr>
                <w:rFonts w:hint="cs"/>
                <w:b/>
                <w:bCs/>
                <w:szCs w:val="22"/>
                <w:cs/>
                <w:lang w:bidi="bn-IN"/>
              </w:rPr>
              <w:t>ঃ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31D377A9" w14:textId="77777777" w:rsidR="00380221" w:rsidRPr="008C5CF0" w:rsidRDefault="00380221" w:rsidP="00A51DA7">
            <w:pPr>
              <w:jc w:val="center"/>
              <w:rPr>
                <w:b/>
                <w:bCs/>
                <w:szCs w:val="22"/>
              </w:rPr>
            </w:pPr>
            <w:r w:rsidRPr="008C5CF0">
              <w:rPr>
                <w:b/>
                <w:bCs/>
                <w:szCs w:val="22"/>
                <w:cs/>
              </w:rPr>
              <w:t>সেবার নাম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18A26803" w14:textId="77777777" w:rsidR="00380221" w:rsidRPr="008C5CF0" w:rsidRDefault="00380221" w:rsidP="00A51DA7">
            <w:pPr>
              <w:jc w:val="center"/>
              <w:rPr>
                <w:b/>
                <w:bCs/>
                <w:szCs w:val="22"/>
              </w:rPr>
            </w:pPr>
            <w:r w:rsidRPr="008C5CF0">
              <w:rPr>
                <w:b/>
                <w:bCs/>
                <w:szCs w:val="22"/>
                <w:cs/>
              </w:rPr>
              <w:t>সেবা প্রদান পদ্ধতি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297CF7DC" w14:textId="77777777" w:rsidR="00380221" w:rsidRPr="008C5CF0" w:rsidRDefault="00380221" w:rsidP="00A51DA7">
            <w:pPr>
              <w:jc w:val="center"/>
              <w:rPr>
                <w:b/>
                <w:bCs/>
                <w:szCs w:val="22"/>
              </w:rPr>
            </w:pPr>
            <w:r w:rsidRPr="008C5CF0">
              <w:rPr>
                <w:b/>
                <w:bCs/>
                <w:szCs w:val="22"/>
                <w:cs/>
              </w:rPr>
              <w:t>প্রয়োজনীয় কাগজ পত্র ও প্রাপ্তি স্থান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3A3D7250" w14:textId="77777777" w:rsidR="00380221" w:rsidRPr="008C5CF0" w:rsidRDefault="00380221" w:rsidP="00A51DA7">
            <w:pPr>
              <w:jc w:val="center"/>
              <w:rPr>
                <w:b/>
                <w:bCs/>
                <w:szCs w:val="22"/>
              </w:rPr>
            </w:pPr>
            <w:r w:rsidRPr="008C5CF0">
              <w:rPr>
                <w:b/>
                <w:bCs/>
                <w:szCs w:val="22"/>
                <w:cs/>
              </w:rPr>
              <w:t>সেবার মূল্য ও পরিশোধ পদ্ধতি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62573429" w14:textId="77777777" w:rsidR="00380221" w:rsidRPr="008C5CF0" w:rsidRDefault="00380221" w:rsidP="00A51DA7">
            <w:pPr>
              <w:jc w:val="center"/>
              <w:rPr>
                <w:b/>
                <w:bCs/>
                <w:szCs w:val="22"/>
              </w:rPr>
            </w:pPr>
            <w:r w:rsidRPr="008C5CF0">
              <w:rPr>
                <w:b/>
                <w:bCs/>
                <w:szCs w:val="22"/>
                <w:cs/>
              </w:rPr>
              <w:t>সেবা প্রদানের সময়সীমা</w:t>
            </w:r>
          </w:p>
        </w:tc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46790593" w14:textId="77777777" w:rsidR="00380221" w:rsidRPr="008C5CF0" w:rsidRDefault="00380221" w:rsidP="00A51DA7">
            <w:pPr>
              <w:jc w:val="center"/>
              <w:rPr>
                <w:b/>
                <w:bCs/>
                <w:szCs w:val="22"/>
              </w:rPr>
            </w:pPr>
            <w:r w:rsidRPr="008C5CF0">
              <w:rPr>
                <w:b/>
                <w:bCs/>
                <w:szCs w:val="22"/>
                <w:cs/>
              </w:rPr>
              <w:t>দায়িত্বপ্রাপ্ত কর্মকর্তা</w:t>
            </w:r>
          </w:p>
          <w:p w14:paraId="2BD7BBD5" w14:textId="77777777" w:rsidR="00380221" w:rsidRPr="008C5CF0" w:rsidRDefault="00380221" w:rsidP="00A51DA7">
            <w:pPr>
              <w:jc w:val="center"/>
              <w:rPr>
                <w:b/>
                <w:bCs/>
                <w:szCs w:val="22"/>
              </w:rPr>
            </w:pPr>
            <w:r w:rsidRPr="008C5CF0">
              <w:rPr>
                <w:b/>
                <w:bCs/>
                <w:szCs w:val="22"/>
              </w:rPr>
              <w:t>(</w:t>
            </w:r>
            <w:r w:rsidRPr="008C5CF0">
              <w:rPr>
                <w:b/>
                <w:bCs/>
                <w:szCs w:val="22"/>
                <w:cs/>
              </w:rPr>
              <w:t>নাম</w:t>
            </w:r>
            <w:r w:rsidRPr="008C5CF0">
              <w:rPr>
                <w:b/>
                <w:bCs/>
                <w:szCs w:val="22"/>
              </w:rPr>
              <w:t xml:space="preserve">, </w:t>
            </w:r>
            <w:r w:rsidRPr="008C5CF0">
              <w:rPr>
                <w:b/>
                <w:bCs/>
                <w:szCs w:val="22"/>
                <w:cs/>
              </w:rPr>
              <w:t>পদবি</w:t>
            </w:r>
            <w:r w:rsidRPr="008C5CF0">
              <w:rPr>
                <w:b/>
                <w:bCs/>
                <w:szCs w:val="22"/>
              </w:rPr>
              <w:t xml:space="preserve">, </w:t>
            </w:r>
            <w:r w:rsidRPr="008C5CF0">
              <w:rPr>
                <w:b/>
                <w:bCs/>
                <w:szCs w:val="22"/>
                <w:cs/>
              </w:rPr>
              <w:t>ফোন নম্বর ও ই</w:t>
            </w:r>
            <w:r w:rsidRPr="008C5CF0">
              <w:rPr>
                <w:b/>
                <w:bCs/>
                <w:szCs w:val="22"/>
              </w:rPr>
              <w:t>-</w:t>
            </w:r>
            <w:r w:rsidRPr="008C5CF0">
              <w:rPr>
                <w:b/>
                <w:bCs/>
                <w:szCs w:val="22"/>
                <w:cs/>
              </w:rPr>
              <w:t>মেইল</w:t>
            </w:r>
            <w:r w:rsidRPr="008C5CF0">
              <w:rPr>
                <w:b/>
                <w:bCs/>
                <w:szCs w:val="22"/>
              </w:rPr>
              <w:t>)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0E4DB5A5" w14:textId="77777777" w:rsidR="00380221" w:rsidRPr="008C5CF0" w:rsidRDefault="00380221" w:rsidP="00A51DA7">
            <w:pPr>
              <w:jc w:val="center"/>
              <w:rPr>
                <w:b/>
                <w:bCs/>
                <w:szCs w:val="22"/>
                <w:lang w:bidi="bn-IN"/>
              </w:rPr>
            </w:pPr>
            <w:r w:rsidRPr="008C5CF0">
              <w:rPr>
                <w:rFonts w:hint="cs"/>
                <w:b/>
                <w:bCs/>
                <w:szCs w:val="22"/>
                <w:cs/>
                <w:lang w:bidi="bn-IN"/>
              </w:rPr>
              <w:t xml:space="preserve">উর্ধতন কর্তৃপক্ষ </w:t>
            </w:r>
          </w:p>
          <w:p w14:paraId="563E378F" w14:textId="77777777" w:rsidR="00380221" w:rsidRPr="008C5CF0" w:rsidRDefault="00380221" w:rsidP="00A51DA7">
            <w:pPr>
              <w:jc w:val="center"/>
              <w:rPr>
                <w:b/>
                <w:bCs/>
                <w:szCs w:val="22"/>
                <w:cs/>
                <w:lang w:bidi="bn-IN"/>
              </w:rPr>
            </w:pPr>
            <w:r w:rsidRPr="008C5CF0">
              <w:rPr>
                <w:b/>
                <w:bCs/>
                <w:szCs w:val="22"/>
              </w:rPr>
              <w:t>(</w:t>
            </w:r>
            <w:r w:rsidRPr="008C5CF0">
              <w:rPr>
                <w:b/>
                <w:bCs/>
                <w:szCs w:val="22"/>
                <w:cs/>
              </w:rPr>
              <w:t>পদবি</w:t>
            </w:r>
            <w:r w:rsidRPr="008C5CF0">
              <w:rPr>
                <w:b/>
                <w:bCs/>
                <w:szCs w:val="22"/>
              </w:rPr>
              <w:t xml:space="preserve">, </w:t>
            </w:r>
            <w:r w:rsidRPr="008C5CF0">
              <w:rPr>
                <w:b/>
                <w:bCs/>
                <w:szCs w:val="22"/>
                <w:cs/>
              </w:rPr>
              <w:t>ফোন নম্বর ও ই</w:t>
            </w:r>
            <w:r w:rsidRPr="008C5CF0">
              <w:rPr>
                <w:b/>
                <w:bCs/>
                <w:szCs w:val="22"/>
              </w:rPr>
              <w:t>-</w:t>
            </w:r>
            <w:r w:rsidRPr="008C5CF0">
              <w:rPr>
                <w:b/>
                <w:bCs/>
                <w:szCs w:val="22"/>
                <w:cs/>
              </w:rPr>
              <w:t>মেইল</w:t>
            </w:r>
            <w:r w:rsidRPr="008C5CF0">
              <w:rPr>
                <w:b/>
                <w:bCs/>
                <w:szCs w:val="22"/>
              </w:rPr>
              <w:t>)</w:t>
            </w:r>
          </w:p>
        </w:tc>
      </w:tr>
      <w:tr w:rsidR="008C5CF0" w:rsidRPr="008C5CF0" w14:paraId="459A9361" w14:textId="77777777" w:rsidTr="008C5CF0">
        <w:tc>
          <w:tcPr>
            <w:tcW w:w="450" w:type="dxa"/>
            <w:shd w:val="clear" w:color="auto" w:fill="D9D9D9" w:themeFill="background1" w:themeFillShade="D9"/>
            <w:vAlign w:val="center"/>
          </w:tcPr>
          <w:p w14:paraId="3B4F748C" w14:textId="77777777" w:rsidR="00380221" w:rsidRPr="008C5CF0" w:rsidRDefault="00380221" w:rsidP="00A51DA7">
            <w:pPr>
              <w:jc w:val="center"/>
              <w:rPr>
                <w:b/>
                <w:bCs/>
                <w:szCs w:val="22"/>
              </w:rPr>
            </w:pPr>
            <w:r w:rsidRPr="008C5CF0">
              <w:rPr>
                <w:b/>
                <w:bCs/>
                <w:szCs w:val="22"/>
              </w:rPr>
              <w:t>(</w:t>
            </w:r>
            <w:r w:rsidRPr="008C5CF0">
              <w:rPr>
                <w:b/>
                <w:bCs/>
                <w:szCs w:val="22"/>
                <w:cs/>
              </w:rPr>
              <w:t>১</w:t>
            </w:r>
            <w:r w:rsidRPr="008C5CF0">
              <w:rPr>
                <w:b/>
                <w:bCs/>
                <w:szCs w:val="22"/>
              </w:rPr>
              <w:t>)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7236F46D" w14:textId="77777777" w:rsidR="00380221" w:rsidRPr="008C5CF0" w:rsidRDefault="00380221" w:rsidP="00A51DA7">
            <w:pPr>
              <w:jc w:val="center"/>
              <w:rPr>
                <w:b/>
                <w:bCs/>
                <w:szCs w:val="22"/>
              </w:rPr>
            </w:pPr>
            <w:r w:rsidRPr="008C5CF0">
              <w:rPr>
                <w:b/>
                <w:bCs/>
                <w:szCs w:val="22"/>
              </w:rPr>
              <w:t>(</w:t>
            </w:r>
            <w:r w:rsidRPr="008C5CF0">
              <w:rPr>
                <w:b/>
                <w:bCs/>
                <w:szCs w:val="22"/>
                <w:cs/>
              </w:rPr>
              <w:t>২</w:t>
            </w:r>
            <w:r w:rsidRPr="008C5CF0">
              <w:rPr>
                <w:b/>
                <w:bCs/>
                <w:szCs w:val="22"/>
              </w:rPr>
              <w:t>)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414BE412" w14:textId="77777777" w:rsidR="00380221" w:rsidRPr="008C5CF0" w:rsidRDefault="00380221" w:rsidP="00A51DA7">
            <w:pPr>
              <w:jc w:val="center"/>
              <w:rPr>
                <w:b/>
                <w:bCs/>
                <w:szCs w:val="22"/>
              </w:rPr>
            </w:pPr>
            <w:r w:rsidRPr="008C5CF0">
              <w:rPr>
                <w:b/>
                <w:bCs/>
                <w:szCs w:val="22"/>
              </w:rPr>
              <w:t>(</w:t>
            </w:r>
            <w:r w:rsidRPr="008C5CF0">
              <w:rPr>
                <w:b/>
                <w:bCs/>
                <w:szCs w:val="22"/>
                <w:cs/>
              </w:rPr>
              <w:t>৩</w:t>
            </w:r>
            <w:r w:rsidRPr="008C5CF0">
              <w:rPr>
                <w:b/>
                <w:bCs/>
                <w:szCs w:val="22"/>
              </w:rPr>
              <w:t>)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177964BA" w14:textId="77777777" w:rsidR="00380221" w:rsidRPr="008C5CF0" w:rsidRDefault="00380221" w:rsidP="00A51DA7">
            <w:pPr>
              <w:jc w:val="center"/>
              <w:rPr>
                <w:b/>
                <w:bCs/>
                <w:szCs w:val="22"/>
              </w:rPr>
            </w:pPr>
            <w:r w:rsidRPr="008C5CF0">
              <w:rPr>
                <w:b/>
                <w:bCs/>
                <w:szCs w:val="22"/>
              </w:rPr>
              <w:t>(</w:t>
            </w:r>
            <w:r w:rsidRPr="008C5CF0">
              <w:rPr>
                <w:b/>
                <w:bCs/>
                <w:szCs w:val="22"/>
                <w:cs/>
              </w:rPr>
              <w:t>৪</w:t>
            </w:r>
            <w:r w:rsidRPr="008C5CF0">
              <w:rPr>
                <w:b/>
                <w:bCs/>
                <w:szCs w:val="22"/>
              </w:rPr>
              <w:t>)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719F369" w14:textId="77777777" w:rsidR="00380221" w:rsidRPr="008C5CF0" w:rsidRDefault="00380221" w:rsidP="00A51DA7">
            <w:pPr>
              <w:jc w:val="center"/>
              <w:rPr>
                <w:b/>
                <w:bCs/>
                <w:szCs w:val="22"/>
              </w:rPr>
            </w:pPr>
            <w:r w:rsidRPr="008C5CF0">
              <w:rPr>
                <w:b/>
                <w:bCs/>
                <w:szCs w:val="22"/>
              </w:rPr>
              <w:t>(</w:t>
            </w:r>
            <w:r w:rsidRPr="008C5CF0">
              <w:rPr>
                <w:b/>
                <w:bCs/>
                <w:szCs w:val="22"/>
                <w:cs/>
              </w:rPr>
              <w:t>৫</w:t>
            </w:r>
            <w:r w:rsidRPr="008C5CF0">
              <w:rPr>
                <w:b/>
                <w:bCs/>
                <w:szCs w:val="22"/>
              </w:rPr>
              <w:t>)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299BD3B2" w14:textId="77777777" w:rsidR="00380221" w:rsidRPr="008C5CF0" w:rsidRDefault="00380221" w:rsidP="00A51DA7">
            <w:pPr>
              <w:jc w:val="center"/>
              <w:rPr>
                <w:b/>
                <w:bCs/>
                <w:szCs w:val="22"/>
              </w:rPr>
            </w:pPr>
            <w:r w:rsidRPr="008C5CF0">
              <w:rPr>
                <w:b/>
                <w:bCs/>
                <w:szCs w:val="22"/>
              </w:rPr>
              <w:t>(</w:t>
            </w:r>
            <w:r w:rsidRPr="008C5CF0">
              <w:rPr>
                <w:b/>
                <w:bCs/>
                <w:szCs w:val="22"/>
                <w:cs/>
              </w:rPr>
              <w:t>৬</w:t>
            </w:r>
            <w:r w:rsidRPr="008C5CF0">
              <w:rPr>
                <w:b/>
                <w:bCs/>
                <w:szCs w:val="22"/>
              </w:rPr>
              <w:t>)</w:t>
            </w:r>
          </w:p>
        </w:tc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5A151141" w14:textId="77777777" w:rsidR="00380221" w:rsidRPr="008C5CF0" w:rsidRDefault="00380221" w:rsidP="00A51DA7">
            <w:pPr>
              <w:jc w:val="center"/>
              <w:rPr>
                <w:b/>
                <w:bCs/>
                <w:szCs w:val="22"/>
              </w:rPr>
            </w:pPr>
            <w:r w:rsidRPr="008C5CF0">
              <w:rPr>
                <w:b/>
                <w:bCs/>
                <w:szCs w:val="22"/>
              </w:rPr>
              <w:t>(</w:t>
            </w:r>
            <w:r w:rsidRPr="008C5CF0">
              <w:rPr>
                <w:b/>
                <w:bCs/>
                <w:szCs w:val="22"/>
                <w:cs/>
              </w:rPr>
              <w:t>৭</w:t>
            </w:r>
            <w:r w:rsidRPr="008C5CF0">
              <w:rPr>
                <w:b/>
                <w:bCs/>
                <w:szCs w:val="22"/>
              </w:rPr>
              <w:t>)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7543D04A" w14:textId="77777777" w:rsidR="00380221" w:rsidRPr="008C5CF0" w:rsidRDefault="00380221" w:rsidP="00A51DA7">
            <w:pPr>
              <w:jc w:val="center"/>
              <w:rPr>
                <w:b/>
                <w:bCs/>
                <w:szCs w:val="22"/>
                <w:cs/>
                <w:lang w:bidi="bn-IN"/>
              </w:rPr>
            </w:pPr>
            <w:r w:rsidRPr="008C5CF0">
              <w:rPr>
                <w:b/>
                <w:bCs/>
                <w:szCs w:val="22"/>
                <w:lang w:bidi="bn-IN"/>
              </w:rPr>
              <w:t>(8)</w:t>
            </w:r>
          </w:p>
        </w:tc>
      </w:tr>
      <w:tr w:rsidR="008C5CF0" w:rsidRPr="008C5CF0" w14:paraId="22013E97" w14:textId="77777777" w:rsidTr="008C5CF0">
        <w:tc>
          <w:tcPr>
            <w:tcW w:w="450" w:type="dxa"/>
            <w:vAlign w:val="center"/>
          </w:tcPr>
          <w:p w14:paraId="5614CAAD" w14:textId="77777777" w:rsidR="00380221" w:rsidRPr="008C5CF0" w:rsidRDefault="00380221" w:rsidP="008C5CF0">
            <w:pPr>
              <w:pStyle w:val="ListParagraph"/>
              <w:numPr>
                <w:ilvl w:val="0"/>
                <w:numId w:val="8"/>
              </w:numPr>
              <w:jc w:val="center"/>
              <w:rPr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6B031E6" w14:textId="5E94FFED" w:rsidR="00380221" w:rsidRPr="008C5CF0" w:rsidRDefault="00380221" w:rsidP="008C5CF0">
            <w:pPr>
              <w:jc w:val="center"/>
              <w:rPr>
                <w:szCs w:val="22"/>
              </w:rPr>
            </w:pPr>
            <w:r w:rsidRPr="008C5CF0">
              <w:rPr>
                <w:szCs w:val="22"/>
                <w:cs/>
              </w:rPr>
              <w:t>ই</w:t>
            </w:r>
            <w:r w:rsidRPr="008C5CF0">
              <w:rPr>
                <w:szCs w:val="22"/>
              </w:rPr>
              <w:t>-</w:t>
            </w:r>
            <w:r w:rsidRPr="008C5CF0">
              <w:rPr>
                <w:szCs w:val="22"/>
                <w:cs/>
              </w:rPr>
              <w:t>নথি বিষয়ক পরামর্শ</w:t>
            </w:r>
            <w:r w:rsidRPr="008C5CF0">
              <w:rPr>
                <w:szCs w:val="22"/>
              </w:rPr>
              <w:t>/</w:t>
            </w:r>
            <w:r w:rsidRPr="008C5CF0">
              <w:rPr>
                <w:szCs w:val="22"/>
                <w:cs/>
              </w:rPr>
              <w:t>ট্রাবলশ্যুটিং</w:t>
            </w:r>
          </w:p>
        </w:tc>
        <w:tc>
          <w:tcPr>
            <w:tcW w:w="1440" w:type="dxa"/>
            <w:vAlign w:val="center"/>
          </w:tcPr>
          <w:p w14:paraId="406155A3" w14:textId="152AFE3E" w:rsidR="00380221" w:rsidRPr="008C5CF0" w:rsidRDefault="00380221" w:rsidP="008C5CF0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টেলিফোন</w:t>
            </w:r>
            <w:r w:rsidRPr="008C5CF0">
              <w:rPr>
                <w:szCs w:val="22"/>
              </w:rPr>
              <w:t xml:space="preserve">/ </w:t>
            </w:r>
            <w:r w:rsidRPr="008C5CF0">
              <w:rPr>
                <w:szCs w:val="22"/>
                <w:cs/>
              </w:rPr>
              <w:t>সরাসরি</w:t>
            </w:r>
            <w:r w:rsidRPr="008C5CF0">
              <w:rPr>
                <w:szCs w:val="22"/>
              </w:rPr>
              <w:t xml:space="preserve">/ </w:t>
            </w:r>
            <w:r w:rsidRPr="008C5CF0">
              <w:rPr>
                <w:szCs w:val="22"/>
                <w:cs/>
              </w:rPr>
              <w:t>ই</w:t>
            </w:r>
            <w:r w:rsidRPr="008C5CF0">
              <w:rPr>
                <w:szCs w:val="22"/>
              </w:rPr>
              <w:t>-</w:t>
            </w:r>
            <w:r w:rsidRPr="008C5CF0">
              <w:rPr>
                <w:szCs w:val="22"/>
                <w:cs/>
              </w:rPr>
              <w:t>মেইল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যোগাযোগ</w:t>
            </w:r>
          </w:p>
        </w:tc>
        <w:tc>
          <w:tcPr>
            <w:tcW w:w="1530" w:type="dxa"/>
            <w:vAlign w:val="center"/>
          </w:tcPr>
          <w:p w14:paraId="711F2BCC" w14:textId="2D684D84" w:rsidR="00380221" w:rsidRPr="008C5CF0" w:rsidRDefault="00380221" w:rsidP="008C5CF0">
            <w:pPr>
              <w:jc w:val="center"/>
              <w:rPr>
                <w:szCs w:val="22"/>
              </w:rPr>
            </w:pPr>
            <w:r w:rsidRPr="008C5CF0">
              <w:rPr>
                <w:szCs w:val="22"/>
                <w:cs/>
              </w:rPr>
              <w:t>প্রযোজ্য ক্ষেত্রে সাদা কাগজে আবেদন পত্র ও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্রয়োজনীয়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তথ্য</w:t>
            </w:r>
          </w:p>
        </w:tc>
        <w:tc>
          <w:tcPr>
            <w:tcW w:w="900" w:type="dxa"/>
            <w:vAlign w:val="center"/>
          </w:tcPr>
          <w:p w14:paraId="53E02C4A" w14:textId="15729540" w:rsidR="00380221" w:rsidRPr="008C5CF0" w:rsidRDefault="00380221" w:rsidP="008C5CF0">
            <w:pPr>
              <w:jc w:val="center"/>
              <w:rPr>
                <w:szCs w:val="22"/>
              </w:rPr>
            </w:pPr>
            <w:r w:rsidRPr="008C5CF0">
              <w:rPr>
                <w:szCs w:val="22"/>
                <w:cs/>
              </w:rPr>
              <w:t>বিনামূল্যে</w:t>
            </w:r>
          </w:p>
        </w:tc>
        <w:tc>
          <w:tcPr>
            <w:tcW w:w="1170" w:type="dxa"/>
            <w:vAlign w:val="center"/>
          </w:tcPr>
          <w:p w14:paraId="5A100466" w14:textId="67D478FC" w:rsidR="00380221" w:rsidRPr="008C5CF0" w:rsidRDefault="00380221" w:rsidP="008C5CF0">
            <w:pPr>
              <w:jc w:val="center"/>
              <w:rPr>
                <w:szCs w:val="22"/>
              </w:rPr>
            </w:pPr>
            <w:r w:rsidRPr="008C5CF0">
              <w:rPr>
                <w:szCs w:val="22"/>
                <w:cs/>
              </w:rPr>
              <w:t>তাৎক্ষনিক</w:t>
            </w:r>
            <w:r w:rsidRPr="008C5CF0">
              <w:rPr>
                <w:szCs w:val="22"/>
              </w:rPr>
              <w:t xml:space="preserve">/ 3 </w:t>
            </w:r>
            <w:r w:rsidRPr="008C5CF0">
              <w:rPr>
                <w:szCs w:val="22"/>
                <w:cs/>
              </w:rPr>
              <w:t>কার্যদিবস</w:t>
            </w:r>
            <w:r w:rsidRPr="008C5CF0">
              <w:rPr>
                <w:szCs w:val="22"/>
              </w:rPr>
              <w:t xml:space="preserve"> (</w:t>
            </w:r>
            <w:r w:rsidRPr="008C5CF0">
              <w:rPr>
                <w:szCs w:val="22"/>
                <w:cs/>
              </w:rPr>
              <w:t>প্রযোজ্য ক্ষেত্রে</w:t>
            </w:r>
            <w:r w:rsidRPr="008C5CF0">
              <w:rPr>
                <w:szCs w:val="22"/>
              </w:rPr>
              <w:t>)</w:t>
            </w:r>
          </w:p>
        </w:tc>
        <w:tc>
          <w:tcPr>
            <w:tcW w:w="2700" w:type="dxa"/>
            <w:vAlign w:val="center"/>
          </w:tcPr>
          <w:p w14:paraId="7224693D" w14:textId="77777777" w:rsidR="00C551BF" w:rsidRPr="008C5CF0" w:rsidRDefault="00C551BF" w:rsidP="008C5CF0">
            <w:pPr>
              <w:jc w:val="center"/>
              <w:rPr>
                <w:szCs w:val="22"/>
                <w:cs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জনাব</w:t>
            </w:r>
            <w:r w:rsidRPr="008C5CF0">
              <w:rPr>
                <w:szCs w:val="22"/>
                <w:cs/>
                <w:lang w:bidi="bn-IN"/>
              </w:rPr>
              <w:t xml:space="preserve"> মো: রফিকুল ইসলাম </w:t>
            </w:r>
            <w:r w:rsidRPr="008C5CF0">
              <w:rPr>
                <w:rFonts w:hint="cs"/>
                <w:szCs w:val="22"/>
                <w:cs/>
                <w:lang w:bidi="bn-IN"/>
              </w:rPr>
              <w:t xml:space="preserve">  </w:t>
            </w:r>
          </w:p>
          <w:p w14:paraId="79E64C5B" w14:textId="77777777" w:rsidR="00C551BF" w:rsidRPr="008C5CF0" w:rsidRDefault="00C551BF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সহকারী </w:t>
            </w:r>
            <w:r w:rsidRPr="008C5CF0">
              <w:rPr>
                <w:szCs w:val="22"/>
                <w:cs/>
                <w:lang w:bidi="bn-IN"/>
              </w:rPr>
              <w:t>প্রোগ্রামার</w:t>
            </w:r>
          </w:p>
          <w:p w14:paraId="130C415D" w14:textId="77777777" w:rsidR="00C551BF" w:rsidRPr="008C5CF0" w:rsidRDefault="00C551BF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ফোনঃ </w:t>
            </w:r>
            <w:r w:rsidRPr="008C5CF0">
              <w:rPr>
                <w:szCs w:val="22"/>
                <w:cs/>
                <w:lang w:bidi="bn-IN"/>
              </w:rPr>
              <w:t>+৮৮</w:t>
            </w:r>
            <w:r w:rsidRPr="008C5CF0">
              <w:rPr>
                <w:rFonts w:hint="cs"/>
                <w:szCs w:val="22"/>
                <w:cs/>
                <w:lang w:bidi="bn-IN"/>
              </w:rPr>
              <w:t>০৪</w:t>
            </w:r>
            <w:r w:rsidRPr="008C5CF0">
              <w:rPr>
                <w:szCs w:val="22"/>
                <w:cs/>
                <w:lang w:bidi="bn-IN"/>
              </w:rPr>
              <w:t>৮৫</w:t>
            </w:r>
            <w:r w:rsidRPr="008C5CF0">
              <w:rPr>
                <w:rFonts w:hint="cs"/>
                <w:szCs w:val="22"/>
                <w:cs/>
                <w:lang w:bidi="bn-IN"/>
              </w:rPr>
              <w:t>২-</w:t>
            </w:r>
            <w:r w:rsidRPr="008C5CF0">
              <w:rPr>
                <w:szCs w:val="22"/>
                <w:cs/>
                <w:lang w:bidi="bn-IN"/>
              </w:rPr>
              <w:t>৭</w:t>
            </w:r>
            <w:r w:rsidRPr="008C5CF0">
              <w:rPr>
                <w:rFonts w:hint="cs"/>
                <w:szCs w:val="22"/>
                <w:cs/>
                <w:lang w:bidi="bn-IN"/>
              </w:rPr>
              <w:t>৫</w:t>
            </w:r>
            <w:r w:rsidRPr="008C5CF0">
              <w:rPr>
                <w:szCs w:val="22"/>
                <w:cs/>
                <w:lang w:bidi="bn-IN"/>
              </w:rPr>
              <w:t>০৭২</w:t>
            </w:r>
          </w:p>
          <w:p w14:paraId="58343B77" w14:textId="77777777" w:rsidR="00C551BF" w:rsidRPr="008C5CF0" w:rsidRDefault="00C551BF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মোবাইলঃ ০১৭২</w:t>
            </w:r>
            <w:r w:rsidRPr="008C5CF0">
              <w:rPr>
                <w:szCs w:val="22"/>
                <w:cs/>
                <w:lang w:bidi="bn-IN"/>
              </w:rPr>
              <w:t>২</w:t>
            </w:r>
            <w:r w:rsidRPr="008C5CF0">
              <w:rPr>
                <w:rFonts w:hint="cs"/>
                <w:szCs w:val="22"/>
                <w:cs/>
                <w:lang w:bidi="bn-IN"/>
              </w:rPr>
              <w:t>-</w:t>
            </w:r>
            <w:r w:rsidRPr="008C5CF0">
              <w:rPr>
                <w:szCs w:val="22"/>
                <w:cs/>
                <w:lang w:bidi="bn-IN"/>
              </w:rPr>
              <w:t>৪৫৬৪২১</w:t>
            </w:r>
          </w:p>
          <w:p w14:paraId="2CEA8EB6" w14:textId="66DA2449" w:rsidR="00380221" w:rsidRPr="008C5CF0" w:rsidRDefault="00C551BF" w:rsidP="008C5CF0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8C5CF0">
              <w:rPr>
                <w:rFonts w:ascii="Times New Roman" w:hAnsi="Times New Roman" w:cs="Times New Roman"/>
                <w:szCs w:val="22"/>
                <w:lang w:bidi="bn-IN"/>
              </w:rPr>
              <w:t>E-mail:rafiqdoict@gmail.com</w:t>
            </w:r>
          </w:p>
        </w:tc>
        <w:tc>
          <w:tcPr>
            <w:tcW w:w="1170" w:type="dxa"/>
            <w:vMerge w:val="restart"/>
            <w:vAlign w:val="center"/>
          </w:tcPr>
          <w:p w14:paraId="6FC7448F" w14:textId="77777777" w:rsidR="008C5CF0" w:rsidRDefault="008C5CF0" w:rsidP="008C5CF0">
            <w:pPr>
              <w:jc w:val="center"/>
              <w:rPr>
                <w:rStyle w:val="Hyperlink"/>
                <w:color w:val="auto"/>
                <w:szCs w:val="22"/>
                <w:u w:val="none"/>
                <w:cs/>
              </w:rPr>
            </w:pPr>
          </w:p>
          <w:p w14:paraId="4A9E2167" w14:textId="77777777" w:rsidR="008C5CF0" w:rsidRDefault="008C5CF0" w:rsidP="008C5CF0">
            <w:pPr>
              <w:jc w:val="center"/>
              <w:rPr>
                <w:rStyle w:val="Hyperlink"/>
                <w:color w:val="auto"/>
                <w:szCs w:val="22"/>
                <w:u w:val="none"/>
                <w:cs/>
              </w:rPr>
            </w:pPr>
          </w:p>
          <w:p w14:paraId="2F744536" w14:textId="77777777" w:rsidR="008C5CF0" w:rsidRDefault="008C5CF0" w:rsidP="008C5CF0">
            <w:pPr>
              <w:jc w:val="center"/>
              <w:rPr>
                <w:rStyle w:val="Hyperlink"/>
                <w:color w:val="auto"/>
                <w:szCs w:val="22"/>
                <w:u w:val="none"/>
                <w:cs/>
              </w:rPr>
            </w:pPr>
          </w:p>
          <w:p w14:paraId="1A8FE576" w14:textId="77777777" w:rsidR="008C5CF0" w:rsidRDefault="008C5CF0" w:rsidP="008C5CF0">
            <w:pPr>
              <w:jc w:val="center"/>
              <w:rPr>
                <w:rStyle w:val="Hyperlink"/>
                <w:color w:val="auto"/>
                <w:szCs w:val="22"/>
                <w:u w:val="none"/>
                <w:cs/>
              </w:rPr>
            </w:pPr>
          </w:p>
          <w:p w14:paraId="1D62A63A" w14:textId="77777777" w:rsidR="008C5CF0" w:rsidRDefault="008C5CF0" w:rsidP="008C5CF0">
            <w:pPr>
              <w:jc w:val="center"/>
              <w:rPr>
                <w:rStyle w:val="Hyperlink"/>
                <w:color w:val="auto"/>
                <w:szCs w:val="22"/>
                <w:u w:val="none"/>
                <w:cs/>
              </w:rPr>
            </w:pPr>
          </w:p>
          <w:p w14:paraId="6C8FC80C" w14:textId="77777777" w:rsidR="008C5CF0" w:rsidRDefault="008C5CF0" w:rsidP="008C5CF0">
            <w:pPr>
              <w:jc w:val="center"/>
              <w:rPr>
                <w:rStyle w:val="Hyperlink"/>
                <w:color w:val="auto"/>
                <w:szCs w:val="22"/>
                <w:u w:val="none"/>
                <w:cs/>
              </w:rPr>
            </w:pPr>
          </w:p>
          <w:p w14:paraId="1C143384" w14:textId="77777777" w:rsidR="007C383A" w:rsidRPr="008C5CF0" w:rsidRDefault="007C383A" w:rsidP="008C5CF0">
            <w:pPr>
              <w:jc w:val="center"/>
              <w:rPr>
                <w:rStyle w:val="Hyperlink"/>
                <w:color w:val="auto"/>
                <w:szCs w:val="22"/>
                <w:u w:val="none"/>
                <w:cs/>
              </w:rPr>
            </w:pPr>
            <w:r w:rsidRPr="008C5CF0">
              <w:rPr>
                <w:rStyle w:val="Hyperlink"/>
                <w:color w:val="auto"/>
                <w:szCs w:val="22"/>
                <w:u w:val="none"/>
                <w:cs/>
              </w:rPr>
              <w:t>প্রোগ্রামার</w:t>
            </w:r>
          </w:p>
          <w:p w14:paraId="4E091F33" w14:textId="77777777" w:rsidR="007C383A" w:rsidRPr="008C5CF0" w:rsidRDefault="007C383A" w:rsidP="008C5CF0">
            <w:pPr>
              <w:jc w:val="center"/>
              <w:rPr>
                <w:rStyle w:val="Hyperlink"/>
                <w:color w:val="auto"/>
                <w:szCs w:val="22"/>
                <w:u w:val="none"/>
              </w:rPr>
            </w:pPr>
            <w:r w:rsidRPr="008C5CF0">
              <w:rPr>
                <w:rStyle w:val="Hyperlink"/>
                <w:color w:val="auto"/>
                <w:szCs w:val="22"/>
                <w:u w:val="none"/>
                <w:cs/>
              </w:rPr>
              <w:t>তথ্য ও যোগাযোগ প্রযুক্তি অধিদপ্তর</w:t>
            </w:r>
          </w:p>
          <w:p w14:paraId="4EFED5F9" w14:textId="77777777" w:rsidR="007C383A" w:rsidRPr="008C5CF0" w:rsidRDefault="007C383A" w:rsidP="008C5CF0">
            <w:pPr>
              <w:jc w:val="center"/>
              <w:rPr>
                <w:rStyle w:val="Hyperlink"/>
                <w:color w:val="auto"/>
                <w:szCs w:val="22"/>
                <w:u w:val="none"/>
              </w:rPr>
            </w:pPr>
            <w:r w:rsidRPr="008C5CF0">
              <w:rPr>
                <w:rStyle w:val="Hyperlink"/>
                <w:rFonts w:hint="cs"/>
                <w:color w:val="auto"/>
                <w:szCs w:val="22"/>
                <w:u w:val="none"/>
                <w:cs/>
              </w:rPr>
              <w:t>জেলা কার্যালয়</w:t>
            </w:r>
          </w:p>
          <w:p w14:paraId="21638142" w14:textId="77777777" w:rsidR="007C383A" w:rsidRPr="008C5CF0" w:rsidRDefault="007C383A" w:rsidP="008C5CF0">
            <w:pPr>
              <w:jc w:val="center"/>
              <w:rPr>
                <w:rStyle w:val="Hyperlink"/>
                <w:color w:val="auto"/>
                <w:szCs w:val="22"/>
                <w:u w:val="none"/>
                <w:cs/>
              </w:rPr>
            </w:pPr>
            <w:r w:rsidRPr="008C5CF0">
              <w:rPr>
                <w:rStyle w:val="Hyperlink"/>
                <w:color w:val="auto"/>
                <w:szCs w:val="22"/>
                <w:u w:val="none"/>
                <w:cs/>
              </w:rPr>
              <w:t>মাগুরা</w:t>
            </w:r>
            <w:r w:rsidRPr="008C5CF0">
              <w:rPr>
                <w:rStyle w:val="Hyperlink"/>
                <w:rFonts w:hint="cs"/>
                <w:color w:val="auto"/>
                <w:szCs w:val="22"/>
                <w:u w:val="none"/>
                <w:cs/>
              </w:rPr>
              <w:t>।</w:t>
            </w:r>
          </w:p>
          <w:p w14:paraId="0162859D" w14:textId="77777777" w:rsidR="007C383A" w:rsidRPr="008C5CF0" w:rsidRDefault="007C383A" w:rsidP="008C5CF0">
            <w:pPr>
              <w:jc w:val="center"/>
              <w:rPr>
                <w:rStyle w:val="Hyperlink"/>
                <w:color w:val="auto"/>
                <w:szCs w:val="22"/>
                <w:u w:val="none"/>
              </w:rPr>
            </w:pPr>
            <w:r w:rsidRPr="008C5CF0">
              <w:rPr>
                <w:rStyle w:val="Hyperlink"/>
                <w:rFonts w:hint="cs"/>
                <w:color w:val="auto"/>
                <w:szCs w:val="22"/>
                <w:u w:val="none"/>
                <w:cs/>
              </w:rPr>
              <w:t xml:space="preserve">ফোনঃ </w:t>
            </w:r>
            <w:r w:rsidRPr="008C5CF0">
              <w:rPr>
                <w:rStyle w:val="Hyperlink"/>
                <w:color w:val="auto"/>
                <w:szCs w:val="22"/>
                <w:u w:val="none"/>
                <w:cs/>
              </w:rPr>
              <w:t>+৮৮০৪৮৮-৫১০৮৭</w:t>
            </w:r>
          </w:p>
          <w:p w14:paraId="3BAC9A33" w14:textId="77777777" w:rsidR="007C383A" w:rsidRPr="008C5CF0" w:rsidRDefault="007C383A" w:rsidP="008C5CF0">
            <w:pPr>
              <w:jc w:val="center"/>
              <w:rPr>
                <w:rStyle w:val="Hyperlink"/>
                <w:color w:val="auto"/>
                <w:szCs w:val="22"/>
                <w:u w:val="none"/>
              </w:rPr>
            </w:pPr>
            <w:r w:rsidRPr="008C5CF0">
              <w:rPr>
                <w:rStyle w:val="Hyperlink"/>
                <w:rFonts w:hint="cs"/>
                <w:color w:val="auto"/>
                <w:szCs w:val="22"/>
                <w:u w:val="none"/>
                <w:cs/>
              </w:rPr>
              <w:t>ইমেইলঃ</w:t>
            </w:r>
          </w:p>
          <w:p w14:paraId="23AF9559" w14:textId="32AA01DF" w:rsidR="00380221" w:rsidRPr="008C5CF0" w:rsidRDefault="00A51DA7" w:rsidP="008C5CF0">
            <w:pPr>
              <w:jc w:val="center"/>
              <w:rPr>
                <w:szCs w:val="22"/>
                <w:cs/>
                <w:lang w:bidi="bn-IN"/>
              </w:rPr>
            </w:pPr>
            <w:proofErr w:type="spellStart"/>
            <w:r w:rsidRPr="008C5CF0">
              <w:rPr>
                <w:rFonts w:ascii="Times New Roman" w:hAnsi="Times New Roman" w:cs="Times New Roman"/>
                <w:szCs w:val="22"/>
              </w:rPr>
              <w:t>programmer.magura@gma</w:t>
            </w:r>
            <w:proofErr w:type="spellEnd"/>
            <w:r w:rsidRPr="008C5CF0">
              <w:rPr>
                <w:rFonts w:ascii="Times New Roman" w:hAnsi="Times New Roman" w:cs="Times New Roman"/>
                <w:szCs w:val="22"/>
              </w:rPr>
              <w:t xml:space="preserve"> il.com</w:t>
            </w:r>
          </w:p>
        </w:tc>
      </w:tr>
      <w:tr w:rsidR="008C5CF0" w:rsidRPr="008C5CF0" w14:paraId="1669C1A9" w14:textId="77777777" w:rsidTr="008C5CF0">
        <w:tc>
          <w:tcPr>
            <w:tcW w:w="450" w:type="dxa"/>
            <w:vAlign w:val="center"/>
          </w:tcPr>
          <w:p w14:paraId="24CAF6BB" w14:textId="77777777" w:rsidR="00380221" w:rsidRPr="008C5CF0" w:rsidRDefault="00380221" w:rsidP="008C5CF0">
            <w:pPr>
              <w:pStyle w:val="ListParagraph"/>
              <w:numPr>
                <w:ilvl w:val="0"/>
                <w:numId w:val="8"/>
              </w:numPr>
              <w:jc w:val="center"/>
              <w:rPr>
                <w:szCs w:val="22"/>
                <w:cs/>
              </w:rPr>
            </w:pPr>
          </w:p>
        </w:tc>
        <w:tc>
          <w:tcPr>
            <w:tcW w:w="1620" w:type="dxa"/>
            <w:vAlign w:val="center"/>
          </w:tcPr>
          <w:p w14:paraId="19682F8A" w14:textId="5D32595A" w:rsidR="00380221" w:rsidRPr="008C5CF0" w:rsidRDefault="00380221" w:rsidP="008C5CF0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ওয়েব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োর্টাল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বিষয়ক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রামর্শ</w:t>
            </w:r>
            <w:r w:rsidRPr="008C5CF0">
              <w:rPr>
                <w:szCs w:val="22"/>
              </w:rPr>
              <w:t>/</w:t>
            </w:r>
            <w:r w:rsidRPr="008C5CF0">
              <w:rPr>
                <w:szCs w:val="22"/>
                <w:cs/>
              </w:rPr>
              <w:t>ট্রাবলশ্যুটিং</w:t>
            </w:r>
          </w:p>
        </w:tc>
        <w:tc>
          <w:tcPr>
            <w:tcW w:w="1440" w:type="dxa"/>
            <w:vAlign w:val="center"/>
          </w:tcPr>
          <w:p w14:paraId="76E8E515" w14:textId="6F9AAA8F" w:rsidR="00380221" w:rsidRPr="008C5CF0" w:rsidRDefault="00380221" w:rsidP="008C5CF0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টেলিফোন</w:t>
            </w:r>
            <w:r w:rsidRPr="008C5CF0">
              <w:rPr>
                <w:szCs w:val="22"/>
              </w:rPr>
              <w:t xml:space="preserve">/ </w:t>
            </w:r>
            <w:r w:rsidRPr="008C5CF0">
              <w:rPr>
                <w:szCs w:val="22"/>
                <w:cs/>
              </w:rPr>
              <w:t>সরাসরি</w:t>
            </w:r>
            <w:r w:rsidRPr="008C5CF0">
              <w:rPr>
                <w:szCs w:val="22"/>
              </w:rPr>
              <w:t xml:space="preserve">/ </w:t>
            </w:r>
            <w:r w:rsidRPr="008C5CF0">
              <w:rPr>
                <w:szCs w:val="22"/>
                <w:cs/>
              </w:rPr>
              <w:t>ই</w:t>
            </w:r>
            <w:r w:rsidRPr="008C5CF0">
              <w:rPr>
                <w:szCs w:val="22"/>
              </w:rPr>
              <w:t>-</w:t>
            </w:r>
            <w:r w:rsidRPr="008C5CF0">
              <w:rPr>
                <w:szCs w:val="22"/>
                <w:cs/>
              </w:rPr>
              <w:t>মেইল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যোগাযোগ</w:t>
            </w:r>
          </w:p>
        </w:tc>
        <w:tc>
          <w:tcPr>
            <w:tcW w:w="1530" w:type="dxa"/>
            <w:vAlign w:val="center"/>
          </w:tcPr>
          <w:p w14:paraId="5FA9533C" w14:textId="1B8E1A20" w:rsidR="00380221" w:rsidRPr="008C5CF0" w:rsidRDefault="00380221" w:rsidP="008C5CF0">
            <w:pPr>
              <w:jc w:val="center"/>
              <w:rPr>
                <w:szCs w:val="22"/>
              </w:rPr>
            </w:pPr>
            <w:r w:rsidRPr="008C5CF0">
              <w:rPr>
                <w:szCs w:val="22"/>
                <w:cs/>
              </w:rPr>
              <w:t>প্রযোজ্য ক্ষেত্রে সাদা কাগজে আবেদন পত্র ও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্রয়োজনীয়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তথ্য</w:t>
            </w:r>
          </w:p>
        </w:tc>
        <w:tc>
          <w:tcPr>
            <w:tcW w:w="900" w:type="dxa"/>
            <w:vAlign w:val="center"/>
          </w:tcPr>
          <w:p w14:paraId="7DEB0154" w14:textId="358CFFF0" w:rsidR="00380221" w:rsidRPr="008C5CF0" w:rsidRDefault="00380221" w:rsidP="008C5CF0">
            <w:pPr>
              <w:jc w:val="center"/>
              <w:rPr>
                <w:szCs w:val="22"/>
              </w:rPr>
            </w:pPr>
            <w:r w:rsidRPr="008C5CF0">
              <w:rPr>
                <w:szCs w:val="22"/>
                <w:cs/>
              </w:rPr>
              <w:t>বিনামূল্যে</w:t>
            </w:r>
          </w:p>
        </w:tc>
        <w:tc>
          <w:tcPr>
            <w:tcW w:w="1170" w:type="dxa"/>
            <w:vAlign w:val="center"/>
          </w:tcPr>
          <w:p w14:paraId="3B9F003B" w14:textId="7D436A82" w:rsidR="00380221" w:rsidRPr="008C5CF0" w:rsidRDefault="00380221" w:rsidP="008C5CF0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তাৎক্ষনিক</w:t>
            </w:r>
            <w:r w:rsidRPr="008C5CF0">
              <w:rPr>
                <w:szCs w:val="22"/>
              </w:rPr>
              <w:t xml:space="preserve">/ 3 </w:t>
            </w:r>
            <w:r w:rsidRPr="008C5CF0">
              <w:rPr>
                <w:szCs w:val="22"/>
                <w:cs/>
              </w:rPr>
              <w:t>কার্যদিবস</w:t>
            </w:r>
            <w:r w:rsidRPr="008C5CF0">
              <w:rPr>
                <w:szCs w:val="22"/>
              </w:rPr>
              <w:t xml:space="preserve"> (</w:t>
            </w:r>
            <w:r w:rsidRPr="008C5CF0">
              <w:rPr>
                <w:szCs w:val="22"/>
                <w:cs/>
              </w:rPr>
              <w:t>প্রযোজ্য ক্ষেত্রে</w:t>
            </w:r>
            <w:r w:rsidRPr="008C5CF0">
              <w:rPr>
                <w:szCs w:val="22"/>
              </w:rPr>
              <w:t>)</w:t>
            </w:r>
          </w:p>
        </w:tc>
        <w:tc>
          <w:tcPr>
            <w:tcW w:w="2700" w:type="dxa"/>
            <w:vAlign w:val="center"/>
          </w:tcPr>
          <w:p w14:paraId="298BC7EF" w14:textId="77777777" w:rsidR="00C551BF" w:rsidRPr="008C5CF0" w:rsidRDefault="00C551BF" w:rsidP="008C5CF0">
            <w:pPr>
              <w:jc w:val="center"/>
              <w:rPr>
                <w:szCs w:val="22"/>
                <w:cs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জনাব</w:t>
            </w:r>
            <w:r w:rsidRPr="008C5CF0">
              <w:rPr>
                <w:szCs w:val="22"/>
                <w:cs/>
                <w:lang w:bidi="bn-IN"/>
              </w:rPr>
              <w:t xml:space="preserve"> মো: রফিকুল ইসলাম </w:t>
            </w:r>
            <w:r w:rsidRPr="008C5CF0">
              <w:rPr>
                <w:rFonts w:hint="cs"/>
                <w:szCs w:val="22"/>
                <w:cs/>
                <w:lang w:bidi="bn-IN"/>
              </w:rPr>
              <w:t xml:space="preserve">  </w:t>
            </w:r>
          </w:p>
          <w:p w14:paraId="7281E2C7" w14:textId="77777777" w:rsidR="00C551BF" w:rsidRPr="008C5CF0" w:rsidRDefault="00C551BF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সহকারী </w:t>
            </w:r>
            <w:r w:rsidRPr="008C5CF0">
              <w:rPr>
                <w:szCs w:val="22"/>
                <w:cs/>
                <w:lang w:bidi="bn-IN"/>
              </w:rPr>
              <w:t>প্রোগ্রামার</w:t>
            </w:r>
          </w:p>
          <w:p w14:paraId="7BE5ED04" w14:textId="77777777" w:rsidR="00C551BF" w:rsidRPr="008C5CF0" w:rsidRDefault="00C551BF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ফোনঃ </w:t>
            </w:r>
            <w:r w:rsidRPr="008C5CF0">
              <w:rPr>
                <w:szCs w:val="22"/>
                <w:cs/>
                <w:lang w:bidi="bn-IN"/>
              </w:rPr>
              <w:t>+৮৮</w:t>
            </w:r>
            <w:r w:rsidRPr="008C5CF0">
              <w:rPr>
                <w:rFonts w:hint="cs"/>
                <w:szCs w:val="22"/>
                <w:cs/>
                <w:lang w:bidi="bn-IN"/>
              </w:rPr>
              <w:t>০৪</w:t>
            </w:r>
            <w:r w:rsidRPr="008C5CF0">
              <w:rPr>
                <w:szCs w:val="22"/>
                <w:cs/>
                <w:lang w:bidi="bn-IN"/>
              </w:rPr>
              <w:t>৮৫</w:t>
            </w:r>
            <w:r w:rsidRPr="008C5CF0">
              <w:rPr>
                <w:rFonts w:hint="cs"/>
                <w:szCs w:val="22"/>
                <w:cs/>
                <w:lang w:bidi="bn-IN"/>
              </w:rPr>
              <w:t>২-</w:t>
            </w:r>
            <w:r w:rsidRPr="008C5CF0">
              <w:rPr>
                <w:szCs w:val="22"/>
                <w:cs/>
                <w:lang w:bidi="bn-IN"/>
              </w:rPr>
              <w:t>৭</w:t>
            </w:r>
            <w:r w:rsidRPr="008C5CF0">
              <w:rPr>
                <w:rFonts w:hint="cs"/>
                <w:szCs w:val="22"/>
                <w:cs/>
                <w:lang w:bidi="bn-IN"/>
              </w:rPr>
              <w:t>৫</w:t>
            </w:r>
            <w:r w:rsidRPr="008C5CF0">
              <w:rPr>
                <w:szCs w:val="22"/>
                <w:cs/>
                <w:lang w:bidi="bn-IN"/>
              </w:rPr>
              <w:t>০৭২</w:t>
            </w:r>
          </w:p>
          <w:p w14:paraId="3EC2B4E7" w14:textId="77777777" w:rsidR="00C551BF" w:rsidRPr="008C5CF0" w:rsidRDefault="00C551BF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মোবাইলঃ ০১৭২</w:t>
            </w:r>
            <w:r w:rsidRPr="008C5CF0">
              <w:rPr>
                <w:szCs w:val="22"/>
                <w:cs/>
                <w:lang w:bidi="bn-IN"/>
              </w:rPr>
              <w:t>২</w:t>
            </w:r>
            <w:r w:rsidRPr="008C5CF0">
              <w:rPr>
                <w:rFonts w:hint="cs"/>
                <w:szCs w:val="22"/>
                <w:cs/>
                <w:lang w:bidi="bn-IN"/>
              </w:rPr>
              <w:t>-</w:t>
            </w:r>
            <w:r w:rsidRPr="008C5CF0">
              <w:rPr>
                <w:szCs w:val="22"/>
                <w:cs/>
                <w:lang w:bidi="bn-IN"/>
              </w:rPr>
              <w:t>৪৫৬৪২১</w:t>
            </w:r>
          </w:p>
          <w:p w14:paraId="64445BB9" w14:textId="4EA2E4E6" w:rsidR="00380221" w:rsidRPr="008C5CF0" w:rsidRDefault="00C551BF" w:rsidP="008C5CF0">
            <w:pPr>
              <w:jc w:val="center"/>
              <w:rPr>
                <w:szCs w:val="22"/>
              </w:rPr>
            </w:pPr>
            <w:r w:rsidRPr="008C5CF0">
              <w:rPr>
                <w:rFonts w:ascii="Times New Roman" w:hAnsi="Times New Roman" w:cs="Times New Roman"/>
                <w:szCs w:val="22"/>
                <w:lang w:bidi="bn-IN"/>
              </w:rPr>
              <w:t>E-mail:rafiqdoict@gmail.com</w:t>
            </w:r>
          </w:p>
        </w:tc>
        <w:tc>
          <w:tcPr>
            <w:tcW w:w="1170" w:type="dxa"/>
            <w:vMerge/>
          </w:tcPr>
          <w:p w14:paraId="2D7FAF03" w14:textId="77777777" w:rsidR="00380221" w:rsidRPr="008C5CF0" w:rsidRDefault="00380221" w:rsidP="008C5CF0">
            <w:pPr>
              <w:jc w:val="center"/>
              <w:rPr>
                <w:szCs w:val="22"/>
                <w:cs/>
                <w:lang w:bidi="bn-IN"/>
              </w:rPr>
            </w:pPr>
          </w:p>
        </w:tc>
      </w:tr>
      <w:tr w:rsidR="008C5CF0" w:rsidRPr="008C5CF0" w14:paraId="3C410463" w14:textId="77777777" w:rsidTr="008C5CF0">
        <w:tc>
          <w:tcPr>
            <w:tcW w:w="450" w:type="dxa"/>
            <w:vAlign w:val="center"/>
          </w:tcPr>
          <w:p w14:paraId="72373361" w14:textId="77777777" w:rsidR="00380221" w:rsidRPr="008C5CF0" w:rsidRDefault="00380221" w:rsidP="008C5CF0">
            <w:pPr>
              <w:pStyle w:val="ListParagraph"/>
              <w:numPr>
                <w:ilvl w:val="0"/>
                <w:numId w:val="8"/>
              </w:numPr>
              <w:jc w:val="center"/>
              <w:rPr>
                <w:szCs w:val="22"/>
                <w:cs/>
              </w:rPr>
            </w:pPr>
          </w:p>
        </w:tc>
        <w:tc>
          <w:tcPr>
            <w:tcW w:w="1620" w:type="dxa"/>
            <w:vAlign w:val="center"/>
          </w:tcPr>
          <w:p w14:paraId="4ABAF8EA" w14:textId="1E59F2A4" w:rsidR="00380221" w:rsidRPr="008C5CF0" w:rsidRDefault="00380221" w:rsidP="008C5CF0">
            <w:pPr>
              <w:jc w:val="center"/>
              <w:rPr>
                <w:szCs w:val="22"/>
              </w:rPr>
            </w:pPr>
            <w:r w:rsidRPr="008C5CF0">
              <w:rPr>
                <w:szCs w:val="22"/>
                <w:cs/>
              </w:rPr>
              <w:t>সরকারি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ও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আধা</w:t>
            </w:r>
            <w:r w:rsidRPr="008C5CF0">
              <w:rPr>
                <w:szCs w:val="22"/>
              </w:rPr>
              <w:t>-</w:t>
            </w:r>
            <w:r w:rsidRPr="008C5CF0">
              <w:rPr>
                <w:szCs w:val="22"/>
                <w:cs/>
              </w:rPr>
              <w:t>সরকারি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র্যায়ে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আইসিটি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বিষয়ক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কারিগরি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সহায়তা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্রদান</w:t>
            </w:r>
          </w:p>
        </w:tc>
        <w:tc>
          <w:tcPr>
            <w:tcW w:w="1440" w:type="dxa"/>
            <w:vAlign w:val="center"/>
          </w:tcPr>
          <w:p w14:paraId="274E6F4B" w14:textId="7BBE4954" w:rsidR="00380221" w:rsidRPr="008C5CF0" w:rsidRDefault="00380221" w:rsidP="008C5CF0">
            <w:pPr>
              <w:rPr>
                <w:rFonts w:ascii="Nikosh" w:hAnsi="Nikosh" w:cs="Nikosh"/>
                <w:szCs w:val="22"/>
                <w:cs/>
              </w:rPr>
            </w:pPr>
            <w:r w:rsidRPr="008C5CF0">
              <w:rPr>
                <w:szCs w:val="22"/>
                <w:cs/>
              </w:rPr>
              <w:t>টেলিফোন</w:t>
            </w:r>
            <w:r w:rsidRPr="008C5CF0">
              <w:rPr>
                <w:szCs w:val="22"/>
              </w:rPr>
              <w:t xml:space="preserve">/ </w:t>
            </w:r>
            <w:r w:rsidRPr="008C5CF0">
              <w:rPr>
                <w:szCs w:val="22"/>
                <w:cs/>
              </w:rPr>
              <w:t>সরাসরি</w:t>
            </w:r>
            <w:r w:rsidRPr="008C5CF0">
              <w:rPr>
                <w:szCs w:val="22"/>
              </w:rPr>
              <w:t xml:space="preserve">/ </w:t>
            </w:r>
            <w:r w:rsidRPr="008C5CF0">
              <w:rPr>
                <w:szCs w:val="22"/>
                <w:cs/>
              </w:rPr>
              <w:t>ই</w:t>
            </w:r>
            <w:r w:rsidRPr="008C5CF0">
              <w:rPr>
                <w:szCs w:val="22"/>
              </w:rPr>
              <w:t>-</w:t>
            </w:r>
            <w:r w:rsidRPr="008C5CF0">
              <w:rPr>
                <w:szCs w:val="22"/>
                <w:cs/>
              </w:rPr>
              <w:t>মেইল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যোগাযোগ</w:t>
            </w:r>
          </w:p>
        </w:tc>
        <w:tc>
          <w:tcPr>
            <w:tcW w:w="1530" w:type="dxa"/>
            <w:vAlign w:val="center"/>
          </w:tcPr>
          <w:p w14:paraId="071068AA" w14:textId="4E100DDB" w:rsidR="00380221" w:rsidRPr="008C5CF0" w:rsidRDefault="00380221" w:rsidP="008C5CF0">
            <w:pPr>
              <w:jc w:val="center"/>
              <w:rPr>
                <w:szCs w:val="22"/>
              </w:rPr>
            </w:pPr>
            <w:r w:rsidRPr="008C5CF0">
              <w:rPr>
                <w:szCs w:val="22"/>
                <w:cs/>
              </w:rPr>
              <w:t>প্রযোজ্য ক্ষেত্রে সাদা কাগজে আবেদন পত্র ও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্রয়োজনীয়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তথ্য</w:t>
            </w:r>
          </w:p>
        </w:tc>
        <w:tc>
          <w:tcPr>
            <w:tcW w:w="900" w:type="dxa"/>
            <w:vAlign w:val="center"/>
          </w:tcPr>
          <w:p w14:paraId="1B8C0220" w14:textId="58F06B71" w:rsidR="00380221" w:rsidRPr="008C5CF0" w:rsidRDefault="00380221" w:rsidP="008C5CF0">
            <w:pPr>
              <w:jc w:val="center"/>
              <w:rPr>
                <w:szCs w:val="22"/>
              </w:rPr>
            </w:pPr>
            <w:r w:rsidRPr="008C5CF0">
              <w:rPr>
                <w:szCs w:val="22"/>
                <w:cs/>
              </w:rPr>
              <w:t>বিনামূল্যে</w:t>
            </w:r>
          </w:p>
        </w:tc>
        <w:tc>
          <w:tcPr>
            <w:tcW w:w="1170" w:type="dxa"/>
            <w:vAlign w:val="center"/>
          </w:tcPr>
          <w:p w14:paraId="653A3A39" w14:textId="1A56A293" w:rsidR="00380221" w:rsidRPr="008C5CF0" w:rsidRDefault="00380221" w:rsidP="008C5CF0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তাৎক্ষনিক</w:t>
            </w:r>
            <w:r w:rsidRPr="008C5CF0">
              <w:rPr>
                <w:szCs w:val="22"/>
              </w:rPr>
              <w:t xml:space="preserve">/ 5 </w:t>
            </w:r>
            <w:r w:rsidRPr="008C5CF0">
              <w:rPr>
                <w:szCs w:val="22"/>
                <w:cs/>
              </w:rPr>
              <w:t>কার্যদিবস</w:t>
            </w:r>
            <w:r w:rsidRPr="008C5CF0">
              <w:rPr>
                <w:szCs w:val="22"/>
              </w:rPr>
              <w:t xml:space="preserve"> (</w:t>
            </w:r>
            <w:r w:rsidRPr="008C5CF0">
              <w:rPr>
                <w:szCs w:val="22"/>
                <w:cs/>
              </w:rPr>
              <w:t>প্রযোজ্য ক্ষেত্রে</w:t>
            </w:r>
            <w:r w:rsidRPr="008C5CF0">
              <w:rPr>
                <w:szCs w:val="22"/>
              </w:rPr>
              <w:t>)</w:t>
            </w:r>
          </w:p>
        </w:tc>
        <w:tc>
          <w:tcPr>
            <w:tcW w:w="2700" w:type="dxa"/>
            <w:vAlign w:val="center"/>
          </w:tcPr>
          <w:p w14:paraId="1D3DC8DC" w14:textId="77777777" w:rsidR="00C551BF" w:rsidRPr="008C5CF0" w:rsidRDefault="00C551BF" w:rsidP="008C5CF0">
            <w:pPr>
              <w:jc w:val="center"/>
              <w:rPr>
                <w:szCs w:val="22"/>
                <w:cs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জনাব</w:t>
            </w:r>
            <w:r w:rsidRPr="008C5CF0">
              <w:rPr>
                <w:szCs w:val="22"/>
                <w:cs/>
                <w:lang w:bidi="bn-IN"/>
              </w:rPr>
              <w:t xml:space="preserve"> মো: রফিকুল ইসলাম </w:t>
            </w:r>
            <w:r w:rsidRPr="008C5CF0">
              <w:rPr>
                <w:rFonts w:hint="cs"/>
                <w:szCs w:val="22"/>
                <w:cs/>
                <w:lang w:bidi="bn-IN"/>
              </w:rPr>
              <w:t xml:space="preserve">  </w:t>
            </w:r>
          </w:p>
          <w:p w14:paraId="664F4F20" w14:textId="77777777" w:rsidR="00C551BF" w:rsidRPr="008C5CF0" w:rsidRDefault="00C551BF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সহকারী </w:t>
            </w:r>
            <w:r w:rsidRPr="008C5CF0">
              <w:rPr>
                <w:szCs w:val="22"/>
                <w:cs/>
                <w:lang w:bidi="bn-IN"/>
              </w:rPr>
              <w:t>প্রোগ্রামার</w:t>
            </w:r>
          </w:p>
          <w:p w14:paraId="0B9B691A" w14:textId="77777777" w:rsidR="00C551BF" w:rsidRPr="008C5CF0" w:rsidRDefault="00C551BF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ফোনঃ </w:t>
            </w:r>
            <w:r w:rsidRPr="008C5CF0">
              <w:rPr>
                <w:szCs w:val="22"/>
                <w:cs/>
                <w:lang w:bidi="bn-IN"/>
              </w:rPr>
              <w:t>+৮৮</w:t>
            </w:r>
            <w:r w:rsidRPr="008C5CF0">
              <w:rPr>
                <w:rFonts w:hint="cs"/>
                <w:szCs w:val="22"/>
                <w:cs/>
                <w:lang w:bidi="bn-IN"/>
              </w:rPr>
              <w:t>০৪</w:t>
            </w:r>
            <w:r w:rsidRPr="008C5CF0">
              <w:rPr>
                <w:szCs w:val="22"/>
                <w:cs/>
                <w:lang w:bidi="bn-IN"/>
              </w:rPr>
              <w:t>৮৫</w:t>
            </w:r>
            <w:r w:rsidRPr="008C5CF0">
              <w:rPr>
                <w:rFonts w:hint="cs"/>
                <w:szCs w:val="22"/>
                <w:cs/>
                <w:lang w:bidi="bn-IN"/>
              </w:rPr>
              <w:t>২-</w:t>
            </w:r>
            <w:r w:rsidRPr="008C5CF0">
              <w:rPr>
                <w:szCs w:val="22"/>
                <w:cs/>
                <w:lang w:bidi="bn-IN"/>
              </w:rPr>
              <w:t>৭</w:t>
            </w:r>
            <w:r w:rsidRPr="008C5CF0">
              <w:rPr>
                <w:rFonts w:hint="cs"/>
                <w:szCs w:val="22"/>
                <w:cs/>
                <w:lang w:bidi="bn-IN"/>
              </w:rPr>
              <w:t>৫</w:t>
            </w:r>
            <w:r w:rsidRPr="008C5CF0">
              <w:rPr>
                <w:szCs w:val="22"/>
                <w:cs/>
                <w:lang w:bidi="bn-IN"/>
              </w:rPr>
              <w:t>০৭২</w:t>
            </w:r>
          </w:p>
          <w:p w14:paraId="641BC231" w14:textId="77777777" w:rsidR="00C551BF" w:rsidRPr="008C5CF0" w:rsidRDefault="00C551BF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মোবাইলঃ ০১৭২</w:t>
            </w:r>
            <w:r w:rsidRPr="008C5CF0">
              <w:rPr>
                <w:szCs w:val="22"/>
                <w:cs/>
                <w:lang w:bidi="bn-IN"/>
              </w:rPr>
              <w:t>২</w:t>
            </w:r>
            <w:r w:rsidRPr="008C5CF0">
              <w:rPr>
                <w:rFonts w:hint="cs"/>
                <w:szCs w:val="22"/>
                <w:cs/>
                <w:lang w:bidi="bn-IN"/>
              </w:rPr>
              <w:t>-</w:t>
            </w:r>
            <w:r w:rsidRPr="008C5CF0">
              <w:rPr>
                <w:szCs w:val="22"/>
                <w:cs/>
                <w:lang w:bidi="bn-IN"/>
              </w:rPr>
              <w:t>৪৫৬৪২১</w:t>
            </w:r>
          </w:p>
          <w:p w14:paraId="7DDBD5AB" w14:textId="17F5B10A" w:rsidR="00380221" w:rsidRPr="008C5CF0" w:rsidRDefault="00C551BF" w:rsidP="008C5CF0">
            <w:pPr>
              <w:jc w:val="center"/>
              <w:rPr>
                <w:szCs w:val="22"/>
              </w:rPr>
            </w:pPr>
            <w:r w:rsidRPr="008C5CF0">
              <w:rPr>
                <w:rFonts w:ascii="Times New Roman" w:hAnsi="Times New Roman" w:cs="Times New Roman"/>
                <w:szCs w:val="22"/>
                <w:lang w:bidi="bn-IN"/>
              </w:rPr>
              <w:t>E-mail:rafiqdoict@gmail.com</w:t>
            </w:r>
          </w:p>
        </w:tc>
        <w:tc>
          <w:tcPr>
            <w:tcW w:w="1170" w:type="dxa"/>
            <w:vMerge/>
          </w:tcPr>
          <w:p w14:paraId="75A0FE19" w14:textId="77777777" w:rsidR="00380221" w:rsidRPr="008C5CF0" w:rsidRDefault="00380221" w:rsidP="008C5CF0">
            <w:pPr>
              <w:jc w:val="center"/>
              <w:rPr>
                <w:szCs w:val="22"/>
                <w:cs/>
                <w:lang w:bidi="bn-IN"/>
              </w:rPr>
            </w:pPr>
          </w:p>
        </w:tc>
      </w:tr>
      <w:tr w:rsidR="008C5CF0" w:rsidRPr="008C5CF0" w14:paraId="1D6BA879" w14:textId="77777777" w:rsidTr="008C5CF0">
        <w:tc>
          <w:tcPr>
            <w:tcW w:w="450" w:type="dxa"/>
            <w:vAlign w:val="center"/>
          </w:tcPr>
          <w:p w14:paraId="255214D2" w14:textId="77777777" w:rsidR="00380221" w:rsidRPr="008C5CF0" w:rsidRDefault="00380221" w:rsidP="008C5CF0">
            <w:pPr>
              <w:pStyle w:val="ListParagraph"/>
              <w:numPr>
                <w:ilvl w:val="0"/>
                <w:numId w:val="8"/>
              </w:numPr>
              <w:jc w:val="center"/>
              <w:rPr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8F5815F" w14:textId="08A790B0" w:rsidR="00380221" w:rsidRPr="008C5CF0" w:rsidRDefault="00380221" w:rsidP="008C5CF0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ইউনিয়ন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ডিজিটাল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সেন্টারগুলোকে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সহায়তা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্রদান</w:t>
            </w:r>
          </w:p>
        </w:tc>
        <w:tc>
          <w:tcPr>
            <w:tcW w:w="1440" w:type="dxa"/>
            <w:vAlign w:val="center"/>
          </w:tcPr>
          <w:p w14:paraId="50D21D6D" w14:textId="1F6654A8" w:rsidR="00380221" w:rsidRPr="008C5CF0" w:rsidRDefault="00380221" w:rsidP="008C5CF0">
            <w:pPr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টেলিফোন</w:t>
            </w:r>
            <w:r w:rsidRPr="008C5CF0">
              <w:rPr>
                <w:szCs w:val="22"/>
              </w:rPr>
              <w:t xml:space="preserve">/ </w:t>
            </w:r>
            <w:r w:rsidRPr="008C5CF0">
              <w:rPr>
                <w:szCs w:val="22"/>
                <w:cs/>
              </w:rPr>
              <w:t>সরাসরি</w:t>
            </w:r>
            <w:r w:rsidRPr="008C5CF0">
              <w:rPr>
                <w:szCs w:val="22"/>
              </w:rPr>
              <w:t xml:space="preserve">/ </w:t>
            </w:r>
            <w:r w:rsidRPr="008C5CF0">
              <w:rPr>
                <w:szCs w:val="22"/>
                <w:cs/>
              </w:rPr>
              <w:t>ই</w:t>
            </w:r>
            <w:r w:rsidRPr="008C5CF0">
              <w:rPr>
                <w:szCs w:val="22"/>
              </w:rPr>
              <w:t>-</w:t>
            </w:r>
            <w:r w:rsidRPr="008C5CF0">
              <w:rPr>
                <w:szCs w:val="22"/>
                <w:cs/>
              </w:rPr>
              <w:t>মেইল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যোগাযোগ</w:t>
            </w:r>
          </w:p>
        </w:tc>
        <w:tc>
          <w:tcPr>
            <w:tcW w:w="1530" w:type="dxa"/>
            <w:vAlign w:val="center"/>
          </w:tcPr>
          <w:p w14:paraId="27BFC879" w14:textId="33CA64A8" w:rsidR="00380221" w:rsidRPr="008C5CF0" w:rsidRDefault="00380221" w:rsidP="008C5CF0">
            <w:pPr>
              <w:jc w:val="center"/>
              <w:rPr>
                <w:szCs w:val="22"/>
              </w:rPr>
            </w:pPr>
            <w:r w:rsidRPr="008C5CF0">
              <w:rPr>
                <w:szCs w:val="22"/>
                <w:cs/>
              </w:rPr>
              <w:t>প্রযোজ্য ক্ষেত্রে সাদা কাগজে আবেদন পত্র ও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্রয়োজনীয়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তথ্য</w:t>
            </w:r>
          </w:p>
        </w:tc>
        <w:tc>
          <w:tcPr>
            <w:tcW w:w="900" w:type="dxa"/>
            <w:vAlign w:val="center"/>
          </w:tcPr>
          <w:p w14:paraId="037A96B0" w14:textId="768460A3" w:rsidR="00380221" w:rsidRPr="008C5CF0" w:rsidRDefault="00380221" w:rsidP="008C5CF0">
            <w:pPr>
              <w:jc w:val="center"/>
              <w:rPr>
                <w:szCs w:val="22"/>
              </w:rPr>
            </w:pPr>
            <w:r w:rsidRPr="008C5CF0">
              <w:rPr>
                <w:szCs w:val="22"/>
                <w:cs/>
              </w:rPr>
              <w:t>বিনামূল্যে</w:t>
            </w:r>
          </w:p>
        </w:tc>
        <w:tc>
          <w:tcPr>
            <w:tcW w:w="1170" w:type="dxa"/>
            <w:vAlign w:val="center"/>
          </w:tcPr>
          <w:p w14:paraId="10F3916B" w14:textId="4F7C44BA" w:rsidR="00380221" w:rsidRPr="008C5CF0" w:rsidRDefault="00380221" w:rsidP="008C5CF0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তাৎক্ষনিক</w:t>
            </w:r>
            <w:r w:rsidRPr="008C5CF0">
              <w:rPr>
                <w:szCs w:val="22"/>
              </w:rPr>
              <w:t xml:space="preserve">/ 3 </w:t>
            </w:r>
            <w:r w:rsidRPr="008C5CF0">
              <w:rPr>
                <w:szCs w:val="22"/>
                <w:cs/>
              </w:rPr>
              <w:t>কার্যদিবস</w:t>
            </w:r>
            <w:r w:rsidRPr="008C5CF0">
              <w:rPr>
                <w:szCs w:val="22"/>
              </w:rPr>
              <w:t xml:space="preserve"> (</w:t>
            </w:r>
            <w:r w:rsidRPr="008C5CF0">
              <w:rPr>
                <w:szCs w:val="22"/>
                <w:cs/>
              </w:rPr>
              <w:t>প্রযোজ্য ক্ষেত্রে</w:t>
            </w:r>
            <w:r w:rsidRPr="008C5CF0">
              <w:rPr>
                <w:szCs w:val="22"/>
              </w:rPr>
              <w:t>)</w:t>
            </w:r>
          </w:p>
        </w:tc>
        <w:tc>
          <w:tcPr>
            <w:tcW w:w="2700" w:type="dxa"/>
            <w:vAlign w:val="center"/>
          </w:tcPr>
          <w:p w14:paraId="4C9A2CC4" w14:textId="77777777" w:rsidR="00C551BF" w:rsidRPr="008C5CF0" w:rsidRDefault="00C551BF" w:rsidP="008C5CF0">
            <w:pPr>
              <w:jc w:val="center"/>
              <w:rPr>
                <w:szCs w:val="22"/>
                <w:cs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জনাব</w:t>
            </w:r>
            <w:r w:rsidRPr="008C5CF0">
              <w:rPr>
                <w:szCs w:val="22"/>
                <w:cs/>
                <w:lang w:bidi="bn-IN"/>
              </w:rPr>
              <w:t xml:space="preserve"> মো: রফিকুল ইসলাম </w:t>
            </w:r>
            <w:r w:rsidRPr="008C5CF0">
              <w:rPr>
                <w:rFonts w:hint="cs"/>
                <w:szCs w:val="22"/>
                <w:cs/>
                <w:lang w:bidi="bn-IN"/>
              </w:rPr>
              <w:t xml:space="preserve">  </w:t>
            </w:r>
          </w:p>
          <w:p w14:paraId="51B44467" w14:textId="77777777" w:rsidR="00C551BF" w:rsidRPr="008C5CF0" w:rsidRDefault="00C551BF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সহকারী </w:t>
            </w:r>
            <w:r w:rsidRPr="008C5CF0">
              <w:rPr>
                <w:szCs w:val="22"/>
                <w:cs/>
                <w:lang w:bidi="bn-IN"/>
              </w:rPr>
              <w:t>প্রোগ্রামার</w:t>
            </w:r>
          </w:p>
          <w:p w14:paraId="0BB0FE29" w14:textId="77777777" w:rsidR="00C551BF" w:rsidRPr="008C5CF0" w:rsidRDefault="00C551BF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ফোনঃ </w:t>
            </w:r>
            <w:r w:rsidRPr="008C5CF0">
              <w:rPr>
                <w:szCs w:val="22"/>
                <w:cs/>
                <w:lang w:bidi="bn-IN"/>
              </w:rPr>
              <w:t>+৮৮</w:t>
            </w:r>
            <w:r w:rsidRPr="008C5CF0">
              <w:rPr>
                <w:rFonts w:hint="cs"/>
                <w:szCs w:val="22"/>
                <w:cs/>
                <w:lang w:bidi="bn-IN"/>
              </w:rPr>
              <w:t>০৪</w:t>
            </w:r>
            <w:r w:rsidRPr="008C5CF0">
              <w:rPr>
                <w:szCs w:val="22"/>
                <w:cs/>
                <w:lang w:bidi="bn-IN"/>
              </w:rPr>
              <w:t>৮৫</w:t>
            </w:r>
            <w:r w:rsidRPr="008C5CF0">
              <w:rPr>
                <w:rFonts w:hint="cs"/>
                <w:szCs w:val="22"/>
                <w:cs/>
                <w:lang w:bidi="bn-IN"/>
              </w:rPr>
              <w:t>২-</w:t>
            </w:r>
            <w:r w:rsidRPr="008C5CF0">
              <w:rPr>
                <w:szCs w:val="22"/>
                <w:cs/>
                <w:lang w:bidi="bn-IN"/>
              </w:rPr>
              <w:t>৭</w:t>
            </w:r>
            <w:r w:rsidRPr="008C5CF0">
              <w:rPr>
                <w:rFonts w:hint="cs"/>
                <w:szCs w:val="22"/>
                <w:cs/>
                <w:lang w:bidi="bn-IN"/>
              </w:rPr>
              <w:t>৫</w:t>
            </w:r>
            <w:r w:rsidRPr="008C5CF0">
              <w:rPr>
                <w:szCs w:val="22"/>
                <w:cs/>
                <w:lang w:bidi="bn-IN"/>
              </w:rPr>
              <w:t>০৭২</w:t>
            </w:r>
          </w:p>
          <w:p w14:paraId="20131D19" w14:textId="77777777" w:rsidR="00C551BF" w:rsidRPr="008C5CF0" w:rsidRDefault="00C551BF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মোবাইলঃ ০১৭২</w:t>
            </w:r>
            <w:r w:rsidRPr="008C5CF0">
              <w:rPr>
                <w:szCs w:val="22"/>
                <w:cs/>
                <w:lang w:bidi="bn-IN"/>
              </w:rPr>
              <w:t>২</w:t>
            </w:r>
            <w:r w:rsidRPr="008C5CF0">
              <w:rPr>
                <w:rFonts w:hint="cs"/>
                <w:szCs w:val="22"/>
                <w:cs/>
                <w:lang w:bidi="bn-IN"/>
              </w:rPr>
              <w:t>-</w:t>
            </w:r>
            <w:r w:rsidRPr="008C5CF0">
              <w:rPr>
                <w:szCs w:val="22"/>
                <w:cs/>
                <w:lang w:bidi="bn-IN"/>
              </w:rPr>
              <w:t>৪৫৬৪২১</w:t>
            </w:r>
          </w:p>
          <w:p w14:paraId="1BF5D608" w14:textId="18501663" w:rsidR="00380221" w:rsidRPr="008C5CF0" w:rsidRDefault="00C551BF" w:rsidP="008C5CF0">
            <w:pPr>
              <w:jc w:val="center"/>
              <w:rPr>
                <w:szCs w:val="22"/>
              </w:rPr>
            </w:pPr>
            <w:r w:rsidRPr="008C5CF0">
              <w:rPr>
                <w:rFonts w:ascii="Times New Roman" w:hAnsi="Times New Roman" w:cs="Times New Roman"/>
                <w:szCs w:val="22"/>
                <w:lang w:bidi="bn-IN"/>
              </w:rPr>
              <w:t>E-mail:rafiqdoict@gmail.com</w:t>
            </w:r>
          </w:p>
        </w:tc>
        <w:tc>
          <w:tcPr>
            <w:tcW w:w="1170" w:type="dxa"/>
            <w:vMerge/>
          </w:tcPr>
          <w:p w14:paraId="4120ABCD" w14:textId="77777777" w:rsidR="00380221" w:rsidRPr="008C5CF0" w:rsidRDefault="00380221" w:rsidP="008C5CF0">
            <w:pPr>
              <w:jc w:val="center"/>
              <w:rPr>
                <w:szCs w:val="22"/>
                <w:cs/>
                <w:lang w:bidi="bn-IN"/>
              </w:rPr>
            </w:pPr>
          </w:p>
        </w:tc>
      </w:tr>
      <w:tr w:rsidR="008C5CF0" w:rsidRPr="008C5CF0" w14:paraId="644D7FE0" w14:textId="77777777" w:rsidTr="008C5CF0">
        <w:tc>
          <w:tcPr>
            <w:tcW w:w="450" w:type="dxa"/>
            <w:vAlign w:val="center"/>
          </w:tcPr>
          <w:p w14:paraId="462AEAFF" w14:textId="77777777" w:rsidR="00380221" w:rsidRPr="008C5CF0" w:rsidRDefault="00380221" w:rsidP="008C5CF0">
            <w:pPr>
              <w:pStyle w:val="ListParagraph"/>
              <w:numPr>
                <w:ilvl w:val="0"/>
                <w:numId w:val="8"/>
              </w:numPr>
              <w:jc w:val="center"/>
              <w:rPr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7860596" w14:textId="6D65629E" w:rsidR="00380221" w:rsidRPr="008C5CF0" w:rsidRDefault="00380221" w:rsidP="008C5CF0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সরকারি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অফিস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সমূহে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বিভিন্ন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অনলাইন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ই</w:t>
            </w:r>
            <w:r w:rsidRPr="008C5CF0">
              <w:rPr>
                <w:szCs w:val="22"/>
              </w:rPr>
              <w:t>-</w:t>
            </w:r>
            <w:r w:rsidRPr="008C5CF0">
              <w:rPr>
                <w:szCs w:val="22"/>
                <w:cs/>
              </w:rPr>
              <w:t>পদ্ধতি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চালুকরণে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সহায়তা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্রদান</w:t>
            </w:r>
          </w:p>
        </w:tc>
        <w:tc>
          <w:tcPr>
            <w:tcW w:w="1440" w:type="dxa"/>
            <w:vAlign w:val="center"/>
          </w:tcPr>
          <w:p w14:paraId="2E6AA6B4" w14:textId="65853970" w:rsidR="00380221" w:rsidRPr="008C5CF0" w:rsidRDefault="00380221" w:rsidP="008C5CF0">
            <w:pPr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টেলিফোন</w:t>
            </w:r>
            <w:r w:rsidRPr="008C5CF0">
              <w:rPr>
                <w:szCs w:val="22"/>
              </w:rPr>
              <w:t xml:space="preserve">/ </w:t>
            </w:r>
            <w:r w:rsidRPr="008C5CF0">
              <w:rPr>
                <w:szCs w:val="22"/>
                <w:cs/>
              </w:rPr>
              <w:t>সরাসরি</w:t>
            </w:r>
            <w:r w:rsidRPr="008C5CF0">
              <w:rPr>
                <w:szCs w:val="22"/>
              </w:rPr>
              <w:t xml:space="preserve">/ </w:t>
            </w:r>
            <w:r w:rsidRPr="008C5CF0">
              <w:rPr>
                <w:szCs w:val="22"/>
                <w:cs/>
              </w:rPr>
              <w:t>ই</w:t>
            </w:r>
            <w:r w:rsidRPr="008C5CF0">
              <w:rPr>
                <w:szCs w:val="22"/>
              </w:rPr>
              <w:t>-</w:t>
            </w:r>
            <w:r w:rsidRPr="008C5CF0">
              <w:rPr>
                <w:szCs w:val="22"/>
                <w:cs/>
              </w:rPr>
              <w:t>মেইল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যোগাযোগ</w:t>
            </w:r>
          </w:p>
        </w:tc>
        <w:tc>
          <w:tcPr>
            <w:tcW w:w="1530" w:type="dxa"/>
            <w:vAlign w:val="center"/>
          </w:tcPr>
          <w:p w14:paraId="4C8A1DEF" w14:textId="42F9690F" w:rsidR="00380221" w:rsidRPr="008C5CF0" w:rsidRDefault="00380221" w:rsidP="008C5CF0">
            <w:pPr>
              <w:jc w:val="center"/>
              <w:rPr>
                <w:szCs w:val="22"/>
              </w:rPr>
            </w:pPr>
            <w:r w:rsidRPr="008C5CF0">
              <w:rPr>
                <w:szCs w:val="22"/>
                <w:cs/>
              </w:rPr>
              <w:t>প্রযোজ্য ক্ষেত্রে সাদা কাগজে আবেদন পত্র ও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্রয়োজনীয়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তথ্য</w:t>
            </w:r>
          </w:p>
        </w:tc>
        <w:tc>
          <w:tcPr>
            <w:tcW w:w="900" w:type="dxa"/>
            <w:vAlign w:val="center"/>
          </w:tcPr>
          <w:p w14:paraId="69AB2BCB" w14:textId="75404973" w:rsidR="00380221" w:rsidRPr="008C5CF0" w:rsidRDefault="00380221" w:rsidP="008C5CF0">
            <w:pPr>
              <w:jc w:val="center"/>
              <w:rPr>
                <w:szCs w:val="22"/>
              </w:rPr>
            </w:pPr>
            <w:r w:rsidRPr="008C5CF0">
              <w:rPr>
                <w:szCs w:val="22"/>
                <w:cs/>
              </w:rPr>
              <w:t>বিনামূল্যে</w:t>
            </w:r>
          </w:p>
        </w:tc>
        <w:tc>
          <w:tcPr>
            <w:tcW w:w="1170" w:type="dxa"/>
            <w:vAlign w:val="center"/>
          </w:tcPr>
          <w:p w14:paraId="66BC0002" w14:textId="3E4EBB49" w:rsidR="00380221" w:rsidRPr="008C5CF0" w:rsidRDefault="00380221" w:rsidP="008C5CF0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</w:rPr>
              <w:t xml:space="preserve">7 </w:t>
            </w:r>
            <w:r w:rsidRPr="008C5CF0">
              <w:rPr>
                <w:szCs w:val="22"/>
                <w:cs/>
              </w:rPr>
              <w:t>কার্যদিবস</w:t>
            </w:r>
            <w:r w:rsidRPr="008C5CF0">
              <w:rPr>
                <w:szCs w:val="22"/>
              </w:rPr>
              <w:t xml:space="preserve">/ </w:t>
            </w:r>
            <w:r w:rsidRPr="008C5CF0">
              <w:rPr>
                <w:szCs w:val="22"/>
                <w:cs/>
              </w:rPr>
              <w:t>প্রয়োজন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অনুযায়ী</w:t>
            </w:r>
          </w:p>
        </w:tc>
        <w:tc>
          <w:tcPr>
            <w:tcW w:w="2700" w:type="dxa"/>
            <w:vAlign w:val="center"/>
          </w:tcPr>
          <w:p w14:paraId="2A82B803" w14:textId="77777777" w:rsidR="00C551BF" w:rsidRPr="008C5CF0" w:rsidRDefault="00C551BF" w:rsidP="008C5CF0">
            <w:pPr>
              <w:jc w:val="center"/>
              <w:rPr>
                <w:szCs w:val="22"/>
                <w:cs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জনাব</w:t>
            </w:r>
            <w:r w:rsidRPr="008C5CF0">
              <w:rPr>
                <w:szCs w:val="22"/>
                <w:cs/>
                <w:lang w:bidi="bn-IN"/>
              </w:rPr>
              <w:t xml:space="preserve"> মো: রফিকুল ইসলাম </w:t>
            </w:r>
            <w:r w:rsidRPr="008C5CF0">
              <w:rPr>
                <w:rFonts w:hint="cs"/>
                <w:szCs w:val="22"/>
                <w:cs/>
                <w:lang w:bidi="bn-IN"/>
              </w:rPr>
              <w:t xml:space="preserve">  </w:t>
            </w:r>
          </w:p>
          <w:p w14:paraId="73DA05FB" w14:textId="77777777" w:rsidR="00C551BF" w:rsidRPr="008C5CF0" w:rsidRDefault="00C551BF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সহকারী </w:t>
            </w:r>
            <w:r w:rsidRPr="008C5CF0">
              <w:rPr>
                <w:szCs w:val="22"/>
                <w:cs/>
                <w:lang w:bidi="bn-IN"/>
              </w:rPr>
              <w:t>প্রোগ্রামার</w:t>
            </w:r>
          </w:p>
          <w:p w14:paraId="0E24658C" w14:textId="77777777" w:rsidR="00C551BF" w:rsidRPr="008C5CF0" w:rsidRDefault="00C551BF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ফোনঃ </w:t>
            </w:r>
            <w:r w:rsidRPr="008C5CF0">
              <w:rPr>
                <w:szCs w:val="22"/>
                <w:cs/>
                <w:lang w:bidi="bn-IN"/>
              </w:rPr>
              <w:t>+৮৮</w:t>
            </w:r>
            <w:r w:rsidRPr="008C5CF0">
              <w:rPr>
                <w:rFonts w:hint="cs"/>
                <w:szCs w:val="22"/>
                <w:cs/>
                <w:lang w:bidi="bn-IN"/>
              </w:rPr>
              <w:t>০৪</w:t>
            </w:r>
            <w:r w:rsidRPr="008C5CF0">
              <w:rPr>
                <w:szCs w:val="22"/>
                <w:cs/>
                <w:lang w:bidi="bn-IN"/>
              </w:rPr>
              <w:t>৮৫</w:t>
            </w:r>
            <w:r w:rsidRPr="008C5CF0">
              <w:rPr>
                <w:rFonts w:hint="cs"/>
                <w:szCs w:val="22"/>
                <w:cs/>
                <w:lang w:bidi="bn-IN"/>
              </w:rPr>
              <w:t>২-</w:t>
            </w:r>
            <w:r w:rsidRPr="008C5CF0">
              <w:rPr>
                <w:szCs w:val="22"/>
                <w:cs/>
                <w:lang w:bidi="bn-IN"/>
              </w:rPr>
              <w:t>৭</w:t>
            </w:r>
            <w:r w:rsidRPr="008C5CF0">
              <w:rPr>
                <w:rFonts w:hint="cs"/>
                <w:szCs w:val="22"/>
                <w:cs/>
                <w:lang w:bidi="bn-IN"/>
              </w:rPr>
              <w:t>৫</w:t>
            </w:r>
            <w:r w:rsidRPr="008C5CF0">
              <w:rPr>
                <w:szCs w:val="22"/>
                <w:cs/>
                <w:lang w:bidi="bn-IN"/>
              </w:rPr>
              <w:t>০৭২</w:t>
            </w:r>
          </w:p>
          <w:p w14:paraId="25586CF9" w14:textId="77777777" w:rsidR="00C551BF" w:rsidRPr="008C5CF0" w:rsidRDefault="00C551BF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মোবাইলঃ ০১৭২</w:t>
            </w:r>
            <w:r w:rsidRPr="008C5CF0">
              <w:rPr>
                <w:szCs w:val="22"/>
                <w:cs/>
                <w:lang w:bidi="bn-IN"/>
              </w:rPr>
              <w:t>২</w:t>
            </w:r>
            <w:r w:rsidRPr="008C5CF0">
              <w:rPr>
                <w:rFonts w:hint="cs"/>
                <w:szCs w:val="22"/>
                <w:cs/>
                <w:lang w:bidi="bn-IN"/>
              </w:rPr>
              <w:t>-</w:t>
            </w:r>
            <w:r w:rsidRPr="008C5CF0">
              <w:rPr>
                <w:szCs w:val="22"/>
                <w:cs/>
                <w:lang w:bidi="bn-IN"/>
              </w:rPr>
              <w:t>৪৫৬৪২১</w:t>
            </w:r>
          </w:p>
          <w:p w14:paraId="6B5463A0" w14:textId="4C596060" w:rsidR="00380221" w:rsidRPr="008C5CF0" w:rsidRDefault="00C551BF" w:rsidP="008C5CF0">
            <w:pPr>
              <w:jc w:val="center"/>
              <w:rPr>
                <w:szCs w:val="22"/>
              </w:rPr>
            </w:pPr>
            <w:r w:rsidRPr="008C5CF0">
              <w:rPr>
                <w:rFonts w:ascii="Times New Roman" w:hAnsi="Times New Roman" w:cs="Times New Roman"/>
                <w:szCs w:val="22"/>
                <w:lang w:bidi="bn-IN"/>
              </w:rPr>
              <w:t>E-mail:rafiqdoict@gmail.com</w:t>
            </w:r>
          </w:p>
        </w:tc>
        <w:tc>
          <w:tcPr>
            <w:tcW w:w="1170" w:type="dxa"/>
            <w:vMerge/>
          </w:tcPr>
          <w:p w14:paraId="1F7EF36E" w14:textId="77777777" w:rsidR="00380221" w:rsidRPr="008C5CF0" w:rsidRDefault="00380221" w:rsidP="008C5CF0">
            <w:pPr>
              <w:jc w:val="center"/>
              <w:rPr>
                <w:szCs w:val="22"/>
                <w:cs/>
                <w:lang w:bidi="bn-IN"/>
              </w:rPr>
            </w:pPr>
          </w:p>
        </w:tc>
      </w:tr>
      <w:tr w:rsidR="008C5CF0" w:rsidRPr="008C5CF0" w14:paraId="72AE42EB" w14:textId="77777777" w:rsidTr="008C5CF0">
        <w:tc>
          <w:tcPr>
            <w:tcW w:w="450" w:type="dxa"/>
            <w:vAlign w:val="center"/>
          </w:tcPr>
          <w:p w14:paraId="3A4CC8E7" w14:textId="77777777" w:rsidR="00380221" w:rsidRPr="008C5CF0" w:rsidRDefault="00380221" w:rsidP="008C5CF0">
            <w:pPr>
              <w:pStyle w:val="ListParagraph"/>
              <w:numPr>
                <w:ilvl w:val="0"/>
                <w:numId w:val="8"/>
              </w:numPr>
              <w:jc w:val="center"/>
              <w:rPr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2EC412CC" w14:textId="000F76DB" w:rsidR="00380221" w:rsidRPr="008C5CF0" w:rsidRDefault="00380221" w:rsidP="008C5CF0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সরকারি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অফিস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সমূহকে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জাতীয়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নেটওয়ার্ক</w:t>
            </w:r>
            <w:r w:rsidRPr="008C5CF0">
              <w:rPr>
                <w:szCs w:val="22"/>
              </w:rPr>
              <w:t xml:space="preserve"> </w:t>
            </w:r>
            <w:r w:rsidR="00101384" w:rsidRPr="008C5CF0">
              <w:rPr>
                <w:szCs w:val="22"/>
                <w:cs/>
              </w:rPr>
              <w:t>ব্যাকবোনের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সাথে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সার্বক্ষনিক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সংযুক্তি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রাখা</w:t>
            </w:r>
            <w:r w:rsidR="00101384" w:rsidRPr="008C5CF0">
              <w:rPr>
                <w:szCs w:val="22"/>
                <w:cs/>
              </w:rPr>
              <w:t xml:space="preserve"> জন্য সহায়তা</w:t>
            </w:r>
            <w:r w:rsidR="00101384" w:rsidRPr="008C5CF0">
              <w:rPr>
                <w:szCs w:val="22"/>
              </w:rPr>
              <w:t xml:space="preserve"> </w:t>
            </w:r>
            <w:r w:rsidR="00101384" w:rsidRPr="008C5CF0">
              <w:rPr>
                <w:szCs w:val="22"/>
                <w:cs/>
              </w:rPr>
              <w:t xml:space="preserve">প্রদান </w:t>
            </w:r>
          </w:p>
        </w:tc>
        <w:tc>
          <w:tcPr>
            <w:tcW w:w="1440" w:type="dxa"/>
            <w:vAlign w:val="center"/>
          </w:tcPr>
          <w:p w14:paraId="3311DD86" w14:textId="108E11DF" w:rsidR="00380221" w:rsidRPr="008C5CF0" w:rsidRDefault="00380221" w:rsidP="008C5CF0">
            <w:pPr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টেলিফোন</w:t>
            </w:r>
            <w:r w:rsidRPr="008C5CF0">
              <w:rPr>
                <w:szCs w:val="22"/>
              </w:rPr>
              <w:t xml:space="preserve">/ </w:t>
            </w:r>
            <w:r w:rsidRPr="008C5CF0">
              <w:rPr>
                <w:szCs w:val="22"/>
                <w:cs/>
              </w:rPr>
              <w:t>সরাসরি</w:t>
            </w:r>
            <w:r w:rsidRPr="008C5CF0">
              <w:rPr>
                <w:szCs w:val="22"/>
              </w:rPr>
              <w:t xml:space="preserve">/ </w:t>
            </w:r>
            <w:r w:rsidRPr="008C5CF0">
              <w:rPr>
                <w:szCs w:val="22"/>
                <w:cs/>
              </w:rPr>
              <w:t>ই</w:t>
            </w:r>
            <w:r w:rsidRPr="008C5CF0">
              <w:rPr>
                <w:szCs w:val="22"/>
              </w:rPr>
              <w:t>-</w:t>
            </w:r>
            <w:r w:rsidRPr="008C5CF0">
              <w:rPr>
                <w:szCs w:val="22"/>
                <w:cs/>
              </w:rPr>
              <w:t>মেইল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যোগাযোগ</w:t>
            </w:r>
          </w:p>
        </w:tc>
        <w:tc>
          <w:tcPr>
            <w:tcW w:w="1530" w:type="dxa"/>
            <w:vAlign w:val="center"/>
          </w:tcPr>
          <w:p w14:paraId="4F6C271C" w14:textId="355063D7" w:rsidR="00380221" w:rsidRPr="008C5CF0" w:rsidRDefault="00380221" w:rsidP="008C5CF0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প্রযোজ্য ক্ষেত্রে সাদা কাগজে আবেদন পত্র ও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্রয়োজনীয়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তথ্য</w:t>
            </w:r>
          </w:p>
        </w:tc>
        <w:tc>
          <w:tcPr>
            <w:tcW w:w="900" w:type="dxa"/>
            <w:vAlign w:val="center"/>
          </w:tcPr>
          <w:p w14:paraId="03253751" w14:textId="6813020D" w:rsidR="00380221" w:rsidRPr="008C5CF0" w:rsidRDefault="00380221" w:rsidP="008C5CF0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বিনামূল্যে</w:t>
            </w:r>
          </w:p>
        </w:tc>
        <w:tc>
          <w:tcPr>
            <w:tcW w:w="1170" w:type="dxa"/>
            <w:vAlign w:val="center"/>
          </w:tcPr>
          <w:p w14:paraId="45C7BF3F" w14:textId="3C42897C" w:rsidR="00380221" w:rsidRPr="008C5CF0" w:rsidRDefault="00380221" w:rsidP="008C5CF0">
            <w:pPr>
              <w:jc w:val="center"/>
              <w:rPr>
                <w:szCs w:val="22"/>
              </w:rPr>
            </w:pPr>
            <w:r w:rsidRPr="008C5CF0">
              <w:rPr>
                <w:szCs w:val="22"/>
                <w:cs/>
              </w:rPr>
              <w:t>৩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কার্যদিবস</w:t>
            </w:r>
            <w:r w:rsidRPr="008C5CF0">
              <w:rPr>
                <w:szCs w:val="22"/>
              </w:rPr>
              <w:t xml:space="preserve">/ </w:t>
            </w:r>
            <w:r w:rsidRPr="008C5CF0">
              <w:rPr>
                <w:szCs w:val="22"/>
                <w:cs/>
              </w:rPr>
              <w:t>প্রয়োজন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অনুযায়ী</w:t>
            </w:r>
          </w:p>
        </w:tc>
        <w:tc>
          <w:tcPr>
            <w:tcW w:w="2700" w:type="dxa"/>
            <w:vAlign w:val="center"/>
          </w:tcPr>
          <w:p w14:paraId="0F854D30" w14:textId="77777777" w:rsidR="00C551BF" w:rsidRPr="008C5CF0" w:rsidRDefault="00C551BF" w:rsidP="008C5CF0">
            <w:pPr>
              <w:jc w:val="center"/>
              <w:rPr>
                <w:szCs w:val="22"/>
                <w:cs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জনাব</w:t>
            </w:r>
            <w:r w:rsidRPr="008C5CF0">
              <w:rPr>
                <w:szCs w:val="22"/>
                <w:cs/>
                <w:lang w:bidi="bn-IN"/>
              </w:rPr>
              <w:t xml:space="preserve"> মো: রফিকুল ইসলাম </w:t>
            </w:r>
            <w:r w:rsidRPr="008C5CF0">
              <w:rPr>
                <w:rFonts w:hint="cs"/>
                <w:szCs w:val="22"/>
                <w:cs/>
                <w:lang w:bidi="bn-IN"/>
              </w:rPr>
              <w:t xml:space="preserve">  </w:t>
            </w:r>
          </w:p>
          <w:p w14:paraId="07EEDB12" w14:textId="77777777" w:rsidR="00C551BF" w:rsidRPr="008C5CF0" w:rsidRDefault="00C551BF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সহকারী </w:t>
            </w:r>
            <w:r w:rsidRPr="008C5CF0">
              <w:rPr>
                <w:szCs w:val="22"/>
                <w:cs/>
                <w:lang w:bidi="bn-IN"/>
              </w:rPr>
              <w:t>প্রোগ্রামার</w:t>
            </w:r>
          </w:p>
          <w:p w14:paraId="7156F097" w14:textId="77777777" w:rsidR="00C551BF" w:rsidRPr="008C5CF0" w:rsidRDefault="00C551BF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ফোনঃ </w:t>
            </w:r>
            <w:r w:rsidRPr="008C5CF0">
              <w:rPr>
                <w:szCs w:val="22"/>
                <w:cs/>
                <w:lang w:bidi="bn-IN"/>
              </w:rPr>
              <w:t>+৮৮</w:t>
            </w:r>
            <w:r w:rsidRPr="008C5CF0">
              <w:rPr>
                <w:rFonts w:hint="cs"/>
                <w:szCs w:val="22"/>
                <w:cs/>
                <w:lang w:bidi="bn-IN"/>
              </w:rPr>
              <w:t>০৪</w:t>
            </w:r>
            <w:r w:rsidRPr="008C5CF0">
              <w:rPr>
                <w:szCs w:val="22"/>
                <w:cs/>
                <w:lang w:bidi="bn-IN"/>
              </w:rPr>
              <w:t>৮৫</w:t>
            </w:r>
            <w:r w:rsidRPr="008C5CF0">
              <w:rPr>
                <w:rFonts w:hint="cs"/>
                <w:szCs w:val="22"/>
                <w:cs/>
                <w:lang w:bidi="bn-IN"/>
              </w:rPr>
              <w:t>২-</w:t>
            </w:r>
            <w:r w:rsidRPr="008C5CF0">
              <w:rPr>
                <w:szCs w:val="22"/>
                <w:cs/>
                <w:lang w:bidi="bn-IN"/>
              </w:rPr>
              <w:t>৭</w:t>
            </w:r>
            <w:r w:rsidRPr="008C5CF0">
              <w:rPr>
                <w:rFonts w:hint="cs"/>
                <w:szCs w:val="22"/>
                <w:cs/>
                <w:lang w:bidi="bn-IN"/>
              </w:rPr>
              <w:t>৫</w:t>
            </w:r>
            <w:r w:rsidRPr="008C5CF0">
              <w:rPr>
                <w:szCs w:val="22"/>
                <w:cs/>
                <w:lang w:bidi="bn-IN"/>
              </w:rPr>
              <w:t>০৭২</w:t>
            </w:r>
          </w:p>
          <w:p w14:paraId="2F58D3C2" w14:textId="77777777" w:rsidR="00C551BF" w:rsidRPr="008C5CF0" w:rsidRDefault="00C551BF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মোবাইলঃ ০১৭২</w:t>
            </w:r>
            <w:r w:rsidRPr="008C5CF0">
              <w:rPr>
                <w:szCs w:val="22"/>
                <w:cs/>
                <w:lang w:bidi="bn-IN"/>
              </w:rPr>
              <w:t>২</w:t>
            </w:r>
            <w:r w:rsidRPr="008C5CF0">
              <w:rPr>
                <w:rFonts w:hint="cs"/>
                <w:szCs w:val="22"/>
                <w:cs/>
                <w:lang w:bidi="bn-IN"/>
              </w:rPr>
              <w:t>-</w:t>
            </w:r>
            <w:r w:rsidRPr="008C5CF0">
              <w:rPr>
                <w:szCs w:val="22"/>
                <w:cs/>
                <w:lang w:bidi="bn-IN"/>
              </w:rPr>
              <w:t>৪৫৬৪২১</w:t>
            </w:r>
          </w:p>
          <w:p w14:paraId="1B009CCC" w14:textId="7DC07989" w:rsidR="00380221" w:rsidRPr="008C5CF0" w:rsidRDefault="00C551BF" w:rsidP="008C5CF0">
            <w:pPr>
              <w:jc w:val="center"/>
              <w:rPr>
                <w:szCs w:val="22"/>
                <w:cs/>
                <w:lang w:bidi="bn-IN"/>
              </w:rPr>
            </w:pPr>
            <w:r w:rsidRPr="008C5CF0">
              <w:rPr>
                <w:rFonts w:ascii="Times New Roman" w:hAnsi="Times New Roman" w:cs="Times New Roman"/>
                <w:szCs w:val="22"/>
                <w:lang w:bidi="bn-IN"/>
              </w:rPr>
              <w:t>E-mail:rafiqdoict@gmail.com</w:t>
            </w:r>
          </w:p>
        </w:tc>
        <w:tc>
          <w:tcPr>
            <w:tcW w:w="1170" w:type="dxa"/>
            <w:vMerge/>
          </w:tcPr>
          <w:p w14:paraId="018BFE7A" w14:textId="77777777" w:rsidR="00380221" w:rsidRPr="008C5CF0" w:rsidRDefault="00380221" w:rsidP="008C5CF0">
            <w:pPr>
              <w:jc w:val="center"/>
              <w:rPr>
                <w:szCs w:val="22"/>
                <w:cs/>
                <w:lang w:bidi="bn-IN"/>
              </w:rPr>
            </w:pPr>
          </w:p>
        </w:tc>
      </w:tr>
      <w:tr w:rsidR="008C5CF0" w:rsidRPr="008C5CF0" w14:paraId="09F64A30" w14:textId="77777777" w:rsidTr="008C5CF0">
        <w:trPr>
          <w:trHeight w:val="1295"/>
        </w:trPr>
        <w:tc>
          <w:tcPr>
            <w:tcW w:w="450" w:type="dxa"/>
            <w:vAlign w:val="center"/>
          </w:tcPr>
          <w:p w14:paraId="552BAF87" w14:textId="77777777" w:rsidR="00380221" w:rsidRPr="008C5CF0" w:rsidRDefault="00380221" w:rsidP="008C5CF0">
            <w:pPr>
              <w:pStyle w:val="ListParagraph"/>
              <w:numPr>
                <w:ilvl w:val="0"/>
                <w:numId w:val="8"/>
              </w:numPr>
              <w:jc w:val="center"/>
              <w:rPr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07F9BB24" w14:textId="4888BB99" w:rsidR="00380221" w:rsidRPr="008C5CF0" w:rsidRDefault="00380221" w:rsidP="008C5CF0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সরকারী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বিভিন্ন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দপ্তরের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কর্মকর্তা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ও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কর্মচারীদের</w:t>
            </w:r>
            <w:r w:rsidRPr="008C5CF0">
              <w:rPr>
                <w:szCs w:val="22"/>
              </w:rPr>
              <w:t xml:space="preserve"> ICT </w:t>
            </w:r>
            <w:r w:rsidRPr="008C5CF0">
              <w:rPr>
                <w:szCs w:val="22"/>
                <w:cs/>
              </w:rPr>
              <w:t>বিষয়ে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্রশিক্ষণ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্রদান</w:t>
            </w:r>
          </w:p>
        </w:tc>
        <w:tc>
          <w:tcPr>
            <w:tcW w:w="1440" w:type="dxa"/>
            <w:vAlign w:val="center"/>
          </w:tcPr>
          <w:p w14:paraId="4091C435" w14:textId="77777777" w:rsidR="00380221" w:rsidRPr="008C5CF0" w:rsidRDefault="00380221" w:rsidP="008C5CF0">
            <w:pPr>
              <w:rPr>
                <w:rFonts w:ascii="Nikosh" w:hAnsi="Nikosh" w:cs="Nikosh"/>
                <w:szCs w:val="22"/>
              </w:rPr>
            </w:pPr>
            <w:r w:rsidRPr="008C5CF0">
              <w:rPr>
                <w:rFonts w:ascii="Nikosh" w:hAnsi="Nikosh" w:cs="Nikosh"/>
                <w:szCs w:val="22"/>
                <w:cs/>
              </w:rPr>
              <w:t>১</w:t>
            </w:r>
            <w:r w:rsidRPr="008C5CF0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সংশ্লিষ্ট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দপ্তরের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অধিযাচন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এর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মাধ্যমে</w:t>
            </w:r>
          </w:p>
          <w:p w14:paraId="3321071D" w14:textId="77777777" w:rsidR="00380221" w:rsidRPr="008C5CF0" w:rsidRDefault="00380221" w:rsidP="008C5CF0">
            <w:pPr>
              <w:rPr>
                <w:rFonts w:ascii="Nikosh" w:hAnsi="Nikosh" w:cs="Nikosh"/>
                <w:szCs w:val="22"/>
              </w:rPr>
            </w:pPr>
            <w:r w:rsidRPr="008C5CF0">
              <w:rPr>
                <w:rFonts w:ascii="Nikosh" w:hAnsi="Nikosh" w:cs="Nikosh"/>
                <w:szCs w:val="22"/>
                <w:cs/>
              </w:rPr>
              <w:t>২</w:t>
            </w:r>
            <w:r w:rsidRPr="008C5CF0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উর্ধ্বতন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কর্তৃপক্ষের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নির্দেশনা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মোতাবেক</w:t>
            </w:r>
          </w:p>
          <w:p w14:paraId="128D198A" w14:textId="23933164" w:rsidR="00380221" w:rsidRPr="008C5CF0" w:rsidRDefault="00380221" w:rsidP="008C5CF0">
            <w:pPr>
              <w:rPr>
                <w:szCs w:val="22"/>
                <w:cs/>
              </w:rPr>
            </w:pPr>
            <w:r w:rsidRPr="008C5CF0">
              <w:rPr>
                <w:rFonts w:ascii="Nikosh" w:hAnsi="Nikosh" w:cs="Nikosh"/>
                <w:szCs w:val="22"/>
                <w:cs/>
              </w:rPr>
              <w:t>৩</w:t>
            </w:r>
            <w:r w:rsidRPr="008C5CF0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অধিদপ্তরের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বার্ষিক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কর্মপরিকল্পনা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অনুযায়ী</w:t>
            </w:r>
          </w:p>
        </w:tc>
        <w:tc>
          <w:tcPr>
            <w:tcW w:w="1530" w:type="dxa"/>
            <w:vAlign w:val="center"/>
          </w:tcPr>
          <w:p w14:paraId="3967D105" w14:textId="77777777" w:rsidR="00380221" w:rsidRPr="008C5CF0" w:rsidRDefault="00380221" w:rsidP="008C5CF0">
            <w:pPr>
              <w:rPr>
                <w:szCs w:val="22"/>
              </w:rPr>
            </w:pPr>
            <w:r w:rsidRPr="008C5CF0">
              <w:rPr>
                <w:szCs w:val="22"/>
                <w:cs/>
              </w:rPr>
              <w:t>১</w:t>
            </w:r>
            <w:r w:rsidRPr="008C5CF0">
              <w:rPr>
                <w:szCs w:val="22"/>
                <w:cs/>
                <w:lang w:bidi="hi-IN"/>
              </w:rPr>
              <w:t>।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অধিদপ্তরের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ওয়েবসাইট</w:t>
            </w:r>
          </w:p>
          <w:p w14:paraId="4A198538" w14:textId="5ECA7CC3" w:rsidR="00380221" w:rsidRPr="008C5CF0" w:rsidRDefault="00380221" w:rsidP="008C5CF0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২</w:t>
            </w:r>
            <w:r w:rsidRPr="008C5CF0">
              <w:rPr>
                <w:szCs w:val="22"/>
                <w:cs/>
                <w:lang w:bidi="hi-IN"/>
              </w:rPr>
              <w:t>।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সরাসরি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যোগাযোগের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মাধ্যমে</w:t>
            </w:r>
          </w:p>
        </w:tc>
        <w:tc>
          <w:tcPr>
            <w:tcW w:w="900" w:type="dxa"/>
            <w:vAlign w:val="center"/>
          </w:tcPr>
          <w:p w14:paraId="50189720" w14:textId="19213DC7" w:rsidR="00380221" w:rsidRPr="008C5CF0" w:rsidRDefault="00380221" w:rsidP="008C5CF0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বিদ্যমান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সরকারী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নীতিমালা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অনুযায়ী</w:t>
            </w:r>
          </w:p>
        </w:tc>
        <w:tc>
          <w:tcPr>
            <w:tcW w:w="1170" w:type="dxa"/>
            <w:vAlign w:val="center"/>
          </w:tcPr>
          <w:p w14:paraId="5A6A8209" w14:textId="2B4BB537" w:rsidR="00380221" w:rsidRPr="008C5CF0" w:rsidRDefault="00380221" w:rsidP="008C5CF0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৭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কার্যদিবস</w:t>
            </w:r>
            <w:r w:rsidRPr="008C5CF0">
              <w:rPr>
                <w:szCs w:val="22"/>
              </w:rPr>
              <w:t xml:space="preserve">/ </w:t>
            </w:r>
            <w:r w:rsidRPr="008C5CF0">
              <w:rPr>
                <w:szCs w:val="22"/>
                <w:cs/>
              </w:rPr>
              <w:t>প্রয়োজন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অনুযায়ী</w:t>
            </w:r>
          </w:p>
        </w:tc>
        <w:tc>
          <w:tcPr>
            <w:tcW w:w="2700" w:type="dxa"/>
            <w:vAlign w:val="center"/>
          </w:tcPr>
          <w:p w14:paraId="0E9BBA16" w14:textId="77777777" w:rsidR="00C551BF" w:rsidRPr="008C5CF0" w:rsidRDefault="00C551BF" w:rsidP="008C5CF0">
            <w:pPr>
              <w:jc w:val="center"/>
              <w:rPr>
                <w:szCs w:val="22"/>
                <w:cs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জনাব</w:t>
            </w:r>
            <w:r w:rsidRPr="008C5CF0">
              <w:rPr>
                <w:szCs w:val="22"/>
                <w:cs/>
                <w:lang w:bidi="bn-IN"/>
              </w:rPr>
              <w:t xml:space="preserve"> মো: রফিকুল ইসলাম </w:t>
            </w:r>
            <w:r w:rsidRPr="008C5CF0">
              <w:rPr>
                <w:rFonts w:hint="cs"/>
                <w:szCs w:val="22"/>
                <w:cs/>
                <w:lang w:bidi="bn-IN"/>
              </w:rPr>
              <w:t xml:space="preserve">  </w:t>
            </w:r>
          </w:p>
          <w:p w14:paraId="073E9E6F" w14:textId="77777777" w:rsidR="00C551BF" w:rsidRPr="008C5CF0" w:rsidRDefault="00C551BF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সহকারী </w:t>
            </w:r>
            <w:r w:rsidRPr="008C5CF0">
              <w:rPr>
                <w:szCs w:val="22"/>
                <w:cs/>
                <w:lang w:bidi="bn-IN"/>
              </w:rPr>
              <w:t>প্রোগ্রামার</w:t>
            </w:r>
          </w:p>
          <w:p w14:paraId="0850C3E5" w14:textId="77777777" w:rsidR="00C551BF" w:rsidRPr="008C5CF0" w:rsidRDefault="00C551BF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ফোনঃ </w:t>
            </w:r>
            <w:r w:rsidRPr="008C5CF0">
              <w:rPr>
                <w:szCs w:val="22"/>
                <w:cs/>
                <w:lang w:bidi="bn-IN"/>
              </w:rPr>
              <w:t>+৮৮</w:t>
            </w:r>
            <w:r w:rsidRPr="008C5CF0">
              <w:rPr>
                <w:rFonts w:hint="cs"/>
                <w:szCs w:val="22"/>
                <w:cs/>
                <w:lang w:bidi="bn-IN"/>
              </w:rPr>
              <w:t>০৪</w:t>
            </w:r>
            <w:r w:rsidRPr="008C5CF0">
              <w:rPr>
                <w:szCs w:val="22"/>
                <w:cs/>
                <w:lang w:bidi="bn-IN"/>
              </w:rPr>
              <w:t>৮৫</w:t>
            </w:r>
            <w:r w:rsidRPr="008C5CF0">
              <w:rPr>
                <w:rFonts w:hint="cs"/>
                <w:szCs w:val="22"/>
                <w:cs/>
                <w:lang w:bidi="bn-IN"/>
              </w:rPr>
              <w:t>২-</w:t>
            </w:r>
            <w:r w:rsidRPr="008C5CF0">
              <w:rPr>
                <w:szCs w:val="22"/>
                <w:cs/>
                <w:lang w:bidi="bn-IN"/>
              </w:rPr>
              <w:t>৭</w:t>
            </w:r>
            <w:r w:rsidRPr="008C5CF0">
              <w:rPr>
                <w:rFonts w:hint="cs"/>
                <w:szCs w:val="22"/>
                <w:cs/>
                <w:lang w:bidi="bn-IN"/>
              </w:rPr>
              <w:t>৫</w:t>
            </w:r>
            <w:r w:rsidRPr="008C5CF0">
              <w:rPr>
                <w:szCs w:val="22"/>
                <w:cs/>
                <w:lang w:bidi="bn-IN"/>
              </w:rPr>
              <w:t>০৭২</w:t>
            </w:r>
          </w:p>
          <w:p w14:paraId="1D77EB2E" w14:textId="77777777" w:rsidR="00C551BF" w:rsidRPr="008C5CF0" w:rsidRDefault="00C551BF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মোবাইলঃ ০১৭২</w:t>
            </w:r>
            <w:r w:rsidRPr="008C5CF0">
              <w:rPr>
                <w:szCs w:val="22"/>
                <w:cs/>
                <w:lang w:bidi="bn-IN"/>
              </w:rPr>
              <w:t>২</w:t>
            </w:r>
            <w:r w:rsidRPr="008C5CF0">
              <w:rPr>
                <w:rFonts w:hint="cs"/>
                <w:szCs w:val="22"/>
                <w:cs/>
                <w:lang w:bidi="bn-IN"/>
              </w:rPr>
              <w:t>-</w:t>
            </w:r>
            <w:r w:rsidRPr="008C5CF0">
              <w:rPr>
                <w:szCs w:val="22"/>
                <w:cs/>
                <w:lang w:bidi="bn-IN"/>
              </w:rPr>
              <w:t>৪৫৬৪২১</w:t>
            </w:r>
          </w:p>
          <w:p w14:paraId="430B8430" w14:textId="1C860606" w:rsidR="00380221" w:rsidRPr="008C5CF0" w:rsidRDefault="00C551BF" w:rsidP="008C5CF0">
            <w:pPr>
              <w:jc w:val="center"/>
              <w:rPr>
                <w:szCs w:val="22"/>
                <w:cs/>
                <w:lang w:bidi="bn-IN"/>
              </w:rPr>
            </w:pPr>
            <w:r w:rsidRPr="008C5CF0">
              <w:rPr>
                <w:rFonts w:ascii="Times New Roman" w:hAnsi="Times New Roman" w:cs="Times New Roman"/>
                <w:szCs w:val="22"/>
                <w:lang w:bidi="bn-IN"/>
              </w:rPr>
              <w:t>E-mail:rafiqdoict@gmail.com</w:t>
            </w:r>
          </w:p>
        </w:tc>
        <w:tc>
          <w:tcPr>
            <w:tcW w:w="1170" w:type="dxa"/>
            <w:vMerge/>
          </w:tcPr>
          <w:p w14:paraId="2BDAF503" w14:textId="77777777" w:rsidR="00380221" w:rsidRPr="008C5CF0" w:rsidRDefault="00380221" w:rsidP="008C5CF0">
            <w:pPr>
              <w:jc w:val="center"/>
              <w:rPr>
                <w:szCs w:val="22"/>
                <w:cs/>
                <w:lang w:bidi="bn-IN"/>
              </w:rPr>
            </w:pPr>
          </w:p>
        </w:tc>
      </w:tr>
      <w:tr w:rsidR="008C5CF0" w:rsidRPr="008C5CF0" w14:paraId="3C709FA5" w14:textId="77777777" w:rsidTr="008C5CF0">
        <w:tc>
          <w:tcPr>
            <w:tcW w:w="450" w:type="dxa"/>
            <w:vAlign w:val="center"/>
          </w:tcPr>
          <w:p w14:paraId="40E553C1" w14:textId="77777777" w:rsidR="00380221" w:rsidRPr="008C5CF0" w:rsidRDefault="00380221" w:rsidP="008C5CF0">
            <w:pPr>
              <w:pStyle w:val="ListParagraph"/>
              <w:numPr>
                <w:ilvl w:val="0"/>
                <w:numId w:val="8"/>
              </w:numPr>
              <w:jc w:val="center"/>
              <w:rPr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38CADF2B" w14:textId="47A95EF3" w:rsidR="00380221" w:rsidRPr="008C5CF0" w:rsidRDefault="00380221" w:rsidP="008C5CF0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বিভিন্ন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্রতিবেদন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ও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মতামত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্রেরণ</w:t>
            </w:r>
          </w:p>
        </w:tc>
        <w:tc>
          <w:tcPr>
            <w:tcW w:w="1440" w:type="dxa"/>
            <w:vAlign w:val="center"/>
          </w:tcPr>
          <w:p w14:paraId="59E0361B" w14:textId="76332805" w:rsidR="00380221" w:rsidRPr="008C5CF0" w:rsidRDefault="00380221" w:rsidP="008C5CF0">
            <w:pPr>
              <w:rPr>
                <w:rFonts w:ascii="Nikosh" w:hAnsi="Nikosh" w:cs="Nikosh"/>
                <w:szCs w:val="22"/>
                <w:cs/>
              </w:rPr>
            </w:pPr>
            <w:r w:rsidRPr="008C5CF0">
              <w:rPr>
                <w:rFonts w:ascii="Nikosh" w:hAnsi="Nikosh" w:cs="Nikosh"/>
                <w:szCs w:val="22"/>
                <w:cs/>
              </w:rPr>
              <w:t>সংশ্লিষ্ট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প্রতিষ্ঠানের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চাহিদা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অনুযায়ী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পত্র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মারফত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অথবা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ই</w:t>
            </w:r>
            <w:r w:rsidRPr="008C5CF0">
              <w:rPr>
                <w:rFonts w:ascii="Nikosh" w:hAnsi="Nikosh" w:cs="Nikosh"/>
                <w:szCs w:val="22"/>
              </w:rPr>
              <w:t>-</w:t>
            </w:r>
            <w:r w:rsidRPr="008C5CF0">
              <w:rPr>
                <w:rFonts w:ascii="Nikosh" w:hAnsi="Nikosh" w:cs="Nikosh"/>
                <w:szCs w:val="22"/>
                <w:cs/>
              </w:rPr>
              <w:t>মেইলে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প্রেরণ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করা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হয়</w:t>
            </w:r>
          </w:p>
        </w:tc>
        <w:tc>
          <w:tcPr>
            <w:tcW w:w="1530" w:type="dxa"/>
            <w:vAlign w:val="center"/>
          </w:tcPr>
          <w:p w14:paraId="3A0E6DFD" w14:textId="77777777" w:rsidR="00380221" w:rsidRPr="008C5CF0" w:rsidRDefault="00380221" w:rsidP="008C5CF0">
            <w:pPr>
              <w:rPr>
                <w:szCs w:val="22"/>
              </w:rPr>
            </w:pPr>
            <w:r w:rsidRPr="008C5CF0">
              <w:rPr>
                <w:szCs w:val="22"/>
                <w:cs/>
              </w:rPr>
              <w:t>১</w:t>
            </w:r>
            <w:r w:rsidRPr="008C5CF0">
              <w:rPr>
                <w:szCs w:val="22"/>
                <w:cs/>
                <w:lang w:bidi="hi-IN"/>
              </w:rPr>
              <w:t>।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মতামত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্রদানের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বিষয়ের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উপর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নির্ভরশীল</w:t>
            </w:r>
          </w:p>
          <w:p w14:paraId="0988A093" w14:textId="569E539B" w:rsidR="00380221" w:rsidRPr="008C5CF0" w:rsidRDefault="00380221" w:rsidP="008C5CF0">
            <w:pPr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২</w:t>
            </w:r>
            <w:r w:rsidRPr="008C5CF0">
              <w:rPr>
                <w:szCs w:val="22"/>
                <w:cs/>
                <w:lang w:bidi="hi-IN"/>
              </w:rPr>
              <w:t>।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উভয়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ক্ষের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আলোচনা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ও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সম্মতির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উপর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নির্ভরশীল</w:t>
            </w:r>
          </w:p>
        </w:tc>
        <w:tc>
          <w:tcPr>
            <w:tcW w:w="900" w:type="dxa"/>
            <w:vAlign w:val="center"/>
          </w:tcPr>
          <w:p w14:paraId="5984D70E" w14:textId="12FA5334" w:rsidR="00380221" w:rsidRPr="008C5CF0" w:rsidRDefault="00380221" w:rsidP="008C5CF0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বিনামুল্যে</w:t>
            </w:r>
          </w:p>
        </w:tc>
        <w:tc>
          <w:tcPr>
            <w:tcW w:w="1170" w:type="dxa"/>
            <w:vAlign w:val="center"/>
          </w:tcPr>
          <w:p w14:paraId="583B2201" w14:textId="2856A8F7" w:rsidR="00380221" w:rsidRPr="008C5CF0" w:rsidRDefault="00380221" w:rsidP="008C5CF0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৩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কার্যদিবস</w:t>
            </w:r>
            <w:r w:rsidRPr="008C5CF0">
              <w:rPr>
                <w:szCs w:val="22"/>
              </w:rPr>
              <w:t xml:space="preserve">/ </w:t>
            </w:r>
            <w:r w:rsidRPr="008C5CF0">
              <w:rPr>
                <w:szCs w:val="22"/>
                <w:cs/>
              </w:rPr>
              <w:t>প্রয়োজন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অনুযায়ী</w:t>
            </w:r>
            <w:r w:rsidRPr="008C5CF0">
              <w:rPr>
                <w:szCs w:val="22"/>
              </w:rPr>
              <w:t xml:space="preserve"> </w:t>
            </w:r>
          </w:p>
        </w:tc>
        <w:tc>
          <w:tcPr>
            <w:tcW w:w="2700" w:type="dxa"/>
            <w:vAlign w:val="center"/>
          </w:tcPr>
          <w:p w14:paraId="49C7F7EA" w14:textId="77777777" w:rsidR="00C551BF" w:rsidRPr="008C5CF0" w:rsidRDefault="00C551BF" w:rsidP="008C5CF0">
            <w:pPr>
              <w:jc w:val="center"/>
              <w:rPr>
                <w:szCs w:val="22"/>
                <w:cs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জনাব</w:t>
            </w:r>
            <w:r w:rsidRPr="008C5CF0">
              <w:rPr>
                <w:szCs w:val="22"/>
                <w:cs/>
                <w:lang w:bidi="bn-IN"/>
              </w:rPr>
              <w:t xml:space="preserve"> মো: রফিকুল ইসলাম </w:t>
            </w:r>
            <w:r w:rsidRPr="008C5CF0">
              <w:rPr>
                <w:rFonts w:hint="cs"/>
                <w:szCs w:val="22"/>
                <w:cs/>
                <w:lang w:bidi="bn-IN"/>
              </w:rPr>
              <w:t xml:space="preserve">  </w:t>
            </w:r>
          </w:p>
          <w:p w14:paraId="177E97B0" w14:textId="77777777" w:rsidR="00C551BF" w:rsidRPr="008C5CF0" w:rsidRDefault="00C551BF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সহকারী </w:t>
            </w:r>
            <w:r w:rsidRPr="008C5CF0">
              <w:rPr>
                <w:szCs w:val="22"/>
                <w:cs/>
                <w:lang w:bidi="bn-IN"/>
              </w:rPr>
              <w:t>প্রোগ্রামার</w:t>
            </w:r>
          </w:p>
          <w:p w14:paraId="6E8DFFF2" w14:textId="77777777" w:rsidR="00C551BF" w:rsidRPr="008C5CF0" w:rsidRDefault="00C551BF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ফোনঃ </w:t>
            </w:r>
            <w:r w:rsidRPr="008C5CF0">
              <w:rPr>
                <w:szCs w:val="22"/>
                <w:cs/>
                <w:lang w:bidi="bn-IN"/>
              </w:rPr>
              <w:t>+৮৮</w:t>
            </w:r>
            <w:r w:rsidRPr="008C5CF0">
              <w:rPr>
                <w:rFonts w:hint="cs"/>
                <w:szCs w:val="22"/>
                <w:cs/>
                <w:lang w:bidi="bn-IN"/>
              </w:rPr>
              <w:t>০৪</w:t>
            </w:r>
            <w:r w:rsidRPr="008C5CF0">
              <w:rPr>
                <w:szCs w:val="22"/>
                <w:cs/>
                <w:lang w:bidi="bn-IN"/>
              </w:rPr>
              <w:t>৮৫</w:t>
            </w:r>
            <w:r w:rsidRPr="008C5CF0">
              <w:rPr>
                <w:rFonts w:hint="cs"/>
                <w:szCs w:val="22"/>
                <w:cs/>
                <w:lang w:bidi="bn-IN"/>
              </w:rPr>
              <w:t>২-</w:t>
            </w:r>
            <w:r w:rsidRPr="008C5CF0">
              <w:rPr>
                <w:szCs w:val="22"/>
                <w:cs/>
                <w:lang w:bidi="bn-IN"/>
              </w:rPr>
              <w:t>৭</w:t>
            </w:r>
            <w:r w:rsidRPr="008C5CF0">
              <w:rPr>
                <w:rFonts w:hint="cs"/>
                <w:szCs w:val="22"/>
                <w:cs/>
                <w:lang w:bidi="bn-IN"/>
              </w:rPr>
              <w:t>৫</w:t>
            </w:r>
            <w:r w:rsidRPr="008C5CF0">
              <w:rPr>
                <w:szCs w:val="22"/>
                <w:cs/>
                <w:lang w:bidi="bn-IN"/>
              </w:rPr>
              <w:t>০৭২</w:t>
            </w:r>
          </w:p>
          <w:p w14:paraId="58A0CBEB" w14:textId="77777777" w:rsidR="00C551BF" w:rsidRPr="008C5CF0" w:rsidRDefault="00C551BF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মোবাইলঃ ০১৭২</w:t>
            </w:r>
            <w:r w:rsidRPr="008C5CF0">
              <w:rPr>
                <w:szCs w:val="22"/>
                <w:cs/>
                <w:lang w:bidi="bn-IN"/>
              </w:rPr>
              <w:t>২</w:t>
            </w:r>
            <w:r w:rsidRPr="008C5CF0">
              <w:rPr>
                <w:rFonts w:hint="cs"/>
                <w:szCs w:val="22"/>
                <w:cs/>
                <w:lang w:bidi="bn-IN"/>
              </w:rPr>
              <w:t>-</w:t>
            </w:r>
            <w:r w:rsidRPr="008C5CF0">
              <w:rPr>
                <w:szCs w:val="22"/>
                <w:cs/>
                <w:lang w:bidi="bn-IN"/>
              </w:rPr>
              <w:t>৪৫৬৪২১</w:t>
            </w:r>
          </w:p>
          <w:p w14:paraId="6F946C1C" w14:textId="2BBBCA84" w:rsidR="00380221" w:rsidRPr="008C5CF0" w:rsidRDefault="00C551BF" w:rsidP="008C5CF0">
            <w:pPr>
              <w:jc w:val="center"/>
              <w:rPr>
                <w:szCs w:val="22"/>
                <w:cs/>
                <w:lang w:bidi="bn-IN"/>
              </w:rPr>
            </w:pPr>
            <w:r w:rsidRPr="008C5CF0">
              <w:rPr>
                <w:rFonts w:ascii="Times New Roman" w:hAnsi="Times New Roman" w:cs="Times New Roman"/>
                <w:szCs w:val="22"/>
                <w:lang w:bidi="bn-IN"/>
              </w:rPr>
              <w:t>E-mail:rafiqdoict@gmail.com</w:t>
            </w:r>
          </w:p>
        </w:tc>
        <w:tc>
          <w:tcPr>
            <w:tcW w:w="1170" w:type="dxa"/>
            <w:vMerge/>
          </w:tcPr>
          <w:p w14:paraId="2C044FA8" w14:textId="77777777" w:rsidR="00380221" w:rsidRPr="008C5CF0" w:rsidRDefault="00380221" w:rsidP="008C5CF0">
            <w:pPr>
              <w:jc w:val="center"/>
              <w:rPr>
                <w:szCs w:val="22"/>
                <w:cs/>
                <w:lang w:bidi="bn-IN"/>
              </w:rPr>
            </w:pPr>
          </w:p>
        </w:tc>
      </w:tr>
      <w:tr w:rsidR="008C5CF0" w:rsidRPr="008C5CF0" w14:paraId="6BF4A68F" w14:textId="77777777" w:rsidTr="008C5CF0">
        <w:tc>
          <w:tcPr>
            <w:tcW w:w="450" w:type="dxa"/>
            <w:vAlign w:val="center"/>
          </w:tcPr>
          <w:p w14:paraId="1B5D3A66" w14:textId="77777777" w:rsidR="00380221" w:rsidRPr="008C5CF0" w:rsidRDefault="00380221" w:rsidP="008C5CF0">
            <w:pPr>
              <w:pStyle w:val="ListParagraph"/>
              <w:numPr>
                <w:ilvl w:val="0"/>
                <w:numId w:val="8"/>
              </w:numPr>
              <w:jc w:val="center"/>
              <w:rPr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29608AF" w14:textId="23A6A3BA" w:rsidR="00380221" w:rsidRPr="008C5CF0" w:rsidRDefault="00380221" w:rsidP="008C5CF0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ওয়ার্কশপ</w:t>
            </w:r>
            <w:r w:rsidRPr="008C5CF0">
              <w:rPr>
                <w:szCs w:val="22"/>
              </w:rPr>
              <w:t>/</w:t>
            </w:r>
            <w:r w:rsidRPr="008C5CF0">
              <w:rPr>
                <w:szCs w:val="22"/>
                <w:cs/>
              </w:rPr>
              <w:t>সেমিনার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আয়োজন</w:t>
            </w:r>
            <w:r w:rsidRPr="008C5CF0">
              <w:rPr>
                <w:szCs w:val="22"/>
              </w:rPr>
              <w:t>/</w:t>
            </w:r>
            <w:r w:rsidRPr="008C5CF0">
              <w:rPr>
                <w:szCs w:val="22"/>
                <w:cs/>
              </w:rPr>
              <w:t>বিভিন্ন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দিবস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উদযাপনে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সহায়তা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্রদান</w:t>
            </w:r>
          </w:p>
        </w:tc>
        <w:tc>
          <w:tcPr>
            <w:tcW w:w="1440" w:type="dxa"/>
            <w:vAlign w:val="center"/>
          </w:tcPr>
          <w:p w14:paraId="4AE3E013" w14:textId="77777777" w:rsidR="00380221" w:rsidRPr="008C5CF0" w:rsidRDefault="00380221" w:rsidP="008C5CF0">
            <w:pPr>
              <w:rPr>
                <w:rFonts w:ascii="Nikosh" w:hAnsi="Nikosh" w:cs="Nikosh"/>
                <w:szCs w:val="22"/>
              </w:rPr>
            </w:pPr>
            <w:r w:rsidRPr="008C5CF0">
              <w:rPr>
                <w:rFonts w:ascii="Nikosh" w:hAnsi="Nikosh" w:cs="Nikosh"/>
                <w:szCs w:val="22"/>
                <w:cs/>
              </w:rPr>
              <w:t>১</w:t>
            </w:r>
            <w:r w:rsidRPr="008C5CF0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অধিযাচন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এর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মাধ্যমে</w:t>
            </w:r>
            <w:r w:rsidRPr="008C5CF0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  <w:p w14:paraId="23181A03" w14:textId="77777777" w:rsidR="00380221" w:rsidRPr="008C5CF0" w:rsidRDefault="00380221" w:rsidP="008C5CF0">
            <w:pPr>
              <w:rPr>
                <w:rFonts w:ascii="Nikosh" w:hAnsi="Nikosh" w:cs="Nikosh"/>
                <w:szCs w:val="22"/>
              </w:rPr>
            </w:pPr>
            <w:r w:rsidRPr="008C5CF0">
              <w:rPr>
                <w:rFonts w:ascii="Nikosh" w:hAnsi="Nikosh" w:cs="Nikosh"/>
                <w:szCs w:val="22"/>
                <w:cs/>
              </w:rPr>
              <w:t>২</w:t>
            </w:r>
            <w:r w:rsidRPr="008C5CF0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সরাসরি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যোগাযোগের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মাধ্যমে</w:t>
            </w:r>
          </w:p>
          <w:p w14:paraId="30D8132B" w14:textId="77777777" w:rsidR="00380221" w:rsidRPr="008C5CF0" w:rsidRDefault="00380221" w:rsidP="008C5CF0">
            <w:pPr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530" w:type="dxa"/>
            <w:vAlign w:val="center"/>
          </w:tcPr>
          <w:p w14:paraId="6EAAA826" w14:textId="77777777" w:rsidR="00380221" w:rsidRPr="008C5CF0" w:rsidRDefault="00380221" w:rsidP="008C5CF0">
            <w:pPr>
              <w:rPr>
                <w:szCs w:val="22"/>
              </w:rPr>
            </w:pPr>
            <w:r w:rsidRPr="008C5CF0">
              <w:rPr>
                <w:szCs w:val="22"/>
                <w:cs/>
              </w:rPr>
              <w:t>১</w:t>
            </w:r>
            <w:r w:rsidRPr="008C5CF0">
              <w:rPr>
                <w:szCs w:val="22"/>
                <w:cs/>
                <w:lang w:bidi="hi-IN"/>
              </w:rPr>
              <w:t>।</w:t>
            </w:r>
            <w:r w:rsidRPr="008C5CF0">
              <w:rPr>
                <w:szCs w:val="22"/>
                <w:cs/>
              </w:rPr>
              <w:t>ওয়ার্কশপ</w:t>
            </w:r>
            <w:r w:rsidRPr="008C5CF0">
              <w:rPr>
                <w:szCs w:val="22"/>
              </w:rPr>
              <w:t>/</w:t>
            </w:r>
            <w:r w:rsidRPr="008C5CF0">
              <w:rPr>
                <w:szCs w:val="22"/>
                <w:cs/>
              </w:rPr>
              <w:t>সেমিনার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এর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বিষয়ের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উপর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নির্ভরশীল</w:t>
            </w:r>
          </w:p>
          <w:p w14:paraId="6C641A2E" w14:textId="2401A973" w:rsidR="00380221" w:rsidRPr="008C5CF0" w:rsidRDefault="00380221" w:rsidP="008C5CF0">
            <w:pPr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২</w:t>
            </w:r>
            <w:r w:rsidRPr="008C5CF0">
              <w:rPr>
                <w:szCs w:val="22"/>
                <w:cs/>
                <w:lang w:bidi="hi-IN"/>
              </w:rPr>
              <w:t>।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উভয়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পক্ষের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আলোচনা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ও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সম্মতির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উপর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নির্ভরশীল</w:t>
            </w:r>
          </w:p>
        </w:tc>
        <w:tc>
          <w:tcPr>
            <w:tcW w:w="900" w:type="dxa"/>
            <w:vAlign w:val="center"/>
          </w:tcPr>
          <w:p w14:paraId="574D5471" w14:textId="6ECE6CFA" w:rsidR="00380221" w:rsidRPr="008C5CF0" w:rsidRDefault="00380221" w:rsidP="008C5CF0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বিদ্যমান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সরকারী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নীতিমালা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অনুযায়ী</w:t>
            </w:r>
          </w:p>
        </w:tc>
        <w:tc>
          <w:tcPr>
            <w:tcW w:w="1170" w:type="dxa"/>
            <w:vAlign w:val="center"/>
          </w:tcPr>
          <w:p w14:paraId="4CAD44F2" w14:textId="0037A89D" w:rsidR="00380221" w:rsidRPr="008C5CF0" w:rsidRDefault="00380221" w:rsidP="008C5CF0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১০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কার্যদিবস</w:t>
            </w:r>
            <w:r w:rsidRPr="008C5CF0">
              <w:rPr>
                <w:szCs w:val="22"/>
              </w:rPr>
              <w:t xml:space="preserve">/ </w:t>
            </w:r>
            <w:r w:rsidRPr="008C5CF0">
              <w:rPr>
                <w:szCs w:val="22"/>
                <w:cs/>
              </w:rPr>
              <w:t>প্রয়োজন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অনুযায়ী</w:t>
            </w:r>
          </w:p>
        </w:tc>
        <w:tc>
          <w:tcPr>
            <w:tcW w:w="2700" w:type="dxa"/>
            <w:vAlign w:val="center"/>
          </w:tcPr>
          <w:p w14:paraId="7E657594" w14:textId="77777777" w:rsidR="00C551BF" w:rsidRPr="008C5CF0" w:rsidRDefault="00C551BF" w:rsidP="008C5CF0">
            <w:pPr>
              <w:jc w:val="center"/>
              <w:rPr>
                <w:szCs w:val="22"/>
                <w:cs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জনাব</w:t>
            </w:r>
            <w:r w:rsidRPr="008C5CF0">
              <w:rPr>
                <w:szCs w:val="22"/>
                <w:cs/>
                <w:lang w:bidi="bn-IN"/>
              </w:rPr>
              <w:t xml:space="preserve"> মো: রফিকুল ইসলাম </w:t>
            </w:r>
            <w:r w:rsidRPr="008C5CF0">
              <w:rPr>
                <w:rFonts w:hint="cs"/>
                <w:szCs w:val="22"/>
                <w:cs/>
                <w:lang w:bidi="bn-IN"/>
              </w:rPr>
              <w:t xml:space="preserve">  </w:t>
            </w:r>
          </w:p>
          <w:p w14:paraId="155CAD3F" w14:textId="77777777" w:rsidR="00C551BF" w:rsidRPr="008C5CF0" w:rsidRDefault="00C551BF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সহকারী </w:t>
            </w:r>
            <w:r w:rsidRPr="008C5CF0">
              <w:rPr>
                <w:szCs w:val="22"/>
                <w:cs/>
                <w:lang w:bidi="bn-IN"/>
              </w:rPr>
              <w:t>প্রোগ্রামার</w:t>
            </w:r>
          </w:p>
          <w:p w14:paraId="1F6F14BE" w14:textId="77777777" w:rsidR="00C551BF" w:rsidRPr="008C5CF0" w:rsidRDefault="00C551BF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ফোনঃ </w:t>
            </w:r>
            <w:r w:rsidRPr="008C5CF0">
              <w:rPr>
                <w:szCs w:val="22"/>
                <w:cs/>
                <w:lang w:bidi="bn-IN"/>
              </w:rPr>
              <w:t>+৮৮</w:t>
            </w:r>
            <w:r w:rsidRPr="008C5CF0">
              <w:rPr>
                <w:rFonts w:hint="cs"/>
                <w:szCs w:val="22"/>
                <w:cs/>
                <w:lang w:bidi="bn-IN"/>
              </w:rPr>
              <w:t>০৪</w:t>
            </w:r>
            <w:r w:rsidRPr="008C5CF0">
              <w:rPr>
                <w:szCs w:val="22"/>
                <w:cs/>
                <w:lang w:bidi="bn-IN"/>
              </w:rPr>
              <w:t>৮৫</w:t>
            </w:r>
            <w:r w:rsidRPr="008C5CF0">
              <w:rPr>
                <w:rFonts w:hint="cs"/>
                <w:szCs w:val="22"/>
                <w:cs/>
                <w:lang w:bidi="bn-IN"/>
              </w:rPr>
              <w:t>২-</w:t>
            </w:r>
            <w:r w:rsidRPr="008C5CF0">
              <w:rPr>
                <w:szCs w:val="22"/>
                <w:cs/>
                <w:lang w:bidi="bn-IN"/>
              </w:rPr>
              <w:t>৭</w:t>
            </w:r>
            <w:r w:rsidRPr="008C5CF0">
              <w:rPr>
                <w:rFonts w:hint="cs"/>
                <w:szCs w:val="22"/>
                <w:cs/>
                <w:lang w:bidi="bn-IN"/>
              </w:rPr>
              <w:t>৫</w:t>
            </w:r>
            <w:r w:rsidRPr="008C5CF0">
              <w:rPr>
                <w:szCs w:val="22"/>
                <w:cs/>
                <w:lang w:bidi="bn-IN"/>
              </w:rPr>
              <w:t>০৭২</w:t>
            </w:r>
          </w:p>
          <w:p w14:paraId="037B821D" w14:textId="77777777" w:rsidR="00C551BF" w:rsidRPr="008C5CF0" w:rsidRDefault="00C551BF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মোবাইলঃ ০১৭২</w:t>
            </w:r>
            <w:r w:rsidRPr="008C5CF0">
              <w:rPr>
                <w:szCs w:val="22"/>
                <w:cs/>
                <w:lang w:bidi="bn-IN"/>
              </w:rPr>
              <w:t>২</w:t>
            </w:r>
            <w:r w:rsidRPr="008C5CF0">
              <w:rPr>
                <w:rFonts w:hint="cs"/>
                <w:szCs w:val="22"/>
                <w:cs/>
                <w:lang w:bidi="bn-IN"/>
              </w:rPr>
              <w:t>-</w:t>
            </w:r>
            <w:r w:rsidRPr="008C5CF0">
              <w:rPr>
                <w:szCs w:val="22"/>
                <w:cs/>
                <w:lang w:bidi="bn-IN"/>
              </w:rPr>
              <w:t>৪৫৬৪২১</w:t>
            </w:r>
          </w:p>
          <w:p w14:paraId="2E3AE636" w14:textId="343B31C8" w:rsidR="00380221" w:rsidRPr="008C5CF0" w:rsidRDefault="00C551BF" w:rsidP="008C5CF0">
            <w:pPr>
              <w:jc w:val="center"/>
              <w:rPr>
                <w:szCs w:val="22"/>
                <w:cs/>
                <w:lang w:bidi="bn-IN"/>
              </w:rPr>
            </w:pPr>
            <w:r w:rsidRPr="008C5CF0">
              <w:rPr>
                <w:rFonts w:ascii="Times New Roman" w:hAnsi="Times New Roman" w:cs="Times New Roman"/>
                <w:szCs w:val="22"/>
                <w:lang w:bidi="bn-IN"/>
              </w:rPr>
              <w:t>E-mail:rafiqdoict@gmail.com</w:t>
            </w:r>
          </w:p>
        </w:tc>
        <w:tc>
          <w:tcPr>
            <w:tcW w:w="1170" w:type="dxa"/>
            <w:vMerge/>
          </w:tcPr>
          <w:p w14:paraId="249E677B" w14:textId="77777777" w:rsidR="00380221" w:rsidRPr="008C5CF0" w:rsidRDefault="00380221" w:rsidP="008C5CF0">
            <w:pPr>
              <w:jc w:val="center"/>
              <w:rPr>
                <w:szCs w:val="22"/>
                <w:cs/>
                <w:lang w:bidi="bn-IN"/>
              </w:rPr>
            </w:pPr>
          </w:p>
        </w:tc>
      </w:tr>
      <w:tr w:rsidR="008C5CF0" w:rsidRPr="008C5CF0" w14:paraId="0E789E3B" w14:textId="77777777" w:rsidTr="008C5CF0">
        <w:tc>
          <w:tcPr>
            <w:tcW w:w="450" w:type="dxa"/>
            <w:vAlign w:val="center"/>
          </w:tcPr>
          <w:p w14:paraId="5EE5AFCF" w14:textId="77777777" w:rsidR="00A51DA7" w:rsidRPr="008C5CF0" w:rsidRDefault="00A51DA7" w:rsidP="008C5CF0">
            <w:pPr>
              <w:pStyle w:val="ListParagraph"/>
              <w:numPr>
                <w:ilvl w:val="0"/>
                <w:numId w:val="8"/>
              </w:numPr>
              <w:jc w:val="center"/>
              <w:rPr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2C96720A" w14:textId="1FE4670A" w:rsidR="00A51DA7" w:rsidRPr="008C5CF0" w:rsidRDefault="00A51DA7" w:rsidP="008C5CF0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</w:rPr>
              <w:t xml:space="preserve">Software Development </w:t>
            </w:r>
            <w:proofErr w:type="spellStart"/>
            <w:r w:rsidRPr="008C5CF0">
              <w:rPr>
                <w:szCs w:val="22"/>
              </w:rPr>
              <w:t>সংক্রান্ত</w:t>
            </w:r>
            <w:proofErr w:type="spellEnd"/>
            <w:r w:rsidRPr="008C5CF0">
              <w:rPr>
                <w:szCs w:val="22"/>
              </w:rPr>
              <w:t xml:space="preserve"> </w:t>
            </w:r>
            <w:r w:rsidR="008C5CF0" w:rsidRPr="008C5CF0">
              <w:rPr>
                <w:szCs w:val="22"/>
                <w:cs/>
              </w:rPr>
              <w:t>বিষয়ক</w:t>
            </w:r>
            <w:r w:rsidR="008C5CF0" w:rsidRPr="008C5CF0">
              <w:rPr>
                <w:szCs w:val="22"/>
              </w:rPr>
              <w:t xml:space="preserve"> </w:t>
            </w:r>
            <w:r w:rsidR="008C5CF0" w:rsidRPr="008C5CF0">
              <w:rPr>
                <w:szCs w:val="22"/>
                <w:cs/>
              </w:rPr>
              <w:t>পরামর্শ</w:t>
            </w:r>
          </w:p>
        </w:tc>
        <w:tc>
          <w:tcPr>
            <w:tcW w:w="1440" w:type="dxa"/>
            <w:vAlign w:val="center"/>
          </w:tcPr>
          <w:p w14:paraId="22A1BB4F" w14:textId="6DBDDFD7" w:rsidR="00A51DA7" w:rsidRPr="008C5CF0" w:rsidRDefault="00A51DA7" w:rsidP="008C5CF0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8C5CF0">
              <w:rPr>
                <w:szCs w:val="22"/>
              </w:rPr>
              <w:t>বিভিন্ন</w:t>
            </w:r>
            <w:proofErr w:type="spellEnd"/>
            <w:r w:rsidRPr="008C5CF0">
              <w:rPr>
                <w:szCs w:val="22"/>
              </w:rPr>
              <w:t xml:space="preserve"> </w:t>
            </w:r>
            <w:proofErr w:type="spellStart"/>
            <w:r w:rsidRPr="008C5CF0">
              <w:rPr>
                <w:szCs w:val="22"/>
              </w:rPr>
              <w:t>সরকারী</w:t>
            </w:r>
            <w:proofErr w:type="spellEnd"/>
            <w:r w:rsidRPr="008C5CF0">
              <w:rPr>
                <w:szCs w:val="22"/>
              </w:rPr>
              <w:t xml:space="preserve"> </w:t>
            </w:r>
            <w:proofErr w:type="spellStart"/>
            <w:r w:rsidRPr="008C5CF0">
              <w:rPr>
                <w:szCs w:val="22"/>
              </w:rPr>
              <w:t>দপ্তরের</w:t>
            </w:r>
            <w:proofErr w:type="spellEnd"/>
            <w:r w:rsidRPr="008C5CF0">
              <w:rPr>
                <w:szCs w:val="22"/>
              </w:rPr>
              <w:t xml:space="preserve"> Software Development </w:t>
            </w:r>
            <w:proofErr w:type="spellStart"/>
            <w:r w:rsidRPr="008C5CF0">
              <w:rPr>
                <w:szCs w:val="22"/>
              </w:rPr>
              <w:t>সংক্রান্ত</w:t>
            </w:r>
            <w:proofErr w:type="spellEnd"/>
            <w:r w:rsidRPr="008C5CF0">
              <w:rPr>
                <w:szCs w:val="22"/>
              </w:rPr>
              <w:t xml:space="preserve"> </w:t>
            </w:r>
            <w:proofErr w:type="spellStart"/>
            <w:r w:rsidRPr="008C5CF0">
              <w:rPr>
                <w:szCs w:val="22"/>
              </w:rPr>
              <w:t>কার্যক্রম</w:t>
            </w:r>
            <w:proofErr w:type="spellEnd"/>
            <w:r w:rsidRPr="008C5CF0">
              <w:rPr>
                <w:szCs w:val="22"/>
              </w:rPr>
              <w:t xml:space="preserve"> </w:t>
            </w:r>
            <w:proofErr w:type="spellStart"/>
            <w:r w:rsidRPr="008C5CF0">
              <w:rPr>
                <w:szCs w:val="22"/>
              </w:rPr>
              <w:t>প্রক্রিয়াকরণ</w:t>
            </w:r>
            <w:proofErr w:type="spellEnd"/>
            <w:r w:rsidRPr="008C5CF0">
              <w:rPr>
                <w:szCs w:val="22"/>
              </w:rPr>
              <w:t xml:space="preserve">, </w:t>
            </w:r>
            <w:proofErr w:type="spellStart"/>
            <w:r w:rsidRPr="008C5CF0">
              <w:rPr>
                <w:szCs w:val="22"/>
              </w:rPr>
              <w:t>বাস্তবায়ন</w:t>
            </w:r>
            <w:proofErr w:type="spellEnd"/>
          </w:p>
        </w:tc>
        <w:tc>
          <w:tcPr>
            <w:tcW w:w="1530" w:type="dxa"/>
            <w:vAlign w:val="center"/>
          </w:tcPr>
          <w:p w14:paraId="284126A1" w14:textId="77777777" w:rsidR="00A51DA7" w:rsidRPr="008C5CF0" w:rsidRDefault="00A51DA7" w:rsidP="008C5CF0">
            <w:pPr>
              <w:rPr>
                <w:szCs w:val="22"/>
              </w:rPr>
            </w:pPr>
            <w:r w:rsidRPr="008C5CF0">
              <w:rPr>
                <w:szCs w:val="22"/>
                <w:cs/>
              </w:rPr>
              <w:t>১</w:t>
            </w:r>
            <w:r w:rsidRPr="008C5CF0">
              <w:rPr>
                <w:szCs w:val="22"/>
                <w:cs/>
                <w:lang w:bidi="hi-IN"/>
              </w:rPr>
              <w:t>।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দাপ্তরিক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ওয়েবসাইট</w:t>
            </w:r>
          </w:p>
          <w:p w14:paraId="319B78BA" w14:textId="6673BB23" w:rsidR="00A51DA7" w:rsidRPr="008C5CF0" w:rsidRDefault="00A51DA7" w:rsidP="008C5CF0">
            <w:pPr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২</w:t>
            </w:r>
            <w:r w:rsidRPr="008C5CF0">
              <w:rPr>
                <w:szCs w:val="22"/>
                <w:cs/>
                <w:lang w:bidi="hi-IN"/>
              </w:rPr>
              <w:t>।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সরাসরি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যোগাযোগের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মাধ্যমে</w:t>
            </w:r>
          </w:p>
        </w:tc>
        <w:tc>
          <w:tcPr>
            <w:tcW w:w="900" w:type="dxa"/>
            <w:vAlign w:val="center"/>
          </w:tcPr>
          <w:p w14:paraId="347345CC" w14:textId="00DF26F4" w:rsidR="00A51DA7" w:rsidRPr="008C5CF0" w:rsidRDefault="00A51DA7" w:rsidP="008C5CF0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পারস্পারিক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সমঝোতার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ভিত্তিতে</w:t>
            </w:r>
            <w:r w:rsidRPr="008C5CF0">
              <w:rPr>
                <w:szCs w:val="22"/>
              </w:rPr>
              <w:t xml:space="preserve">/ </w:t>
            </w:r>
            <w:r w:rsidRPr="008C5CF0">
              <w:rPr>
                <w:szCs w:val="22"/>
                <w:cs/>
              </w:rPr>
              <w:t>প্রয়োজন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অনুযায়ী</w:t>
            </w:r>
          </w:p>
        </w:tc>
        <w:tc>
          <w:tcPr>
            <w:tcW w:w="1170" w:type="dxa"/>
            <w:vAlign w:val="center"/>
          </w:tcPr>
          <w:p w14:paraId="45496EDD" w14:textId="0FE8F5CD" w:rsidR="00A51DA7" w:rsidRPr="008C5CF0" w:rsidRDefault="008C5CF0" w:rsidP="008C5CF0">
            <w:pPr>
              <w:jc w:val="center"/>
              <w:rPr>
                <w:szCs w:val="22"/>
                <w:cs/>
              </w:rPr>
            </w:pPr>
            <w:r>
              <w:rPr>
                <w:szCs w:val="22"/>
                <w:cs/>
              </w:rPr>
              <w:t>3</w:t>
            </w:r>
            <w:r w:rsidR="00A51DA7" w:rsidRPr="008C5CF0">
              <w:rPr>
                <w:szCs w:val="22"/>
                <w:cs/>
              </w:rPr>
              <w:t>০</w:t>
            </w:r>
            <w:bookmarkStart w:id="0" w:name="_GoBack"/>
            <w:bookmarkEnd w:id="0"/>
            <w:r w:rsidR="00A51DA7" w:rsidRPr="008C5CF0">
              <w:rPr>
                <w:szCs w:val="22"/>
              </w:rPr>
              <w:t xml:space="preserve"> </w:t>
            </w:r>
            <w:r w:rsidR="00A51DA7" w:rsidRPr="008C5CF0">
              <w:rPr>
                <w:szCs w:val="22"/>
                <w:cs/>
              </w:rPr>
              <w:t>কার্যদিবস</w:t>
            </w:r>
            <w:r w:rsidR="00A51DA7" w:rsidRPr="008C5CF0">
              <w:rPr>
                <w:szCs w:val="22"/>
              </w:rPr>
              <w:t xml:space="preserve"> /</w:t>
            </w:r>
            <w:r w:rsidR="00A51DA7" w:rsidRPr="008C5CF0">
              <w:rPr>
                <w:szCs w:val="22"/>
                <w:cs/>
              </w:rPr>
              <w:t>প্রয়োজন</w:t>
            </w:r>
            <w:r w:rsidR="00A51DA7" w:rsidRPr="008C5CF0">
              <w:rPr>
                <w:szCs w:val="22"/>
              </w:rPr>
              <w:t xml:space="preserve"> </w:t>
            </w:r>
            <w:r w:rsidR="00A51DA7" w:rsidRPr="008C5CF0">
              <w:rPr>
                <w:szCs w:val="22"/>
                <w:cs/>
              </w:rPr>
              <w:t>অনুযায়ী</w:t>
            </w:r>
          </w:p>
        </w:tc>
        <w:tc>
          <w:tcPr>
            <w:tcW w:w="2700" w:type="dxa"/>
            <w:vAlign w:val="center"/>
          </w:tcPr>
          <w:p w14:paraId="653C3C88" w14:textId="77777777" w:rsidR="00A51DA7" w:rsidRPr="008C5CF0" w:rsidRDefault="00A51DA7" w:rsidP="008C5CF0">
            <w:pPr>
              <w:jc w:val="center"/>
              <w:rPr>
                <w:szCs w:val="22"/>
                <w:cs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জনাব</w:t>
            </w:r>
            <w:r w:rsidRPr="008C5CF0">
              <w:rPr>
                <w:szCs w:val="22"/>
                <w:cs/>
                <w:lang w:bidi="bn-IN"/>
              </w:rPr>
              <w:t xml:space="preserve"> মো: রফিকুল ইসলাম </w:t>
            </w:r>
            <w:r w:rsidRPr="008C5CF0">
              <w:rPr>
                <w:rFonts w:hint="cs"/>
                <w:szCs w:val="22"/>
                <w:cs/>
                <w:lang w:bidi="bn-IN"/>
              </w:rPr>
              <w:t xml:space="preserve">  </w:t>
            </w:r>
          </w:p>
          <w:p w14:paraId="52EB073F" w14:textId="77777777" w:rsidR="00A51DA7" w:rsidRPr="008C5CF0" w:rsidRDefault="00A51DA7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সহকারী </w:t>
            </w:r>
            <w:r w:rsidRPr="008C5CF0">
              <w:rPr>
                <w:szCs w:val="22"/>
                <w:cs/>
                <w:lang w:bidi="bn-IN"/>
              </w:rPr>
              <w:t>প্রোগ্রামার</w:t>
            </w:r>
          </w:p>
          <w:p w14:paraId="1D81D906" w14:textId="77777777" w:rsidR="00A51DA7" w:rsidRPr="008C5CF0" w:rsidRDefault="00A51DA7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ফোনঃ </w:t>
            </w:r>
            <w:r w:rsidRPr="008C5CF0">
              <w:rPr>
                <w:szCs w:val="22"/>
                <w:cs/>
                <w:lang w:bidi="bn-IN"/>
              </w:rPr>
              <w:t>+৮৮</w:t>
            </w:r>
            <w:r w:rsidRPr="008C5CF0">
              <w:rPr>
                <w:rFonts w:hint="cs"/>
                <w:szCs w:val="22"/>
                <w:cs/>
                <w:lang w:bidi="bn-IN"/>
              </w:rPr>
              <w:t>০৪</w:t>
            </w:r>
            <w:r w:rsidRPr="008C5CF0">
              <w:rPr>
                <w:szCs w:val="22"/>
                <w:cs/>
                <w:lang w:bidi="bn-IN"/>
              </w:rPr>
              <w:t>৮৫</w:t>
            </w:r>
            <w:r w:rsidRPr="008C5CF0">
              <w:rPr>
                <w:rFonts w:hint="cs"/>
                <w:szCs w:val="22"/>
                <w:cs/>
                <w:lang w:bidi="bn-IN"/>
              </w:rPr>
              <w:t>২-</w:t>
            </w:r>
            <w:r w:rsidRPr="008C5CF0">
              <w:rPr>
                <w:szCs w:val="22"/>
                <w:cs/>
                <w:lang w:bidi="bn-IN"/>
              </w:rPr>
              <w:t>৭</w:t>
            </w:r>
            <w:r w:rsidRPr="008C5CF0">
              <w:rPr>
                <w:rFonts w:hint="cs"/>
                <w:szCs w:val="22"/>
                <w:cs/>
                <w:lang w:bidi="bn-IN"/>
              </w:rPr>
              <w:t>৫</w:t>
            </w:r>
            <w:r w:rsidRPr="008C5CF0">
              <w:rPr>
                <w:szCs w:val="22"/>
                <w:cs/>
                <w:lang w:bidi="bn-IN"/>
              </w:rPr>
              <w:t>০৭২</w:t>
            </w:r>
          </w:p>
          <w:p w14:paraId="196F8C8E" w14:textId="77777777" w:rsidR="00A51DA7" w:rsidRPr="008C5CF0" w:rsidRDefault="00A51DA7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মোবাইলঃ ০১৭২</w:t>
            </w:r>
            <w:r w:rsidRPr="008C5CF0">
              <w:rPr>
                <w:szCs w:val="22"/>
                <w:cs/>
                <w:lang w:bidi="bn-IN"/>
              </w:rPr>
              <w:t>২</w:t>
            </w:r>
            <w:r w:rsidRPr="008C5CF0">
              <w:rPr>
                <w:rFonts w:hint="cs"/>
                <w:szCs w:val="22"/>
                <w:cs/>
                <w:lang w:bidi="bn-IN"/>
              </w:rPr>
              <w:t>-</w:t>
            </w:r>
            <w:r w:rsidRPr="008C5CF0">
              <w:rPr>
                <w:szCs w:val="22"/>
                <w:cs/>
                <w:lang w:bidi="bn-IN"/>
              </w:rPr>
              <w:t>৪৫৬৪২১</w:t>
            </w:r>
          </w:p>
          <w:p w14:paraId="2D2EE044" w14:textId="676FE11A" w:rsidR="00A51DA7" w:rsidRPr="008C5CF0" w:rsidRDefault="00A51DA7" w:rsidP="008C5CF0">
            <w:pPr>
              <w:jc w:val="center"/>
              <w:rPr>
                <w:rFonts w:hint="cs"/>
                <w:szCs w:val="22"/>
                <w:cs/>
                <w:lang w:bidi="bn-IN"/>
              </w:rPr>
            </w:pPr>
            <w:r w:rsidRPr="008C5CF0">
              <w:rPr>
                <w:rFonts w:ascii="Times New Roman" w:hAnsi="Times New Roman" w:cs="Times New Roman"/>
                <w:szCs w:val="22"/>
                <w:lang w:bidi="bn-IN"/>
              </w:rPr>
              <w:t>E-mail:rafiqdoict@gmail.com</w:t>
            </w:r>
          </w:p>
        </w:tc>
        <w:tc>
          <w:tcPr>
            <w:tcW w:w="1170" w:type="dxa"/>
            <w:vMerge/>
          </w:tcPr>
          <w:p w14:paraId="7A5E4B38" w14:textId="77777777" w:rsidR="00A51DA7" w:rsidRPr="008C5CF0" w:rsidRDefault="00A51DA7" w:rsidP="008C5CF0">
            <w:pPr>
              <w:jc w:val="center"/>
              <w:rPr>
                <w:szCs w:val="22"/>
                <w:cs/>
                <w:lang w:bidi="bn-IN"/>
              </w:rPr>
            </w:pPr>
          </w:p>
        </w:tc>
      </w:tr>
      <w:tr w:rsidR="008C5CF0" w:rsidRPr="008C5CF0" w14:paraId="728DCA31" w14:textId="77777777" w:rsidTr="008C5CF0">
        <w:tc>
          <w:tcPr>
            <w:tcW w:w="450" w:type="dxa"/>
            <w:vAlign w:val="center"/>
          </w:tcPr>
          <w:p w14:paraId="7605AA32" w14:textId="77777777" w:rsidR="00A51DA7" w:rsidRPr="008C5CF0" w:rsidRDefault="00A51DA7" w:rsidP="008C5CF0">
            <w:pPr>
              <w:pStyle w:val="ListParagraph"/>
              <w:numPr>
                <w:ilvl w:val="0"/>
                <w:numId w:val="8"/>
              </w:numPr>
              <w:jc w:val="center"/>
              <w:rPr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25F404A" w14:textId="4492A9D2" w:rsidR="00A51DA7" w:rsidRPr="008C5CF0" w:rsidRDefault="00A51DA7" w:rsidP="008C5CF0">
            <w:pPr>
              <w:jc w:val="center"/>
              <w:rPr>
                <w:rFonts w:ascii="Nikosh" w:hAnsi="Nikosh" w:cs="Nikosh"/>
                <w:szCs w:val="22"/>
              </w:rPr>
            </w:pPr>
            <w:r w:rsidRPr="008C5CF0">
              <w:rPr>
                <w:rFonts w:ascii="Nikosh" w:hAnsi="Nikosh" w:cs="Nikosh"/>
                <w:szCs w:val="22"/>
              </w:rPr>
              <w:t xml:space="preserve">ICT </w:t>
            </w:r>
            <w:r w:rsidRPr="008C5CF0">
              <w:rPr>
                <w:rFonts w:ascii="Nikosh" w:hAnsi="Nikosh" w:cs="Nikosh"/>
                <w:szCs w:val="22"/>
                <w:cs/>
              </w:rPr>
              <w:t>সংশ্লিষ্ট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খাতের</w:t>
            </w:r>
            <w:r w:rsidRPr="008C5CF0">
              <w:rPr>
                <w:rFonts w:ascii="Nikosh" w:hAnsi="Nikosh" w:cs="Nikosh"/>
                <w:szCs w:val="22"/>
              </w:rPr>
              <w:t xml:space="preserve"> Project Management</w:t>
            </w:r>
          </w:p>
        </w:tc>
        <w:tc>
          <w:tcPr>
            <w:tcW w:w="1440" w:type="dxa"/>
            <w:vAlign w:val="center"/>
          </w:tcPr>
          <w:p w14:paraId="2B3247F4" w14:textId="4989A60B" w:rsidR="00A51DA7" w:rsidRPr="008C5CF0" w:rsidRDefault="00A51DA7" w:rsidP="008C5CF0">
            <w:pPr>
              <w:rPr>
                <w:rFonts w:ascii="Nikosh" w:hAnsi="Nikosh" w:cs="Nikosh"/>
                <w:szCs w:val="22"/>
                <w:cs/>
              </w:rPr>
            </w:pPr>
            <w:r w:rsidRPr="008C5CF0">
              <w:rPr>
                <w:rFonts w:ascii="Nikosh" w:hAnsi="Nikosh" w:cs="Nikosh"/>
                <w:szCs w:val="22"/>
              </w:rPr>
              <w:t xml:space="preserve">ICT </w:t>
            </w:r>
            <w:r w:rsidRPr="008C5CF0">
              <w:rPr>
                <w:rFonts w:ascii="Nikosh" w:hAnsi="Nikosh" w:cs="Nikosh"/>
                <w:szCs w:val="22"/>
                <w:cs/>
              </w:rPr>
              <w:t>সংশ্লিষ্ট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খাতের</w:t>
            </w:r>
            <w:r w:rsidRPr="008C5CF0">
              <w:rPr>
                <w:rFonts w:ascii="Nikosh" w:hAnsi="Nikosh" w:cs="Nikosh"/>
                <w:szCs w:val="22"/>
              </w:rPr>
              <w:t xml:space="preserve"> project management </w:t>
            </w:r>
            <w:r w:rsidRPr="008C5CF0">
              <w:rPr>
                <w:rFonts w:ascii="Nikosh" w:hAnsi="Nikosh" w:cs="Nikosh"/>
                <w:szCs w:val="22"/>
                <w:cs/>
              </w:rPr>
              <w:t>বিষয়ে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পরামর্শ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প্রদান</w:t>
            </w:r>
            <w:r w:rsidRPr="008C5CF0">
              <w:rPr>
                <w:rFonts w:ascii="Nikosh" w:hAnsi="Nikosh" w:cs="Nikosh"/>
                <w:szCs w:val="22"/>
              </w:rPr>
              <w:t xml:space="preserve">, </w:t>
            </w:r>
            <w:r w:rsidRPr="008C5CF0">
              <w:rPr>
                <w:rFonts w:ascii="Nikosh" w:hAnsi="Nikosh" w:cs="Nikosh"/>
                <w:szCs w:val="22"/>
                <w:cs/>
              </w:rPr>
              <w:t>মূল্যায়ন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ও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নিরীক্ষণ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সহযোগিতা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প্রদান</w:t>
            </w:r>
          </w:p>
        </w:tc>
        <w:tc>
          <w:tcPr>
            <w:tcW w:w="1530" w:type="dxa"/>
            <w:vAlign w:val="center"/>
          </w:tcPr>
          <w:p w14:paraId="40B3DC26" w14:textId="77777777" w:rsidR="00A51DA7" w:rsidRPr="008C5CF0" w:rsidRDefault="00A51DA7" w:rsidP="008C5CF0">
            <w:pPr>
              <w:rPr>
                <w:szCs w:val="22"/>
              </w:rPr>
            </w:pPr>
            <w:r w:rsidRPr="008C5CF0">
              <w:rPr>
                <w:szCs w:val="22"/>
                <w:cs/>
              </w:rPr>
              <w:t>১</w:t>
            </w:r>
            <w:r w:rsidRPr="008C5CF0">
              <w:rPr>
                <w:szCs w:val="22"/>
                <w:cs/>
                <w:lang w:bidi="hi-IN"/>
              </w:rPr>
              <w:t>।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দাপ্তরিক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ওয়েবসাইট</w:t>
            </w:r>
          </w:p>
          <w:p w14:paraId="42FF12CA" w14:textId="4F1163B6" w:rsidR="00A51DA7" w:rsidRPr="008C5CF0" w:rsidRDefault="00A51DA7" w:rsidP="008C5CF0">
            <w:pPr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২</w:t>
            </w:r>
            <w:r w:rsidRPr="008C5CF0">
              <w:rPr>
                <w:szCs w:val="22"/>
                <w:cs/>
                <w:lang w:bidi="hi-IN"/>
              </w:rPr>
              <w:t>।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সরাসরি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যোগাযোগের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মাধ্যমে</w:t>
            </w:r>
          </w:p>
        </w:tc>
        <w:tc>
          <w:tcPr>
            <w:tcW w:w="900" w:type="dxa"/>
            <w:vAlign w:val="center"/>
          </w:tcPr>
          <w:p w14:paraId="4E809D3C" w14:textId="692B2903" w:rsidR="00A51DA7" w:rsidRPr="008C5CF0" w:rsidRDefault="00A51DA7" w:rsidP="008C5CF0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পারস্পারিক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সমঝোতার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ভিত্তিতে</w:t>
            </w:r>
            <w:r w:rsidRPr="008C5CF0">
              <w:rPr>
                <w:szCs w:val="22"/>
              </w:rPr>
              <w:t xml:space="preserve">/ </w:t>
            </w:r>
            <w:r w:rsidRPr="008C5CF0">
              <w:rPr>
                <w:szCs w:val="22"/>
                <w:cs/>
              </w:rPr>
              <w:t>প্রয়োজন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অনুযায়ী</w:t>
            </w:r>
          </w:p>
        </w:tc>
        <w:tc>
          <w:tcPr>
            <w:tcW w:w="1170" w:type="dxa"/>
            <w:vAlign w:val="center"/>
          </w:tcPr>
          <w:p w14:paraId="371CD612" w14:textId="37D14782" w:rsidR="00A51DA7" w:rsidRPr="008C5CF0" w:rsidRDefault="00A51DA7" w:rsidP="008C5CF0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৩০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কার্যদিবস</w:t>
            </w:r>
            <w:r w:rsidRPr="008C5CF0">
              <w:rPr>
                <w:szCs w:val="22"/>
              </w:rPr>
              <w:t xml:space="preserve"> /</w:t>
            </w:r>
            <w:r w:rsidRPr="008C5CF0">
              <w:rPr>
                <w:szCs w:val="22"/>
                <w:cs/>
              </w:rPr>
              <w:t>প্রয়োজন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অনুযায়ী</w:t>
            </w:r>
          </w:p>
        </w:tc>
        <w:tc>
          <w:tcPr>
            <w:tcW w:w="2700" w:type="dxa"/>
            <w:vAlign w:val="center"/>
          </w:tcPr>
          <w:p w14:paraId="18080DC1" w14:textId="77777777" w:rsidR="00A51DA7" w:rsidRPr="008C5CF0" w:rsidRDefault="00A51DA7" w:rsidP="008C5CF0">
            <w:pPr>
              <w:jc w:val="center"/>
              <w:rPr>
                <w:szCs w:val="22"/>
                <w:cs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জনাব</w:t>
            </w:r>
            <w:r w:rsidRPr="008C5CF0">
              <w:rPr>
                <w:szCs w:val="22"/>
                <w:cs/>
                <w:lang w:bidi="bn-IN"/>
              </w:rPr>
              <w:t xml:space="preserve"> মো: রফিকুল ইসলাম </w:t>
            </w:r>
            <w:r w:rsidRPr="008C5CF0">
              <w:rPr>
                <w:rFonts w:hint="cs"/>
                <w:szCs w:val="22"/>
                <w:cs/>
                <w:lang w:bidi="bn-IN"/>
              </w:rPr>
              <w:t xml:space="preserve">  </w:t>
            </w:r>
          </w:p>
          <w:p w14:paraId="08045AEA" w14:textId="77777777" w:rsidR="00A51DA7" w:rsidRPr="008C5CF0" w:rsidRDefault="00A51DA7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সহকারী </w:t>
            </w:r>
            <w:r w:rsidRPr="008C5CF0">
              <w:rPr>
                <w:szCs w:val="22"/>
                <w:cs/>
                <w:lang w:bidi="bn-IN"/>
              </w:rPr>
              <w:t>প্রোগ্রামার</w:t>
            </w:r>
          </w:p>
          <w:p w14:paraId="2A208685" w14:textId="77777777" w:rsidR="00A51DA7" w:rsidRPr="008C5CF0" w:rsidRDefault="00A51DA7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ফোনঃ </w:t>
            </w:r>
            <w:r w:rsidRPr="008C5CF0">
              <w:rPr>
                <w:szCs w:val="22"/>
                <w:cs/>
                <w:lang w:bidi="bn-IN"/>
              </w:rPr>
              <w:t>+৮৮</w:t>
            </w:r>
            <w:r w:rsidRPr="008C5CF0">
              <w:rPr>
                <w:rFonts w:hint="cs"/>
                <w:szCs w:val="22"/>
                <w:cs/>
                <w:lang w:bidi="bn-IN"/>
              </w:rPr>
              <w:t>০৪</w:t>
            </w:r>
            <w:r w:rsidRPr="008C5CF0">
              <w:rPr>
                <w:szCs w:val="22"/>
                <w:cs/>
                <w:lang w:bidi="bn-IN"/>
              </w:rPr>
              <w:t>৮৫</w:t>
            </w:r>
            <w:r w:rsidRPr="008C5CF0">
              <w:rPr>
                <w:rFonts w:hint="cs"/>
                <w:szCs w:val="22"/>
                <w:cs/>
                <w:lang w:bidi="bn-IN"/>
              </w:rPr>
              <w:t>২-</w:t>
            </w:r>
            <w:r w:rsidRPr="008C5CF0">
              <w:rPr>
                <w:szCs w:val="22"/>
                <w:cs/>
                <w:lang w:bidi="bn-IN"/>
              </w:rPr>
              <w:t>৭</w:t>
            </w:r>
            <w:r w:rsidRPr="008C5CF0">
              <w:rPr>
                <w:rFonts w:hint="cs"/>
                <w:szCs w:val="22"/>
                <w:cs/>
                <w:lang w:bidi="bn-IN"/>
              </w:rPr>
              <w:t>৫</w:t>
            </w:r>
            <w:r w:rsidRPr="008C5CF0">
              <w:rPr>
                <w:szCs w:val="22"/>
                <w:cs/>
                <w:lang w:bidi="bn-IN"/>
              </w:rPr>
              <w:t>০৭২</w:t>
            </w:r>
          </w:p>
          <w:p w14:paraId="3CD5690B" w14:textId="77777777" w:rsidR="00A51DA7" w:rsidRPr="008C5CF0" w:rsidRDefault="00A51DA7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মোবাইলঃ ০১৭২</w:t>
            </w:r>
            <w:r w:rsidRPr="008C5CF0">
              <w:rPr>
                <w:szCs w:val="22"/>
                <w:cs/>
                <w:lang w:bidi="bn-IN"/>
              </w:rPr>
              <w:t>২</w:t>
            </w:r>
            <w:r w:rsidRPr="008C5CF0">
              <w:rPr>
                <w:rFonts w:hint="cs"/>
                <w:szCs w:val="22"/>
                <w:cs/>
                <w:lang w:bidi="bn-IN"/>
              </w:rPr>
              <w:t>-</w:t>
            </w:r>
            <w:r w:rsidRPr="008C5CF0">
              <w:rPr>
                <w:szCs w:val="22"/>
                <w:cs/>
                <w:lang w:bidi="bn-IN"/>
              </w:rPr>
              <w:t>৪৫৬৪২১</w:t>
            </w:r>
          </w:p>
          <w:p w14:paraId="684D511F" w14:textId="622BA4D5" w:rsidR="00A51DA7" w:rsidRPr="008C5CF0" w:rsidRDefault="00A51DA7" w:rsidP="008C5CF0">
            <w:pPr>
              <w:jc w:val="center"/>
              <w:rPr>
                <w:szCs w:val="22"/>
                <w:cs/>
                <w:lang w:bidi="bn-IN"/>
              </w:rPr>
            </w:pPr>
            <w:r w:rsidRPr="008C5CF0">
              <w:rPr>
                <w:rFonts w:ascii="Times New Roman" w:hAnsi="Times New Roman" w:cs="Times New Roman"/>
                <w:szCs w:val="22"/>
                <w:lang w:bidi="bn-IN"/>
              </w:rPr>
              <w:t>E-mail:rafiqdoict@gmail.com</w:t>
            </w:r>
          </w:p>
        </w:tc>
        <w:tc>
          <w:tcPr>
            <w:tcW w:w="1170" w:type="dxa"/>
            <w:vMerge/>
          </w:tcPr>
          <w:p w14:paraId="792DF145" w14:textId="77777777" w:rsidR="00A51DA7" w:rsidRPr="008C5CF0" w:rsidRDefault="00A51DA7" w:rsidP="008C5CF0">
            <w:pPr>
              <w:jc w:val="center"/>
              <w:rPr>
                <w:szCs w:val="22"/>
                <w:cs/>
                <w:lang w:bidi="bn-IN"/>
              </w:rPr>
            </w:pPr>
          </w:p>
        </w:tc>
      </w:tr>
      <w:tr w:rsidR="008C5CF0" w:rsidRPr="008C5CF0" w14:paraId="4C939B1E" w14:textId="77777777" w:rsidTr="008C5CF0">
        <w:tc>
          <w:tcPr>
            <w:tcW w:w="450" w:type="dxa"/>
            <w:vAlign w:val="center"/>
          </w:tcPr>
          <w:p w14:paraId="0CFDCEF6" w14:textId="77777777" w:rsidR="00A51DA7" w:rsidRPr="008C5CF0" w:rsidRDefault="00A51DA7" w:rsidP="008C5CF0">
            <w:pPr>
              <w:pStyle w:val="ListParagraph"/>
              <w:numPr>
                <w:ilvl w:val="0"/>
                <w:numId w:val="8"/>
              </w:numPr>
              <w:jc w:val="center"/>
              <w:rPr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FF97E24" w14:textId="55B29D8C" w:rsidR="00A51DA7" w:rsidRPr="008C5CF0" w:rsidRDefault="00A51DA7" w:rsidP="008C5CF0">
            <w:pPr>
              <w:jc w:val="center"/>
              <w:rPr>
                <w:rFonts w:ascii="Nikosh" w:hAnsi="Nikosh" w:cs="Nikosh"/>
                <w:szCs w:val="22"/>
              </w:rPr>
            </w:pPr>
            <w:r w:rsidRPr="008C5CF0">
              <w:rPr>
                <w:rFonts w:ascii="Nikosh" w:hAnsi="Nikosh" w:cs="Nikosh"/>
                <w:szCs w:val="22"/>
                <w:cs/>
              </w:rPr>
              <w:t>আইসিটি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বিষয়ক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আইন</w:t>
            </w:r>
            <w:r w:rsidRPr="008C5CF0">
              <w:rPr>
                <w:rFonts w:ascii="Nikosh" w:hAnsi="Nikosh" w:cs="Nikosh"/>
                <w:szCs w:val="22"/>
              </w:rPr>
              <w:t xml:space="preserve">, </w:t>
            </w:r>
            <w:r w:rsidRPr="008C5CF0">
              <w:rPr>
                <w:rFonts w:ascii="Nikosh" w:hAnsi="Nikosh" w:cs="Nikosh"/>
                <w:szCs w:val="22"/>
                <w:cs/>
              </w:rPr>
              <w:t>বিধি</w:t>
            </w:r>
            <w:r w:rsidRPr="008C5CF0">
              <w:rPr>
                <w:rFonts w:ascii="Nikosh" w:hAnsi="Nikosh" w:cs="Nikosh"/>
                <w:szCs w:val="22"/>
              </w:rPr>
              <w:t xml:space="preserve">, </w:t>
            </w:r>
            <w:r w:rsidRPr="008C5CF0">
              <w:rPr>
                <w:rFonts w:ascii="Nikosh" w:hAnsi="Nikosh" w:cs="Nikosh"/>
                <w:szCs w:val="22"/>
                <w:cs/>
              </w:rPr>
              <w:t>নীতিমালা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ও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নির্দেশিকার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বিষয়ে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মতামত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প্রদান</w:t>
            </w:r>
            <w:r w:rsidRPr="008C5CF0">
              <w:rPr>
                <w:rFonts w:ascii="Nikosh" w:hAnsi="Nikosh" w:cs="Nikosh" w:hint="cs"/>
                <w:szCs w:val="22"/>
                <w:cs/>
                <w:lang w:bidi="bn-IN"/>
              </w:rPr>
              <w:t>।</w:t>
            </w:r>
          </w:p>
        </w:tc>
        <w:tc>
          <w:tcPr>
            <w:tcW w:w="1440" w:type="dxa"/>
            <w:vAlign w:val="center"/>
          </w:tcPr>
          <w:p w14:paraId="216935EC" w14:textId="4052E0EC" w:rsidR="00A51DA7" w:rsidRPr="008C5CF0" w:rsidRDefault="00A51DA7" w:rsidP="008C5CF0">
            <w:pPr>
              <w:rPr>
                <w:rFonts w:ascii="Nikosh" w:hAnsi="Nikosh" w:cs="Nikosh"/>
                <w:szCs w:val="22"/>
              </w:rPr>
            </w:pPr>
            <w:r w:rsidRPr="008C5CF0">
              <w:rPr>
                <w:rFonts w:ascii="Nikosh" w:hAnsi="Nikosh" w:cs="Nikosh"/>
                <w:szCs w:val="22"/>
                <w:cs/>
              </w:rPr>
              <w:t>সরাকারি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প্রতিষ্ঠানে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আইসিটি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সংশ্লিষ্ট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আইন</w:t>
            </w:r>
            <w:r w:rsidRPr="008C5CF0">
              <w:rPr>
                <w:rFonts w:ascii="Nikosh" w:hAnsi="Nikosh" w:cs="Nikosh"/>
                <w:szCs w:val="22"/>
              </w:rPr>
              <w:t xml:space="preserve">, </w:t>
            </w:r>
            <w:r w:rsidRPr="008C5CF0">
              <w:rPr>
                <w:rFonts w:ascii="Nikosh" w:hAnsi="Nikosh" w:cs="Nikosh"/>
                <w:szCs w:val="22"/>
                <w:cs/>
              </w:rPr>
              <w:t>নীতিমালা</w:t>
            </w:r>
            <w:r w:rsidRPr="008C5CF0">
              <w:rPr>
                <w:rFonts w:ascii="Nikosh" w:hAnsi="Nikosh" w:cs="Nikosh"/>
                <w:szCs w:val="22"/>
              </w:rPr>
              <w:t xml:space="preserve">, </w:t>
            </w:r>
            <w:r w:rsidRPr="008C5CF0">
              <w:rPr>
                <w:rFonts w:ascii="Nikosh" w:hAnsi="Nikosh" w:cs="Nikosh"/>
                <w:szCs w:val="22"/>
                <w:cs/>
              </w:rPr>
              <w:t>বিধিমালা</w:t>
            </w:r>
            <w:r w:rsidRPr="008C5CF0">
              <w:rPr>
                <w:rFonts w:ascii="Nikosh" w:hAnsi="Nikosh" w:cs="Nikosh"/>
                <w:szCs w:val="22"/>
              </w:rPr>
              <w:t xml:space="preserve">, </w:t>
            </w:r>
            <w:r w:rsidRPr="008C5CF0">
              <w:rPr>
                <w:rFonts w:ascii="Nikosh" w:hAnsi="Nikosh" w:cs="Nikosh"/>
                <w:szCs w:val="22"/>
                <w:cs/>
              </w:rPr>
              <w:t>ও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নির্দেশকার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বিষয়ে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মতামত</w:t>
            </w:r>
            <w:r w:rsidRPr="008C5CF0">
              <w:rPr>
                <w:rFonts w:ascii="Nikosh" w:hAnsi="Nikosh" w:cs="Nikosh"/>
                <w:szCs w:val="22"/>
              </w:rPr>
              <w:t xml:space="preserve">/ </w:t>
            </w:r>
            <w:r w:rsidRPr="008C5CF0">
              <w:rPr>
                <w:rFonts w:ascii="Nikosh" w:hAnsi="Nikosh" w:cs="Nikosh"/>
                <w:szCs w:val="22"/>
                <w:cs/>
              </w:rPr>
              <w:t>সুপারিশ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প্রদান</w:t>
            </w:r>
            <w:r w:rsidRPr="008C5CF0">
              <w:rPr>
                <w:rFonts w:ascii="Nikosh" w:hAnsi="Nikosh" w:cs="Nikosh"/>
                <w:szCs w:val="22"/>
              </w:rPr>
              <w:t xml:space="preserve"> </w:t>
            </w:r>
            <w:r w:rsidRPr="008C5CF0">
              <w:rPr>
                <w:rFonts w:ascii="Nikosh" w:hAnsi="Nikosh" w:cs="Nikosh"/>
                <w:szCs w:val="22"/>
                <w:cs/>
              </w:rPr>
              <w:t>করা</w:t>
            </w:r>
            <w:r w:rsidRPr="008C5CF0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530" w:type="dxa"/>
            <w:vAlign w:val="center"/>
          </w:tcPr>
          <w:p w14:paraId="468B8823" w14:textId="77777777" w:rsidR="00A51DA7" w:rsidRPr="008C5CF0" w:rsidRDefault="00A51DA7" w:rsidP="008C5CF0">
            <w:pPr>
              <w:rPr>
                <w:szCs w:val="22"/>
              </w:rPr>
            </w:pPr>
            <w:r w:rsidRPr="008C5CF0">
              <w:rPr>
                <w:szCs w:val="22"/>
                <w:cs/>
              </w:rPr>
              <w:t>১</w:t>
            </w:r>
            <w:r w:rsidRPr="008C5CF0">
              <w:rPr>
                <w:szCs w:val="22"/>
                <w:cs/>
                <w:lang w:bidi="hi-IN"/>
              </w:rPr>
              <w:t>।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দাপ্তরিক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ওয়েবসাইট</w:t>
            </w:r>
          </w:p>
          <w:p w14:paraId="5C46688A" w14:textId="71F28EB6" w:rsidR="00A51DA7" w:rsidRPr="008C5CF0" w:rsidRDefault="00A51DA7" w:rsidP="008C5CF0">
            <w:pPr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২</w:t>
            </w:r>
            <w:r w:rsidRPr="008C5CF0">
              <w:rPr>
                <w:szCs w:val="22"/>
                <w:cs/>
                <w:lang w:bidi="hi-IN"/>
              </w:rPr>
              <w:t>।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সরাসরি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যোগাযোগের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মাধ্যমে</w:t>
            </w:r>
          </w:p>
        </w:tc>
        <w:tc>
          <w:tcPr>
            <w:tcW w:w="900" w:type="dxa"/>
            <w:vAlign w:val="center"/>
          </w:tcPr>
          <w:p w14:paraId="14254CC1" w14:textId="0159E0D2" w:rsidR="00A51DA7" w:rsidRPr="008C5CF0" w:rsidRDefault="00A51DA7" w:rsidP="008C5CF0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বিনামূল্যে</w:t>
            </w:r>
          </w:p>
        </w:tc>
        <w:tc>
          <w:tcPr>
            <w:tcW w:w="1170" w:type="dxa"/>
            <w:vAlign w:val="center"/>
          </w:tcPr>
          <w:p w14:paraId="75FE3AB0" w14:textId="70127FC6" w:rsidR="00A51DA7" w:rsidRPr="008C5CF0" w:rsidRDefault="00A51DA7" w:rsidP="008C5CF0">
            <w:pPr>
              <w:jc w:val="center"/>
              <w:rPr>
                <w:szCs w:val="22"/>
                <w:cs/>
              </w:rPr>
            </w:pPr>
            <w:r w:rsidRPr="008C5CF0">
              <w:rPr>
                <w:szCs w:val="22"/>
                <w:cs/>
              </w:rPr>
              <w:t>১৫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কার্যদিবস</w:t>
            </w:r>
            <w:r w:rsidRPr="008C5CF0">
              <w:rPr>
                <w:szCs w:val="22"/>
              </w:rPr>
              <w:t xml:space="preserve"> / </w:t>
            </w:r>
            <w:r w:rsidRPr="008C5CF0">
              <w:rPr>
                <w:szCs w:val="22"/>
                <w:cs/>
              </w:rPr>
              <w:t>প্রয়োজন</w:t>
            </w:r>
            <w:r w:rsidRPr="008C5CF0">
              <w:rPr>
                <w:szCs w:val="22"/>
              </w:rPr>
              <w:t xml:space="preserve"> </w:t>
            </w:r>
            <w:r w:rsidRPr="008C5CF0">
              <w:rPr>
                <w:szCs w:val="22"/>
                <w:cs/>
              </w:rPr>
              <w:t>অনুযায়ী</w:t>
            </w:r>
          </w:p>
        </w:tc>
        <w:tc>
          <w:tcPr>
            <w:tcW w:w="2700" w:type="dxa"/>
            <w:vAlign w:val="center"/>
          </w:tcPr>
          <w:p w14:paraId="4C74F6E6" w14:textId="77777777" w:rsidR="00A51DA7" w:rsidRPr="008C5CF0" w:rsidRDefault="00A51DA7" w:rsidP="008C5CF0">
            <w:pPr>
              <w:jc w:val="center"/>
              <w:rPr>
                <w:szCs w:val="22"/>
                <w:cs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জনাব</w:t>
            </w:r>
            <w:r w:rsidRPr="008C5CF0">
              <w:rPr>
                <w:szCs w:val="22"/>
                <w:cs/>
                <w:lang w:bidi="bn-IN"/>
              </w:rPr>
              <w:t xml:space="preserve"> মো: রফিকুল ইসলাম </w:t>
            </w:r>
            <w:r w:rsidRPr="008C5CF0">
              <w:rPr>
                <w:rFonts w:hint="cs"/>
                <w:szCs w:val="22"/>
                <w:cs/>
                <w:lang w:bidi="bn-IN"/>
              </w:rPr>
              <w:t xml:space="preserve">  </w:t>
            </w:r>
          </w:p>
          <w:p w14:paraId="3E30A3C8" w14:textId="77777777" w:rsidR="00A51DA7" w:rsidRPr="008C5CF0" w:rsidRDefault="00A51DA7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সহকারী </w:t>
            </w:r>
            <w:r w:rsidRPr="008C5CF0">
              <w:rPr>
                <w:szCs w:val="22"/>
                <w:cs/>
                <w:lang w:bidi="bn-IN"/>
              </w:rPr>
              <w:t>প্রোগ্রামার</w:t>
            </w:r>
          </w:p>
          <w:p w14:paraId="6B07FB68" w14:textId="77777777" w:rsidR="00A51DA7" w:rsidRPr="008C5CF0" w:rsidRDefault="00A51DA7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 xml:space="preserve">ফোনঃ </w:t>
            </w:r>
            <w:r w:rsidRPr="008C5CF0">
              <w:rPr>
                <w:szCs w:val="22"/>
                <w:cs/>
                <w:lang w:bidi="bn-IN"/>
              </w:rPr>
              <w:t>+৮৮</w:t>
            </w:r>
            <w:r w:rsidRPr="008C5CF0">
              <w:rPr>
                <w:rFonts w:hint="cs"/>
                <w:szCs w:val="22"/>
                <w:cs/>
                <w:lang w:bidi="bn-IN"/>
              </w:rPr>
              <w:t>০৪</w:t>
            </w:r>
            <w:r w:rsidRPr="008C5CF0">
              <w:rPr>
                <w:szCs w:val="22"/>
                <w:cs/>
                <w:lang w:bidi="bn-IN"/>
              </w:rPr>
              <w:t>৮৫</w:t>
            </w:r>
            <w:r w:rsidRPr="008C5CF0">
              <w:rPr>
                <w:rFonts w:hint="cs"/>
                <w:szCs w:val="22"/>
                <w:cs/>
                <w:lang w:bidi="bn-IN"/>
              </w:rPr>
              <w:t>২-</w:t>
            </w:r>
            <w:r w:rsidRPr="008C5CF0">
              <w:rPr>
                <w:szCs w:val="22"/>
                <w:cs/>
                <w:lang w:bidi="bn-IN"/>
              </w:rPr>
              <w:t>৭</w:t>
            </w:r>
            <w:r w:rsidRPr="008C5CF0">
              <w:rPr>
                <w:rFonts w:hint="cs"/>
                <w:szCs w:val="22"/>
                <w:cs/>
                <w:lang w:bidi="bn-IN"/>
              </w:rPr>
              <w:t>৫</w:t>
            </w:r>
            <w:r w:rsidRPr="008C5CF0">
              <w:rPr>
                <w:szCs w:val="22"/>
                <w:cs/>
                <w:lang w:bidi="bn-IN"/>
              </w:rPr>
              <w:t>০৭২</w:t>
            </w:r>
          </w:p>
          <w:p w14:paraId="2C44B720" w14:textId="77777777" w:rsidR="00A51DA7" w:rsidRPr="008C5CF0" w:rsidRDefault="00A51DA7" w:rsidP="008C5CF0">
            <w:pPr>
              <w:jc w:val="center"/>
              <w:rPr>
                <w:szCs w:val="22"/>
                <w:lang w:bidi="bn-IN"/>
              </w:rPr>
            </w:pPr>
            <w:r w:rsidRPr="008C5CF0">
              <w:rPr>
                <w:rFonts w:hint="cs"/>
                <w:szCs w:val="22"/>
                <w:cs/>
                <w:lang w:bidi="bn-IN"/>
              </w:rPr>
              <w:t>মোবাইলঃ ০১৭২</w:t>
            </w:r>
            <w:r w:rsidRPr="008C5CF0">
              <w:rPr>
                <w:szCs w:val="22"/>
                <w:cs/>
                <w:lang w:bidi="bn-IN"/>
              </w:rPr>
              <w:t>২</w:t>
            </w:r>
            <w:r w:rsidRPr="008C5CF0">
              <w:rPr>
                <w:rFonts w:hint="cs"/>
                <w:szCs w:val="22"/>
                <w:cs/>
                <w:lang w:bidi="bn-IN"/>
              </w:rPr>
              <w:t>-</w:t>
            </w:r>
            <w:r w:rsidRPr="008C5CF0">
              <w:rPr>
                <w:szCs w:val="22"/>
                <w:cs/>
                <w:lang w:bidi="bn-IN"/>
              </w:rPr>
              <w:t>৪৫৬৪২১</w:t>
            </w:r>
          </w:p>
          <w:p w14:paraId="351E6315" w14:textId="63320124" w:rsidR="00A51DA7" w:rsidRPr="008C5CF0" w:rsidRDefault="00A51DA7" w:rsidP="008C5CF0">
            <w:pPr>
              <w:jc w:val="center"/>
              <w:rPr>
                <w:szCs w:val="22"/>
                <w:cs/>
                <w:lang w:bidi="bn-IN"/>
              </w:rPr>
            </w:pPr>
            <w:r w:rsidRPr="008C5CF0">
              <w:rPr>
                <w:rFonts w:ascii="Times New Roman" w:hAnsi="Times New Roman" w:cs="Times New Roman"/>
                <w:szCs w:val="22"/>
                <w:lang w:bidi="bn-IN"/>
              </w:rPr>
              <w:t>E-mail:rafiqdoict@gmail.com</w:t>
            </w:r>
          </w:p>
        </w:tc>
        <w:tc>
          <w:tcPr>
            <w:tcW w:w="1170" w:type="dxa"/>
            <w:vMerge/>
          </w:tcPr>
          <w:p w14:paraId="69CBDABE" w14:textId="77777777" w:rsidR="00A51DA7" w:rsidRPr="008C5CF0" w:rsidRDefault="00A51DA7" w:rsidP="008C5CF0">
            <w:pPr>
              <w:jc w:val="center"/>
              <w:rPr>
                <w:szCs w:val="22"/>
                <w:cs/>
                <w:lang w:bidi="bn-IN"/>
              </w:rPr>
            </w:pPr>
          </w:p>
        </w:tc>
      </w:tr>
    </w:tbl>
    <w:p w14:paraId="787F71F3" w14:textId="77777777" w:rsidR="00FB4885" w:rsidRPr="008C5CF0" w:rsidRDefault="00FB4885" w:rsidP="00A51DA7">
      <w:pPr>
        <w:spacing w:after="0" w:line="240" w:lineRule="auto"/>
        <w:jc w:val="both"/>
        <w:rPr>
          <w:szCs w:val="22"/>
          <w:lang w:bidi="bn-IN"/>
        </w:rPr>
      </w:pPr>
    </w:p>
    <w:sectPr w:rsidR="00FB4885" w:rsidRPr="008C5CF0" w:rsidSect="008C5CF0">
      <w:pgSz w:w="12240" w:h="20160" w:code="5"/>
      <w:pgMar w:top="864" w:right="720" w:bottom="360" w:left="72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koshBAN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altName w:val="BenSen"/>
    <w:panose1 w:val="00000400000000000000"/>
    <w:charset w:val="01"/>
    <w:family w:val="roman"/>
    <w:notTrueType/>
    <w:pitch w:val="variable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9628EA"/>
    <w:multiLevelType w:val="hybridMultilevel"/>
    <w:tmpl w:val="294A523C"/>
    <w:lvl w:ilvl="0" w:tplc="E5C8B1C4">
      <w:start w:val="1"/>
      <w:numFmt w:val="decimal"/>
      <w:lvlText w:val="%1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>
    <w:nsid w:val="0C2F1B4F"/>
    <w:multiLevelType w:val="hybridMultilevel"/>
    <w:tmpl w:val="A1E414B8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>
    <w:nsid w:val="0F9A2E40"/>
    <w:multiLevelType w:val="hybridMultilevel"/>
    <w:tmpl w:val="294A523C"/>
    <w:lvl w:ilvl="0" w:tplc="E5C8B1C4">
      <w:start w:val="1"/>
      <w:numFmt w:val="decimal"/>
      <w:lvlText w:val="%1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>
    <w:nsid w:val="1F524892"/>
    <w:multiLevelType w:val="hybridMultilevel"/>
    <w:tmpl w:val="294A523C"/>
    <w:lvl w:ilvl="0" w:tplc="E5C8B1C4">
      <w:start w:val="1"/>
      <w:numFmt w:val="decimal"/>
      <w:lvlText w:val="%1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>
    <w:nsid w:val="22095AA5"/>
    <w:multiLevelType w:val="hybridMultilevel"/>
    <w:tmpl w:val="7D48A3FC"/>
    <w:lvl w:ilvl="0" w:tplc="473EA864">
      <w:start w:val="1"/>
      <w:numFmt w:val="decimal"/>
      <w:lvlText w:val="%1)"/>
      <w:lvlJc w:val="left"/>
      <w:pPr>
        <w:ind w:left="85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FB27748"/>
    <w:multiLevelType w:val="hybridMultilevel"/>
    <w:tmpl w:val="294A523C"/>
    <w:lvl w:ilvl="0" w:tplc="E5C8B1C4">
      <w:start w:val="1"/>
      <w:numFmt w:val="decimal"/>
      <w:lvlText w:val="%1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>
    <w:nsid w:val="627B6793"/>
    <w:multiLevelType w:val="hybridMultilevel"/>
    <w:tmpl w:val="A1E414B8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7">
    <w:nsid w:val="73E616C6"/>
    <w:multiLevelType w:val="hybridMultilevel"/>
    <w:tmpl w:val="A1E414B8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3"/>
  </w:num>
  <w:num w:numId="5">
    <w:abstractNumId w:val="7"/>
  </w:num>
  <w:num w:numId="6">
    <w:abstractNumId w:val="4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zNLc0srQwMAMyjJV0lIJTi4sz8/NACgxrAQF+mcAsAAAA"/>
  </w:docVars>
  <w:rsids>
    <w:rsidRoot w:val="00390DCB"/>
    <w:rsid w:val="000025E5"/>
    <w:rsid w:val="00003EDF"/>
    <w:rsid w:val="000060B9"/>
    <w:rsid w:val="00010AC3"/>
    <w:rsid w:val="000204AC"/>
    <w:rsid w:val="000273EA"/>
    <w:rsid w:val="000364E8"/>
    <w:rsid w:val="0003683D"/>
    <w:rsid w:val="00043EEF"/>
    <w:rsid w:val="000523A7"/>
    <w:rsid w:val="00061BA0"/>
    <w:rsid w:val="0008087F"/>
    <w:rsid w:val="00081CCC"/>
    <w:rsid w:val="00084CAB"/>
    <w:rsid w:val="000852BA"/>
    <w:rsid w:val="000D650D"/>
    <w:rsid w:val="000D7DE9"/>
    <w:rsid w:val="000E38E7"/>
    <w:rsid w:val="000E3EFA"/>
    <w:rsid w:val="000E572C"/>
    <w:rsid w:val="000F16D0"/>
    <w:rsid w:val="00101384"/>
    <w:rsid w:val="00122840"/>
    <w:rsid w:val="00143C11"/>
    <w:rsid w:val="001614BC"/>
    <w:rsid w:val="00162047"/>
    <w:rsid w:val="001B065A"/>
    <w:rsid w:val="001C0DD4"/>
    <w:rsid w:val="001C5148"/>
    <w:rsid w:val="001E2841"/>
    <w:rsid w:val="001E655A"/>
    <w:rsid w:val="002333F1"/>
    <w:rsid w:val="00246080"/>
    <w:rsid w:val="00255090"/>
    <w:rsid w:val="002732DB"/>
    <w:rsid w:val="00281345"/>
    <w:rsid w:val="00281A68"/>
    <w:rsid w:val="00291033"/>
    <w:rsid w:val="002A404E"/>
    <w:rsid w:val="002B3ACC"/>
    <w:rsid w:val="002D3F38"/>
    <w:rsid w:val="002E0731"/>
    <w:rsid w:val="002F4245"/>
    <w:rsid w:val="003418BF"/>
    <w:rsid w:val="00346DB3"/>
    <w:rsid w:val="003517B1"/>
    <w:rsid w:val="0036685A"/>
    <w:rsid w:val="003727E5"/>
    <w:rsid w:val="00380221"/>
    <w:rsid w:val="00390DCB"/>
    <w:rsid w:val="003C5927"/>
    <w:rsid w:val="003E0E28"/>
    <w:rsid w:val="003F1145"/>
    <w:rsid w:val="003F12C8"/>
    <w:rsid w:val="003F55E9"/>
    <w:rsid w:val="00412EF2"/>
    <w:rsid w:val="004504C0"/>
    <w:rsid w:val="004514F7"/>
    <w:rsid w:val="00472D5A"/>
    <w:rsid w:val="00473AD9"/>
    <w:rsid w:val="004764FF"/>
    <w:rsid w:val="004A1B1A"/>
    <w:rsid w:val="004C5518"/>
    <w:rsid w:val="004D3E33"/>
    <w:rsid w:val="004F1D9B"/>
    <w:rsid w:val="00504680"/>
    <w:rsid w:val="005255C8"/>
    <w:rsid w:val="00547635"/>
    <w:rsid w:val="00575727"/>
    <w:rsid w:val="00582E7E"/>
    <w:rsid w:val="00595EF6"/>
    <w:rsid w:val="00596302"/>
    <w:rsid w:val="005A2259"/>
    <w:rsid w:val="005B47F8"/>
    <w:rsid w:val="005B607C"/>
    <w:rsid w:val="005C73C1"/>
    <w:rsid w:val="005D5A34"/>
    <w:rsid w:val="005E058B"/>
    <w:rsid w:val="005E18C2"/>
    <w:rsid w:val="006026D2"/>
    <w:rsid w:val="006336B6"/>
    <w:rsid w:val="006710CC"/>
    <w:rsid w:val="006803DD"/>
    <w:rsid w:val="00687740"/>
    <w:rsid w:val="006904DE"/>
    <w:rsid w:val="006B7DFD"/>
    <w:rsid w:val="006C0F05"/>
    <w:rsid w:val="006D100B"/>
    <w:rsid w:val="006D400D"/>
    <w:rsid w:val="006E79CB"/>
    <w:rsid w:val="006F4D09"/>
    <w:rsid w:val="006F6DE2"/>
    <w:rsid w:val="00715DA2"/>
    <w:rsid w:val="00724365"/>
    <w:rsid w:val="00730874"/>
    <w:rsid w:val="00731E26"/>
    <w:rsid w:val="00750929"/>
    <w:rsid w:val="007564AC"/>
    <w:rsid w:val="007618BB"/>
    <w:rsid w:val="00792271"/>
    <w:rsid w:val="00793072"/>
    <w:rsid w:val="0079336D"/>
    <w:rsid w:val="007950B9"/>
    <w:rsid w:val="007A75D3"/>
    <w:rsid w:val="007C383A"/>
    <w:rsid w:val="007E0EDF"/>
    <w:rsid w:val="007F65AA"/>
    <w:rsid w:val="008004B8"/>
    <w:rsid w:val="008020A8"/>
    <w:rsid w:val="00806612"/>
    <w:rsid w:val="00810567"/>
    <w:rsid w:val="008109DA"/>
    <w:rsid w:val="00833CD2"/>
    <w:rsid w:val="00856767"/>
    <w:rsid w:val="0086488C"/>
    <w:rsid w:val="008657DA"/>
    <w:rsid w:val="00887A49"/>
    <w:rsid w:val="008A7A49"/>
    <w:rsid w:val="008C5CF0"/>
    <w:rsid w:val="008D6AF7"/>
    <w:rsid w:val="008E2619"/>
    <w:rsid w:val="008F0B44"/>
    <w:rsid w:val="008F7175"/>
    <w:rsid w:val="00913FF7"/>
    <w:rsid w:val="009218E3"/>
    <w:rsid w:val="00926A0F"/>
    <w:rsid w:val="009338D7"/>
    <w:rsid w:val="00933D17"/>
    <w:rsid w:val="009436DF"/>
    <w:rsid w:val="00972603"/>
    <w:rsid w:val="009743DE"/>
    <w:rsid w:val="00982D5C"/>
    <w:rsid w:val="009837FD"/>
    <w:rsid w:val="00986BB8"/>
    <w:rsid w:val="00993970"/>
    <w:rsid w:val="00996784"/>
    <w:rsid w:val="009A1790"/>
    <w:rsid w:val="009A3504"/>
    <w:rsid w:val="009A3B18"/>
    <w:rsid w:val="009B77D5"/>
    <w:rsid w:val="009D037E"/>
    <w:rsid w:val="009D0B69"/>
    <w:rsid w:val="009F7DA1"/>
    <w:rsid w:val="00A018C4"/>
    <w:rsid w:val="00A06158"/>
    <w:rsid w:val="00A245B7"/>
    <w:rsid w:val="00A362F1"/>
    <w:rsid w:val="00A421FD"/>
    <w:rsid w:val="00A51DA7"/>
    <w:rsid w:val="00A81D00"/>
    <w:rsid w:val="00AA1E7F"/>
    <w:rsid w:val="00AA6E96"/>
    <w:rsid w:val="00AB7DEB"/>
    <w:rsid w:val="00AC5E64"/>
    <w:rsid w:val="00AD29C1"/>
    <w:rsid w:val="00B00BC3"/>
    <w:rsid w:val="00B23E9B"/>
    <w:rsid w:val="00B33B84"/>
    <w:rsid w:val="00B4105B"/>
    <w:rsid w:val="00B45020"/>
    <w:rsid w:val="00B648F9"/>
    <w:rsid w:val="00B65782"/>
    <w:rsid w:val="00B92877"/>
    <w:rsid w:val="00BA1DB2"/>
    <w:rsid w:val="00BA57E9"/>
    <w:rsid w:val="00C161E5"/>
    <w:rsid w:val="00C219FD"/>
    <w:rsid w:val="00C278E3"/>
    <w:rsid w:val="00C33B59"/>
    <w:rsid w:val="00C535DB"/>
    <w:rsid w:val="00C551BF"/>
    <w:rsid w:val="00C960DF"/>
    <w:rsid w:val="00CB3649"/>
    <w:rsid w:val="00CC28CB"/>
    <w:rsid w:val="00CD7CCD"/>
    <w:rsid w:val="00CE07CB"/>
    <w:rsid w:val="00CF4B3C"/>
    <w:rsid w:val="00CF4FB6"/>
    <w:rsid w:val="00CF638C"/>
    <w:rsid w:val="00D11D51"/>
    <w:rsid w:val="00D27DB9"/>
    <w:rsid w:val="00D714F9"/>
    <w:rsid w:val="00D92FF3"/>
    <w:rsid w:val="00DA74FA"/>
    <w:rsid w:val="00DC4911"/>
    <w:rsid w:val="00DC7C60"/>
    <w:rsid w:val="00DD1800"/>
    <w:rsid w:val="00DD4962"/>
    <w:rsid w:val="00DF2A8E"/>
    <w:rsid w:val="00E002F5"/>
    <w:rsid w:val="00E06A8B"/>
    <w:rsid w:val="00E17160"/>
    <w:rsid w:val="00E327C7"/>
    <w:rsid w:val="00E544A7"/>
    <w:rsid w:val="00E62AA8"/>
    <w:rsid w:val="00E86BB5"/>
    <w:rsid w:val="00EB785F"/>
    <w:rsid w:val="00EC13D4"/>
    <w:rsid w:val="00ED74C7"/>
    <w:rsid w:val="00F0064F"/>
    <w:rsid w:val="00F330BD"/>
    <w:rsid w:val="00F54711"/>
    <w:rsid w:val="00F83CDC"/>
    <w:rsid w:val="00FA781D"/>
    <w:rsid w:val="00FB4885"/>
    <w:rsid w:val="00FC09D8"/>
    <w:rsid w:val="00FE0A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F892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NikoshBAN" w:eastAsiaTheme="minorHAnsi" w:hAnsi="NikoshBAN" w:cs="NikoshBAN"/>
        <w:sz w:val="22"/>
        <w:szCs w:val="28"/>
        <w:lang w:val="en-US" w:eastAsia="en-US" w:bidi="bn-BD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2D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7DFD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C161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27DB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93970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852B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4885"/>
    <w:pPr>
      <w:spacing w:after="0" w:line="240" w:lineRule="auto"/>
    </w:pPr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885"/>
    <w:rPr>
      <w:rFonts w:ascii="Tahoma" w:hAnsi="Tahoma" w:cs="Tahoma"/>
      <w:sz w:val="16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NikoshBAN" w:eastAsiaTheme="minorHAnsi" w:hAnsi="NikoshBAN" w:cs="NikoshBAN"/>
        <w:sz w:val="22"/>
        <w:szCs w:val="28"/>
        <w:lang w:val="en-US" w:eastAsia="en-US" w:bidi="bn-BD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2D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7DFD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C161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27DB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93970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852B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4885"/>
    <w:pPr>
      <w:spacing w:after="0" w:line="240" w:lineRule="auto"/>
    </w:pPr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885"/>
    <w:rPr>
      <w:rFonts w:ascii="Tahoma" w:hAnsi="Tahoma" w:cs="Tahoma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684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2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2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75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programmer.magura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7</TotalTime>
  <Pages>2</Pages>
  <Words>1220</Words>
  <Characters>695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81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hid</dc:creator>
  <cp:lastModifiedBy>Sadar DoICT</cp:lastModifiedBy>
  <cp:revision>26</cp:revision>
  <cp:lastPrinted>2020-12-01T04:51:00Z</cp:lastPrinted>
  <dcterms:created xsi:type="dcterms:W3CDTF">2020-07-08T08:18:00Z</dcterms:created>
  <dcterms:modified xsi:type="dcterms:W3CDTF">2020-12-02T09:31:00Z</dcterms:modified>
</cp:coreProperties>
</file>